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4A75E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30589FB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68B2AF0" w14:textId="77777777" w:rsidR="0087452D" w:rsidRPr="00CD0E42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3FB2157" w14:textId="13ACE605" w:rsidR="0087452D" w:rsidRPr="00CD0E42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43ACC83" w14:textId="77777777" w:rsidR="0087452D" w:rsidRPr="00CD0E42" w:rsidRDefault="0087452D" w:rsidP="0016123E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C4A97D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9A6E976" w14:textId="1C5B6BDD" w:rsidR="00EE79F6" w:rsidRPr="00ED1F51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D1F51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D5505" w:rsidRPr="00ED1F5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D1F51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ED1F5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E25F73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ED1F51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ED1F51">
        <w:rPr>
          <w:rFonts w:ascii="Browallia New" w:hAnsi="Browallia New" w:cs="Browallia New"/>
          <w:b/>
          <w:bCs/>
          <w:sz w:val="44"/>
          <w:szCs w:val="44"/>
        </w:rPr>
        <w:t>TH</w:t>
      </w:r>
      <w:r w:rsidR="00253960" w:rsidRPr="00ED1F5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16123E">
        <w:rPr>
          <w:rFonts w:ascii="Browallia New" w:hAnsi="Browallia New" w:cs="Browallia New"/>
          <w:b/>
          <w:bCs/>
          <w:sz w:val="44"/>
          <w:szCs w:val="44"/>
        </w:rPr>
        <w:t>0</w:t>
      </w:r>
      <w:r w:rsidR="009D724A">
        <w:rPr>
          <w:rFonts w:ascii="Browallia New" w:hAnsi="Browallia New" w:cs="Browallia New"/>
          <w:b/>
          <w:bCs/>
          <w:sz w:val="44"/>
          <w:szCs w:val="44"/>
        </w:rPr>
        <w:t>6</w:t>
      </w:r>
      <w:r w:rsidR="00253960" w:rsidRPr="00ED1F5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F70F8D">
        <w:rPr>
          <w:rFonts w:ascii="Browallia New" w:hAnsi="Browallia New" w:cs="Browallia New"/>
          <w:b/>
          <w:bCs/>
          <w:sz w:val="44"/>
          <w:szCs w:val="44"/>
        </w:rPr>
        <w:t>1</w:t>
      </w:r>
      <w:r w:rsidR="009D724A">
        <w:rPr>
          <w:rFonts w:ascii="Browallia New" w:hAnsi="Browallia New" w:cs="Browallia New"/>
          <w:b/>
          <w:bCs/>
          <w:sz w:val="44"/>
          <w:szCs w:val="44"/>
        </w:rPr>
        <w:t>6</w:t>
      </w:r>
    </w:p>
    <w:p w14:paraId="135757E5" w14:textId="4CB0C269" w:rsidR="00F27F5B" w:rsidRPr="00ED1F51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ED1F51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18D3A1C5" w14:textId="77777777" w:rsidR="00F27F5B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D1F51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6C73AAD2" w14:textId="699E3275" w:rsidR="00F70F8D" w:rsidRDefault="00F70F8D" w:rsidP="00B43E3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F70F8D">
        <w:rPr>
          <w:rFonts w:ascii="Browallia New" w:hAnsi="Browallia New" w:cs="Browallia New"/>
          <w:b/>
          <w:bCs/>
          <w:sz w:val="44"/>
          <w:szCs w:val="44"/>
          <w:cs/>
        </w:rPr>
        <w:t>การผลิตพลังงานความร้อนและ</w:t>
      </w:r>
      <w:r w:rsidR="00C60338">
        <w:rPr>
          <w:rFonts w:ascii="Browallia New" w:hAnsi="Browallia New" w:cs="Browallia New"/>
          <w:b/>
          <w:bCs/>
          <w:sz w:val="44"/>
          <w:szCs w:val="44"/>
          <w:cs/>
        </w:rPr>
        <w:t>ไฟฟ้า</w:t>
      </w:r>
      <w:r w:rsidRPr="00F70F8D">
        <w:rPr>
          <w:rFonts w:ascii="Browallia New" w:hAnsi="Browallia New" w:cs="Browallia New"/>
          <w:b/>
          <w:bCs/>
          <w:sz w:val="44"/>
          <w:szCs w:val="44"/>
          <w:cs/>
        </w:rPr>
        <w:t>จากเซลล์เชื้อเพลิง</w:t>
      </w:r>
    </w:p>
    <w:p w14:paraId="65DEC366" w14:textId="2EA0AA8C" w:rsidR="00F70F8D" w:rsidRPr="00ED1F51" w:rsidRDefault="00F70F8D" w:rsidP="00B43E3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>(</w:t>
      </w:r>
      <w:r w:rsidRPr="00F70F8D">
        <w:rPr>
          <w:rFonts w:ascii="Browallia New" w:hAnsi="Browallia New" w:cs="Browallia New"/>
          <w:b/>
          <w:bCs/>
          <w:sz w:val="44"/>
          <w:szCs w:val="44"/>
        </w:rPr>
        <w:t>Thermal and electrical power generation from fuel cells</w:t>
      </w:r>
      <w:r>
        <w:rPr>
          <w:rFonts w:ascii="Browallia New" w:hAnsi="Browallia New" w:cs="Browallia New" w:hint="cs"/>
          <w:b/>
          <w:bCs/>
          <w:sz w:val="44"/>
          <w:szCs w:val="44"/>
          <w:cs/>
        </w:rPr>
        <w:t>)</w:t>
      </w:r>
    </w:p>
    <w:p w14:paraId="69CC7C84" w14:textId="77777777" w:rsidR="00B43E3A" w:rsidRPr="00ED1F51" w:rsidRDefault="00B43E3A" w:rsidP="00B43E3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ED1F51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Pr="00ED1F51">
        <w:rPr>
          <w:rFonts w:ascii="Browallia New" w:hAnsi="Browallia New" w:cs="Browallia New"/>
          <w:b/>
          <w:bCs/>
          <w:sz w:val="44"/>
          <w:szCs w:val="44"/>
          <w:lang w:val="en-SG"/>
        </w:rPr>
        <w:t>01</w:t>
      </w:r>
    </w:p>
    <w:p w14:paraId="64D1BF40" w14:textId="54FA52D4" w:rsidR="00B43E3A" w:rsidRDefault="00B43E3A" w:rsidP="00B43E3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Scope:</w:t>
      </w: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0</w:t>
      </w:r>
      <w:r w:rsidR="009D724A">
        <w:rPr>
          <w:rFonts w:ascii="Browallia New" w:hAnsi="Browallia New" w:cs="Browallia New"/>
          <w:b/>
          <w:bCs/>
          <w:sz w:val="44"/>
          <w:szCs w:val="44"/>
          <w:lang w:val="en-SG"/>
        </w:rPr>
        <w:t>5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9D724A">
        <w:rPr>
          <w:rFonts w:ascii="Browallia New" w:hAnsi="Browallia New" w:cs="Browallia New"/>
          <w:b/>
          <w:bCs/>
          <w:sz w:val="44"/>
          <w:szCs w:val="44"/>
          <w:lang w:val="en-SG"/>
        </w:rPr>
        <w:t>Chemical</w:t>
      </w:r>
      <w:r w:rsidRPr="00EE2568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industries</w:t>
      </w:r>
    </w:p>
    <w:p w14:paraId="5DA2D849" w14:textId="2C711F4C" w:rsidR="00B43E3A" w:rsidRPr="00AF2540" w:rsidRDefault="00B43E3A" w:rsidP="00B43E3A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F254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ผลบังคับใช้ตั้งแต่วันที่ </w:t>
      </w:r>
      <w:r w:rsidR="00571A1F">
        <w:rPr>
          <w:rFonts w:ascii="Browallia New" w:hAnsi="Browallia New" w:cs="Browallia New"/>
          <w:b/>
          <w:bCs/>
          <w:sz w:val="44"/>
          <w:szCs w:val="44"/>
        </w:rPr>
        <w:t xml:space="preserve">26 </w:t>
      </w:r>
      <w:r w:rsidR="00571A1F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กรกฎาคม </w:t>
      </w:r>
      <w:r w:rsidR="00571A1F"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09F1B12D" w14:textId="4B5040C9" w:rsidR="00F27F5B" w:rsidRPr="0062456D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FF0000"/>
          <w:sz w:val="36"/>
          <w:szCs w:val="36"/>
        </w:rPr>
      </w:pPr>
    </w:p>
    <w:p w14:paraId="1826BE14" w14:textId="77777777" w:rsidR="00F27F5B" w:rsidRPr="00CD0E42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156B79F" w14:textId="77777777" w:rsidR="00EE79F6" w:rsidRPr="00CD0E42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0"/>
        <w:gridCol w:w="6699"/>
      </w:tblGrid>
      <w:tr w:rsidR="0087452D" w:rsidRPr="00CD0E42" w14:paraId="38549445" w14:textId="77777777" w:rsidTr="00CC5555">
        <w:tc>
          <w:tcPr>
            <w:tcW w:w="2510" w:type="dxa"/>
            <w:tcBorders>
              <w:bottom w:val="single" w:sz="4" w:space="0" w:color="auto"/>
            </w:tcBorders>
            <w:shd w:val="clear" w:color="auto" w:fill="BFBFBF"/>
          </w:tcPr>
          <w:p w14:paraId="16CF04A3" w14:textId="77777777" w:rsidR="0087452D" w:rsidRPr="00CD0E42" w:rsidRDefault="002B038F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ฯ</w:t>
            </w:r>
            <w:r w:rsidR="00DF6D6A" w:rsidRPr="00CD0E42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DF6D6A" w:rsidRPr="00CD0E42">
              <w:rPr>
                <w:rFonts w:ascii="Browallia New" w:hAnsi="Browallia New" w:cs="Browallia New"/>
                <w:szCs w:val="32"/>
              </w:rPr>
              <w:t>Methodology</w:t>
            </w:r>
            <w:r w:rsidR="00DF6D6A" w:rsidRPr="00CD0E4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99" w:type="dxa"/>
            <w:tcBorders>
              <w:bottom w:val="single" w:sz="4" w:space="0" w:color="auto"/>
            </w:tcBorders>
            <w:shd w:val="clear" w:color="auto" w:fill="BFBFBF"/>
          </w:tcPr>
          <w:p w14:paraId="1EF1ABB2" w14:textId="0038E1D7" w:rsidR="0016123E" w:rsidRPr="00767E28" w:rsidRDefault="00F70F8D" w:rsidP="00821148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B31A87">
              <w:rPr>
                <w:rFonts w:ascii="Browallia New" w:hAnsi="Browallia New" w:cs="Browallia New"/>
                <w:cs/>
              </w:rPr>
              <w:t>การผลิตพลังงานความร้อนและ</w:t>
            </w:r>
            <w:r w:rsidR="00C60338">
              <w:rPr>
                <w:rFonts w:ascii="Browallia New" w:hAnsi="Browallia New" w:cs="Browallia New"/>
                <w:cs/>
              </w:rPr>
              <w:t>ไฟฟ้า</w:t>
            </w:r>
            <w:r w:rsidRPr="00B31A87">
              <w:rPr>
                <w:rFonts w:ascii="Browallia New" w:hAnsi="Browallia New" w:cs="Browallia New"/>
                <w:cs/>
              </w:rPr>
              <w:t>จากเซลล์เชื้อเพลิง</w:t>
            </w:r>
          </w:p>
        </w:tc>
      </w:tr>
      <w:tr w:rsidR="001A4997" w:rsidRPr="00CD0E42" w14:paraId="0FE4307D" w14:textId="77777777" w:rsidTr="00CC5555">
        <w:tc>
          <w:tcPr>
            <w:tcW w:w="2510" w:type="dxa"/>
            <w:shd w:val="clear" w:color="auto" w:fill="auto"/>
          </w:tcPr>
          <w:p w14:paraId="1FC8F548" w14:textId="77777777" w:rsidR="001A4997" w:rsidRPr="00CD0E42" w:rsidRDefault="001A4997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CD0E42">
              <w:rPr>
                <w:rFonts w:ascii="Browallia New" w:hAnsi="Browallia New" w:cs="Browallia New"/>
                <w:szCs w:val="32"/>
              </w:rPr>
              <w:t>Project Type</w:t>
            </w:r>
            <w:r w:rsidRPr="00CD0E4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99" w:type="dxa"/>
            <w:shd w:val="clear" w:color="auto" w:fill="auto"/>
          </w:tcPr>
          <w:p w14:paraId="7B76994E" w14:textId="3193E4E0" w:rsidR="001A4997" w:rsidRPr="00CD0E42" w:rsidRDefault="009D724A" w:rsidP="0016123E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9D724A">
              <w:rPr>
                <w:rFonts w:ascii="Browallia New" w:hAnsi="Browallia New" w:cs="Browallia New"/>
                <w:cs/>
              </w:rPr>
              <w:t>การเพิ่มประสิทธิภาพการใช้พลังงานในอาคารและโรงงาน และในครัวเรือน</w:t>
            </w:r>
          </w:p>
        </w:tc>
      </w:tr>
      <w:tr w:rsidR="006B7E77" w:rsidRPr="00CD0E42" w14:paraId="027D321A" w14:textId="77777777" w:rsidTr="00CC5555">
        <w:tc>
          <w:tcPr>
            <w:tcW w:w="2510" w:type="dxa"/>
          </w:tcPr>
          <w:p w14:paraId="4024D54C" w14:textId="77777777" w:rsidR="006B7E77" w:rsidRPr="00CD0E42" w:rsidRDefault="00DF6D6A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CD0E42">
              <w:rPr>
                <w:rFonts w:ascii="Browallia New" w:hAnsi="Browallia New" w:cs="Browallia New"/>
                <w:szCs w:val="32"/>
              </w:rPr>
              <w:t>Project Outline</w:t>
            </w:r>
            <w:r w:rsidRPr="00CD0E4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99" w:type="dxa"/>
            <w:vAlign w:val="center"/>
          </w:tcPr>
          <w:p w14:paraId="60178CB0" w14:textId="383F9229" w:rsidR="006E2E75" w:rsidRPr="00581BC5" w:rsidRDefault="006E2E75" w:rsidP="00727792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581BC5">
              <w:rPr>
                <w:rFonts w:ascii="Browallia New" w:hAnsi="Browallia New" w:cs="Browallia New"/>
                <w:cs/>
              </w:rPr>
              <w:t>เป็นโครงการที่</w:t>
            </w:r>
            <w:r w:rsidRPr="00581BC5">
              <w:rPr>
                <w:rFonts w:ascii="Browallia New" w:hAnsi="Browallia New" w:cs="Browallia New" w:hint="cs"/>
                <w:cs/>
              </w:rPr>
              <w:t>มีการติดตั้งระบบ</w:t>
            </w:r>
            <w:r w:rsidR="00F70F8D" w:rsidRPr="00581BC5">
              <w:rPr>
                <w:rFonts w:ascii="Browallia New" w:hAnsi="Browallia New" w:cs="Browallia New"/>
                <w:cs/>
              </w:rPr>
              <w:t>เซลล์เชื้อเพลิง</w:t>
            </w:r>
            <w:r w:rsidR="003B6DED" w:rsidRPr="00581BC5">
              <w:rPr>
                <w:rFonts w:ascii="Browallia New" w:hAnsi="Browallia New" w:cs="Browallia New"/>
              </w:rPr>
              <w:t xml:space="preserve"> (Fuel cells) </w:t>
            </w:r>
            <w:r w:rsidR="00F70F8D" w:rsidRPr="00581BC5">
              <w:rPr>
                <w:rFonts w:ascii="Browallia New" w:hAnsi="Browallia New" w:cs="Browallia New" w:hint="cs"/>
                <w:cs/>
              </w:rPr>
              <w:t>เพื่อ</w:t>
            </w:r>
            <w:r w:rsidR="00F70F8D" w:rsidRPr="00581BC5">
              <w:rPr>
                <w:rFonts w:ascii="Browallia New" w:hAnsi="Browallia New" w:cs="Browallia New"/>
                <w:cs/>
              </w:rPr>
              <w:t>ผลิตพลังงานความร้อนและ</w:t>
            </w:r>
            <w:r w:rsidR="00C60338" w:rsidRPr="00581BC5">
              <w:rPr>
                <w:rFonts w:ascii="Browallia New" w:hAnsi="Browallia New" w:cs="Browallia New"/>
                <w:cs/>
              </w:rPr>
              <w:t>ไฟฟ้า</w:t>
            </w:r>
            <w:r w:rsidR="00C60338" w:rsidRPr="00581BC5">
              <w:rPr>
                <w:rFonts w:ascii="Browallia New" w:hAnsi="Browallia New" w:cs="Browallia New" w:hint="cs"/>
                <w:cs/>
              </w:rPr>
              <w:t>สำหรับ</w:t>
            </w:r>
            <w:r w:rsidR="00C60338" w:rsidRPr="00581BC5">
              <w:rPr>
                <w:rFonts w:ascii="Browallia New" w:hAnsi="Browallia New" w:cs="Browallia New"/>
                <w:cs/>
              </w:rPr>
              <w:t>ใช้เอง</w:t>
            </w:r>
            <w:r w:rsidR="008934B8" w:rsidRPr="00581BC5">
              <w:rPr>
                <w:rFonts w:ascii="Browallia New" w:hAnsi="Browallia New" w:cs="Browallia New" w:hint="cs"/>
                <w:cs/>
              </w:rPr>
              <w:t>หรือจำหน่ายให้ผู้ใช้ไฟฟ้าโดยตรง (</w:t>
            </w:r>
            <w:r w:rsidR="008934B8" w:rsidRPr="00581BC5">
              <w:rPr>
                <w:rFonts w:ascii="Browallia New" w:hAnsi="Browallia New" w:cs="Browallia New"/>
              </w:rPr>
              <w:t>Private Power Purchase Agreement</w:t>
            </w:r>
            <w:r w:rsidR="008934B8" w:rsidRPr="00581BC5"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A155D0" w:rsidRPr="00CD0E42" w14:paraId="4155A423" w14:textId="77777777" w:rsidTr="00CC5555">
        <w:tc>
          <w:tcPr>
            <w:tcW w:w="2510" w:type="dxa"/>
          </w:tcPr>
          <w:p w14:paraId="17F7D415" w14:textId="77777777" w:rsidR="00A155D0" w:rsidRPr="0015464C" w:rsidRDefault="00EF7B1F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5464C">
              <w:rPr>
                <w:rFonts w:ascii="Browallia New" w:hAnsi="Browallia New" w:cs="Browallia New"/>
                <w:szCs w:val="32"/>
                <w:cs/>
              </w:rPr>
              <w:t>ลักษณะของ</w:t>
            </w:r>
            <w:r w:rsidR="00901277" w:rsidRPr="0015464C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15464C">
              <w:rPr>
                <w:rFonts w:ascii="Browallia New" w:hAnsi="Browallia New" w:cs="Browallia New"/>
                <w:szCs w:val="32"/>
                <w:cs/>
              </w:rPr>
              <w:t>โครงการที่เข้าข่าย(</w:t>
            </w:r>
            <w:r w:rsidRPr="0015464C">
              <w:rPr>
                <w:rFonts w:ascii="Browallia New" w:hAnsi="Browallia New" w:cs="Browallia New"/>
                <w:szCs w:val="32"/>
              </w:rPr>
              <w:t>Applicability</w:t>
            </w:r>
            <w:r w:rsidRPr="0015464C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99" w:type="dxa"/>
          </w:tcPr>
          <w:p w14:paraId="198FEBCC" w14:textId="4FA53615" w:rsidR="006E2E75" w:rsidRPr="00581BC5" w:rsidRDefault="00F70F8D" w:rsidP="00C60338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581BC5">
              <w:rPr>
                <w:rFonts w:ascii="Browallia New" w:hAnsi="Browallia New" w:cs="Browallia New"/>
                <w:cs/>
              </w:rPr>
              <w:t>เป็นโครงการที่มีกิจกรรมการผลิตพลังงานความร้อนและ</w:t>
            </w:r>
            <w:r w:rsidR="008B2231">
              <w:rPr>
                <w:rFonts w:ascii="Browallia New" w:hAnsi="Browallia New" w:cs="Browallia New" w:hint="cs"/>
                <w:cs/>
              </w:rPr>
              <w:t>/หรือ</w:t>
            </w:r>
            <w:r w:rsidR="00C60338" w:rsidRPr="00581BC5">
              <w:rPr>
                <w:rFonts w:ascii="Browallia New" w:hAnsi="Browallia New" w:cs="Browallia New"/>
                <w:cs/>
              </w:rPr>
              <w:t>ไฟฟ้า</w:t>
            </w:r>
            <w:r w:rsidRPr="00581BC5">
              <w:rPr>
                <w:rFonts w:ascii="Browallia New" w:hAnsi="Browallia New" w:cs="Browallia New"/>
                <w:cs/>
              </w:rPr>
              <w:t>จากเซลล์เชื้อเพลิงที่ติดตั้งใหม่ทั้งระบบ</w:t>
            </w:r>
          </w:p>
        </w:tc>
      </w:tr>
      <w:tr w:rsidR="00EF7B1F" w:rsidRPr="00CD0E42" w14:paraId="7BF1B29A" w14:textId="77777777" w:rsidTr="00CC5555">
        <w:tc>
          <w:tcPr>
            <w:tcW w:w="2510" w:type="dxa"/>
          </w:tcPr>
          <w:p w14:paraId="0D86A0F2" w14:textId="77777777" w:rsidR="00133A5D" w:rsidRPr="0015464C" w:rsidRDefault="00EF7B1F" w:rsidP="001106E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5464C">
              <w:rPr>
                <w:rFonts w:ascii="Browallia New" w:hAnsi="Browallia New" w:cs="Browallia New"/>
                <w:szCs w:val="32"/>
                <w:cs/>
              </w:rPr>
              <w:t>เงื่อนไขของ</w:t>
            </w:r>
            <w:r w:rsidR="00133A5D" w:rsidRPr="0015464C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15464C">
              <w:rPr>
                <w:rFonts w:ascii="Browallia New" w:hAnsi="Browallia New" w:cs="Browallia New"/>
                <w:szCs w:val="32"/>
                <w:cs/>
              </w:rPr>
              <w:t>โครงการ</w:t>
            </w:r>
          </w:p>
          <w:p w14:paraId="00D9094F" w14:textId="77777777" w:rsidR="00EF7B1F" w:rsidRPr="0015464C" w:rsidRDefault="00EF7B1F" w:rsidP="00133A5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5464C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D41486" w:rsidRPr="0015464C">
              <w:rPr>
                <w:rFonts w:ascii="Browallia New" w:hAnsi="Browallia New" w:cs="Browallia New"/>
                <w:szCs w:val="32"/>
              </w:rPr>
              <w:t>Project Condition</w:t>
            </w:r>
            <w:r w:rsidR="007D5505" w:rsidRPr="0015464C">
              <w:rPr>
                <w:rFonts w:ascii="Browallia New" w:hAnsi="Browallia New" w:cs="Browallia New"/>
                <w:szCs w:val="32"/>
              </w:rPr>
              <w:t>s</w:t>
            </w:r>
            <w:r w:rsidRPr="0015464C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99" w:type="dxa"/>
            <w:vAlign w:val="center"/>
          </w:tcPr>
          <w:p w14:paraId="44B0BCBE" w14:textId="44F8633B" w:rsidR="00AA4732" w:rsidRPr="00581BC5" w:rsidRDefault="00AA4732" w:rsidP="00DA5F57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</w:rPr>
            </w:pPr>
            <w:r w:rsidRPr="00581BC5">
              <w:rPr>
                <w:rFonts w:ascii="Browallia New" w:hAnsi="Browallia New" w:cs="Browallia New"/>
              </w:rPr>
              <w:t xml:space="preserve">1. </w:t>
            </w:r>
            <w:r w:rsidRPr="00581BC5">
              <w:rPr>
                <w:rFonts w:ascii="Browallia New" w:hAnsi="Browallia New" w:cs="Browallia New"/>
                <w:cs/>
              </w:rPr>
              <w:t>ระบบเซลล์เชื้อเพลิง</w:t>
            </w:r>
            <w:r w:rsidR="00DA5F57" w:rsidRPr="00581BC5">
              <w:rPr>
                <w:rFonts w:ascii="Browallia New" w:hAnsi="Browallia New" w:cs="Browallia New" w:hint="cs"/>
                <w:cs/>
              </w:rPr>
              <w:t>ต้อง</w:t>
            </w:r>
            <w:r w:rsidRPr="00581BC5">
              <w:rPr>
                <w:rFonts w:ascii="Browallia New" w:hAnsi="Browallia New" w:cs="Browallia New"/>
                <w:cs/>
              </w:rPr>
              <w:t>ใช้</w:t>
            </w:r>
            <w:r w:rsidR="00DA5F57" w:rsidRPr="00581BC5">
              <w:rPr>
                <w:rFonts w:ascii="Browallia New" w:hAnsi="Browallia New" w:cs="Browallia New" w:hint="cs"/>
                <w:cs/>
              </w:rPr>
              <w:t>ไฮโดรเจนที่ผลิตจาก</w:t>
            </w:r>
            <w:r w:rsidRPr="00581BC5">
              <w:rPr>
                <w:rFonts w:ascii="Browallia New" w:hAnsi="Browallia New" w:cs="Browallia New"/>
                <w:cs/>
              </w:rPr>
              <w:t>ก๊าซธรรมชาติ</w:t>
            </w:r>
          </w:p>
          <w:p w14:paraId="350FC95B" w14:textId="1AE5B437" w:rsidR="00FB44B2" w:rsidRPr="00581BC5" w:rsidRDefault="00FB44B2" w:rsidP="00237F54">
            <w:pPr>
              <w:tabs>
                <w:tab w:val="left" w:pos="272"/>
              </w:tabs>
              <w:spacing w:before="60" w:after="0" w:line="240" w:lineRule="auto"/>
              <w:ind w:left="272" w:hanging="272"/>
              <w:jc w:val="thaiDistribute"/>
              <w:rPr>
                <w:rFonts w:ascii="Browallia New" w:hAnsi="Browallia New" w:cs="Browallia New"/>
                <w:cs/>
              </w:rPr>
            </w:pPr>
            <w:r w:rsidRPr="00581BC5">
              <w:rPr>
                <w:rFonts w:ascii="Browallia New" w:hAnsi="Browallia New" w:cs="Browallia New"/>
              </w:rPr>
              <w:t xml:space="preserve">2. </w:t>
            </w:r>
            <w:r w:rsidRPr="00581BC5">
              <w:rPr>
                <w:rFonts w:ascii="Browallia New" w:hAnsi="Browallia New" w:cs="Browallia New" w:hint="cs"/>
                <w:cs/>
              </w:rPr>
              <w:t>พลังงานที่ผลิตได้จาก</w:t>
            </w:r>
            <w:r w:rsidR="0055775E" w:rsidRPr="00581BC5">
              <w:rPr>
                <w:rFonts w:ascii="Browallia New" w:hAnsi="Browallia New" w:cs="Browallia New" w:hint="cs"/>
                <w:cs/>
              </w:rPr>
              <w:t>ระบบ</w:t>
            </w:r>
            <w:r w:rsidRPr="00581BC5">
              <w:rPr>
                <w:rFonts w:ascii="Browallia New" w:hAnsi="Browallia New" w:cs="Browallia New" w:hint="cs"/>
                <w:cs/>
              </w:rPr>
              <w:t>เซลล์เชื้อเพลิงต้องไม่ถูกนำไปใช้ในกิจกรรมการขนส่ง</w:t>
            </w:r>
          </w:p>
          <w:p w14:paraId="659AA3D1" w14:textId="4A8100A8" w:rsidR="00E6031C" w:rsidRDefault="00237F54" w:rsidP="00F70F8D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</w:rPr>
            </w:pPr>
            <w:r w:rsidRPr="00581BC5">
              <w:rPr>
                <w:rFonts w:ascii="Browallia New" w:hAnsi="Browallia New" w:cs="Browallia New"/>
              </w:rPr>
              <w:t xml:space="preserve">3. </w:t>
            </w:r>
            <w:r w:rsidRPr="00581BC5">
              <w:rPr>
                <w:rFonts w:ascii="Browallia New" w:hAnsi="Browallia New" w:cs="Browallia New" w:hint="cs"/>
                <w:cs/>
              </w:rPr>
              <w:t>การติดตั้ง</w:t>
            </w:r>
            <w:r w:rsidR="0055775E" w:rsidRPr="00581BC5">
              <w:rPr>
                <w:rFonts w:ascii="Browallia New" w:hAnsi="Browallia New" w:cs="Browallia New" w:hint="cs"/>
                <w:cs/>
              </w:rPr>
              <w:t>ระบบ</w:t>
            </w:r>
            <w:r w:rsidRPr="00581BC5">
              <w:rPr>
                <w:rFonts w:ascii="Browallia New" w:hAnsi="Browallia New" w:cs="Browallia New" w:hint="cs"/>
                <w:cs/>
              </w:rPr>
              <w:t>เซลล์เชื้อเพลิงต้องไม่เป็นการทดแทนการผลิต</w:t>
            </w:r>
            <w:r w:rsidR="000131CF" w:rsidRPr="00581BC5">
              <w:rPr>
                <w:rFonts w:ascii="Browallia New" w:hAnsi="Browallia New" w:cs="Browallia New" w:hint="cs"/>
                <w:cs/>
              </w:rPr>
              <w:t>ไฟฟ้าและ</w:t>
            </w:r>
            <w:r w:rsidRPr="00581BC5">
              <w:rPr>
                <w:rFonts w:ascii="Browallia New" w:hAnsi="Browallia New" w:cs="Browallia New" w:hint="cs"/>
                <w:cs/>
              </w:rPr>
              <w:t>พลังงาน</w:t>
            </w:r>
            <w:r w:rsidR="000131CF" w:rsidRPr="00581BC5">
              <w:rPr>
                <w:rFonts w:ascii="Browallia New" w:hAnsi="Browallia New" w:cs="Browallia New" w:hint="cs"/>
                <w:cs/>
              </w:rPr>
              <w:t>ความร้อนจากระบบโคเจนเนอเรชั่น</w:t>
            </w:r>
            <w:r w:rsidRPr="00581BC5">
              <w:rPr>
                <w:rFonts w:ascii="Browallia New" w:hAnsi="Browallia New" w:cs="Browallia New" w:hint="cs"/>
                <w:cs/>
              </w:rPr>
              <w:t xml:space="preserve"> (</w:t>
            </w:r>
            <w:r w:rsidRPr="00581BC5">
              <w:rPr>
                <w:rFonts w:ascii="Browallia New" w:hAnsi="Browallia New" w:cs="Browallia New"/>
              </w:rPr>
              <w:t>Cogeneration)</w:t>
            </w:r>
          </w:p>
          <w:p w14:paraId="64556BAE" w14:textId="11901C89" w:rsidR="008B2231" w:rsidRPr="00581BC5" w:rsidRDefault="008B2231" w:rsidP="00F70F8D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4. พลังงานความร้อนที่ผลิตได้ต้องไม่นำไปใช้ผลิตไฟฟ้า</w:t>
            </w:r>
          </w:p>
          <w:p w14:paraId="520098C6" w14:textId="7C41E402" w:rsidR="005752A4" w:rsidRPr="00581BC5" w:rsidRDefault="008B2231" w:rsidP="00F70F8D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5</w:t>
            </w:r>
            <w:r w:rsidR="00237F54" w:rsidRPr="00581BC5">
              <w:rPr>
                <w:rFonts w:ascii="Browallia New" w:hAnsi="Browallia New" w:cs="Browallia New"/>
              </w:rPr>
              <w:t xml:space="preserve">. </w:t>
            </w:r>
            <w:r w:rsidR="00237F54" w:rsidRPr="00581BC5">
              <w:rPr>
                <w:rFonts w:ascii="Browallia New" w:hAnsi="Browallia New" w:cs="Browallia New" w:hint="cs"/>
                <w:cs/>
              </w:rPr>
              <w:t>กิจกรรมของโครงการต้องรวม</w:t>
            </w:r>
            <w:r w:rsidR="00B63432" w:rsidRPr="00581BC5">
              <w:rPr>
                <w:rFonts w:ascii="Browallia New" w:hAnsi="Browallia New" w:cs="Browallia New" w:hint="cs"/>
                <w:cs/>
              </w:rPr>
              <w:t>ถึง</w:t>
            </w:r>
            <w:r w:rsidR="00E630CA" w:rsidRPr="00581BC5">
              <w:rPr>
                <w:rFonts w:ascii="Browallia New" w:hAnsi="Browallia New" w:cs="Browallia New" w:hint="cs"/>
                <w:cs/>
              </w:rPr>
              <w:t>กระบวน</w:t>
            </w:r>
            <w:r w:rsidR="00237F54" w:rsidRPr="00581BC5">
              <w:rPr>
                <w:rFonts w:ascii="Browallia New" w:hAnsi="Browallia New" w:cs="Browallia New" w:hint="cs"/>
                <w:cs/>
              </w:rPr>
              <w:t>การผลิตไฮโดรเจน</w:t>
            </w:r>
            <w:r w:rsidR="00E630CA" w:rsidRPr="00581BC5">
              <w:rPr>
                <w:rFonts w:ascii="Browallia New" w:hAnsi="Browallia New" w:cs="Browallia New" w:hint="cs"/>
                <w:cs/>
              </w:rPr>
              <w:t>จากก๊าซธรรมชาติ</w:t>
            </w:r>
            <w:r w:rsidR="00510434" w:rsidRPr="00581BC5">
              <w:rPr>
                <w:rFonts w:ascii="Browallia New" w:hAnsi="Browallia New" w:cs="Browallia New" w:hint="cs"/>
                <w:cs/>
              </w:rPr>
              <w:t>เพื่อเป็นวัตถุดิบให้แก่</w:t>
            </w:r>
            <w:r w:rsidR="00510434" w:rsidRPr="00581BC5">
              <w:rPr>
                <w:rFonts w:ascii="Browallia New" w:hAnsi="Browallia New" w:cs="Browallia New"/>
                <w:cs/>
              </w:rPr>
              <w:t>ระบบเซลล์เชื้อเพลิง</w:t>
            </w:r>
          </w:p>
        </w:tc>
      </w:tr>
      <w:tr w:rsidR="00CC405F" w:rsidRPr="00CD0E42" w14:paraId="5F11DD84" w14:textId="77777777" w:rsidTr="00CC5555">
        <w:tc>
          <w:tcPr>
            <w:tcW w:w="2510" w:type="dxa"/>
          </w:tcPr>
          <w:p w14:paraId="13F92E1A" w14:textId="7C0EE2B7" w:rsidR="00CC405F" w:rsidRPr="00CD0E42" w:rsidRDefault="00CC405F" w:rsidP="00CC405F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E0D12">
              <w:rPr>
                <w:rFonts w:ascii="Browallia New" w:hAnsi="Browallia New" w:cs="Browallia New"/>
                <w:szCs w:val="32"/>
                <w:cs/>
              </w:rPr>
              <w:t>วันเริ่มดำเนินโครงการ</w:t>
            </w:r>
            <w:r w:rsidRPr="007E0D12">
              <w:rPr>
                <w:rFonts w:ascii="Browallia New" w:hAnsi="Browallia New" w:cs="Browallia New"/>
                <w:szCs w:val="32"/>
              </w:rPr>
              <w:br/>
            </w:r>
            <w:r w:rsidRPr="007E0D12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7E0D12">
              <w:rPr>
                <w:rFonts w:ascii="Browallia New" w:hAnsi="Browallia New" w:cs="Browallia New"/>
                <w:szCs w:val="32"/>
              </w:rPr>
              <w:t>Project Starting Date</w:t>
            </w:r>
            <w:r w:rsidRPr="007E0D1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699" w:type="dxa"/>
          </w:tcPr>
          <w:p w14:paraId="0D5D6A19" w14:textId="675A8E7F" w:rsidR="00CC405F" w:rsidRPr="00581BC5" w:rsidRDefault="00CC405F" w:rsidP="00CA32DC">
            <w:pPr>
              <w:tabs>
                <w:tab w:val="left" w:pos="607"/>
              </w:tabs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581BC5">
              <w:rPr>
                <w:rFonts w:ascii="Browallia New" w:hAnsi="Browallia New" w:cs="Browallia New"/>
                <w:b/>
                <w:bCs/>
              </w:rPr>
              <w:t xml:space="preserve">6.1 </w:t>
            </w:r>
            <w:r w:rsidRPr="00581BC5">
              <w:rPr>
                <w:rFonts w:ascii="Browallia New" w:hAnsi="Browallia New" w:cs="Browallia New"/>
                <w:b/>
                <w:bCs/>
                <w:cs/>
              </w:rPr>
              <w:t>กรณีที่</w:t>
            </w:r>
            <w:r w:rsidR="00275D8C" w:rsidRPr="00581BC5">
              <w:rPr>
                <w:rFonts w:ascii="Browallia New" w:hAnsi="Browallia New" w:cs="Browallia New" w:hint="cs"/>
                <w:b/>
                <w:bCs/>
                <w:cs/>
              </w:rPr>
              <w:t>จำหน่าย</w:t>
            </w:r>
            <w:r w:rsidRPr="00581BC5">
              <w:rPr>
                <w:rFonts w:ascii="Browallia New" w:hAnsi="Browallia New" w:cs="Browallia New"/>
                <w:b/>
                <w:bCs/>
                <w:cs/>
              </w:rPr>
              <w:t>ไฟฟ้า</w:t>
            </w:r>
            <w:r w:rsidR="00275D8C" w:rsidRPr="00581BC5">
              <w:rPr>
                <w:rFonts w:ascii="Browallia New" w:hAnsi="Browallia New" w:cs="Browallia New" w:hint="cs"/>
                <w:b/>
                <w:bCs/>
                <w:cs/>
              </w:rPr>
              <w:t>ให้แก่ผู้ใช้ไฟฟ้าโดยตรง</w:t>
            </w:r>
            <w:r w:rsidRPr="00581BC5">
              <w:rPr>
                <w:rFonts w:ascii="Browallia New" w:hAnsi="Browallia New" w:cs="Browallia New"/>
                <w:b/>
                <w:bCs/>
                <w:cs/>
              </w:rPr>
              <w:t xml:space="preserve"> (</w:t>
            </w:r>
            <w:r w:rsidRPr="00581BC5">
              <w:rPr>
                <w:rFonts w:ascii="Browallia New" w:hAnsi="Browallia New" w:cs="Browallia New"/>
                <w:b/>
                <w:bCs/>
              </w:rPr>
              <w:t>Private Power Purchase Agreement; Private PPA</w:t>
            </w:r>
            <w:r w:rsidRPr="00581BC5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  <w:p w14:paraId="53BBE6EC" w14:textId="77777777" w:rsidR="00CC405F" w:rsidRPr="00581BC5" w:rsidRDefault="00CC405F" w:rsidP="00CC405F">
            <w:pPr>
              <w:tabs>
                <w:tab w:val="left" w:pos="315"/>
              </w:tabs>
              <w:spacing w:before="60" w:after="60" w:line="240" w:lineRule="auto"/>
              <w:ind w:left="318"/>
              <w:jc w:val="thaiDistribute"/>
              <w:rPr>
                <w:rFonts w:ascii="Browallia New" w:hAnsi="Browallia New" w:cs="Browallia New"/>
                <w:cs/>
              </w:rPr>
            </w:pPr>
            <w:r w:rsidRPr="00581BC5">
              <w:rPr>
                <w:rFonts w:ascii="Browallia New" w:hAnsi="Browallia New" w:cs="Browallia New"/>
                <w:cs/>
              </w:rPr>
              <w:t xml:space="preserve">วันที่โครงการมีการจ่ายไฟฟ้าเข้าระบบเชิงพาณิชย์ </w:t>
            </w:r>
            <w:r w:rsidRPr="00581BC5">
              <w:rPr>
                <w:rFonts w:ascii="Browallia New" w:hAnsi="Browallia New" w:cs="Browallia New"/>
              </w:rPr>
              <w:t xml:space="preserve">(Commercial Operation Date: COD) </w:t>
            </w:r>
            <w:r w:rsidRPr="00581BC5">
              <w:rPr>
                <w:rFonts w:ascii="Browallia New" w:hAnsi="Browallia New" w:cs="Browallia New"/>
                <w:cs/>
              </w:rPr>
              <w:t>และบันทึกข้อมูลกิจกรรมลดก๊าซเรือนกระจก</w:t>
            </w:r>
          </w:p>
          <w:p w14:paraId="6A96BB28" w14:textId="2CE10A8B" w:rsidR="00CC405F" w:rsidRPr="00581BC5" w:rsidRDefault="0080325A" w:rsidP="00CC405F">
            <w:pPr>
              <w:tabs>
                <w:tab w:val="left" w:pos="607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581BC5">
              <w:rPr>
                <w:rFonts w:ascii="Browallia New" w:hAnsi="Browallia New" w:cs="Browallia New"/>
                <w:b/>
                <w:bCs/>
              </w:rPr>
              <w:t>6</w:t>
            </w:r>
            <w:r w:rsidR="00CC405F" w:rsidRPr="00581BC5">
              <w:rPr>
                <w:rFonts w:ascii="Browallia New" w:hAnsi="Browallia New" w:cs="Browallia New"/>
                <w:b/>
                <w:bCs/>
              </w:rPr>
              <w:t xml:space="preserve">.2 </w:t>
            </w:r>
            <w:r w:rsidR="00CC405F" w:rsidRPr="00581BC5">
              <w:rPr>
                <w:rFonts w:ascii="Browallia New" w:hAnsi="Browallia New" w:cs="Browallia New"/>
                <w:b/>
                <w:bCs/>
                <w:cs/>
              </w:rPr>
              <w:t>กรณีที่ผลิตไฟฟ้าสำหรับใช้เอง</w:t>
            </w:r>
          </w:p>
          <w:p w14:paraId="596A537E" w14:textId="3396DC0D" w:rsidR="00CC405F" w:rsidRPr="00581BC5" w:rsidRDefault="00CC405F" w:rsidP="0080325A">
            <w:pPr>
              <w:tabs>
                <w:tab w:val="left" w:pos="315"/>
              </w:tabs>
              <w:spacing w:before="60" w:after="60" w:line="240" w:lineRule="auto"/>
              <w:ind w:left="318"/>
              <w:jc w:val="thaiDistribute"/>
              <w:rPr>
                <w:rFonts w:ascii="Browallia New" w:hAnsi="Browallia New" w:cs="Browallia New"/>
                <w:cs/>
              </w:rPr>
            </w:pPr>
            <w:r w:rsidRPr="00581BC5">
              <w:rPr>
                <w:rFonts w:ascii="Browallia New" w:hAnsi="Browallia New" w:cs="Browallia New"/>
                <w:cs/>
              </w:rPr>
              <w:t>วันที่โครงการได้รับอนุญาตจากหน่วยงานที่เกี่ยวข้อง (การไฟฟ้านครหลวงหรือการไฟฟ้าส่วนภูมิภาค) ให้เปิดใช้งานระบบ และบันทึกข้อมูลกิจกรรมลดก๊าซเรือนกระจก</w:t>
            </w:r>
          </w:p>
        </w:tc>
      </w:tr>
      <w:tr w:rsidR="00CC405F" w:rsidRPr="00CD0E42" w14:paraId="23A24E23" w14:textId="77777777" w:rsidTr="00CC5555">
        <w:trPr>
          <w:trHeight w:val="1397"/>
        </w:trPr>
        <w:tc>
          <w:tcPr>
            <w:tcW w:w="2510" w:type="dxa"/>
          </w:tcPr>
          <w:p w14:paraId="61380EFB" w14:textId="236495FF" w:rsidR="00945690" w:rsidRPr="00CC5555" w:rsidRDefault="00CC405F" w:rsidP="00CC5555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325860"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699" w:type="dxa"/>
          </w:tcPr>
          <w:p w14:paraId="3EA38E99" w14:textId="50E02874" w:rsidR="00945690" w:rsidRPr="00237F54" w:rsidRDefault="00CC405F" w:rsidP="00834E1E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37F54">
              <w:rPr>
                <w:rFonts w:ascii="Browallia New" w:hAnsi="Browallia New" w:cs="Browallia New"/>
                <w:cs/>
              </w:rPr>
              <w:t>เซลล์เชื้อเพลิง (</w:t>
            </w:r>
            <w:r w:rsidRPr="00237F54">
              <w:rPr>
                <w:rFonts w:ascii="Browallia New" w:hAnsi="Browallia New" w:cs="Browallia New"/>
              </w:rPr>
              <w:t>Fuel cells)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4130B9">
              <w:rPr>
                <w:rFonts w:ascii="Browallia New" w:hAnsi="Browallia New" w:cs="Browallia New" w:hint="cs"/>
                <w:cs/>
              </w:rPr>
              <w:t>คือ</w:t>
            </w:r>
            <w:r w:rsidR="004130B9" w:rsidRPr="00E44A46">
              <w:rPr>
                <w:rFonts w:ascii="Browallia New" w:hAnsi="Browallia New" w:cs="Browallia New"/>
                <w:cs/>
              </w:rPr>
              <w:t>เซลล์ไฟฟ้าเคมี</w:t>
            </w:r>
            <w:r w:rsidR="004130B9">
              <w:rPr>
                <w:rFonts w:ascii="Browallia New" w:hAnsi="Browallia New" w:cs="Browallia New" w:hint="cs"/>
                <w:cs/>
              </w:rPr>
              <w:t>ประเภท</w:t>
            </w:r>
            <w:r w:rsidR="004130B9" w:rsidRPr="00E44A46">
              <w:rPr>
                <w:rFonts w:ascii="Browallia New" w:hAnsi="Browallia New" w:cs="Browallia New"/>
                <w:cs/>
              </w:rPr>
              <w:t>หนึ่งคล้ายกับแบตเตอรี่</w:t>
            </w:r>
            <w:r w:rsidR="004130B9">
              <w:rPr>
                <w:rFonts w:ascii="Browallia New" w:hAnsi="Browallia New" w:cs="Browallia New" w:hint="cs"/>
                <w:cs/>
              </w:rPr>
              <w:t xml:space="preserve"> </w:t>
            </w:r>
            <w:r w:rsidR="00945690" w:rsidRPr="00945690">
              <w:rPr>
                <w:rFonts w:ascii="Browallia New" w:hAnsi="Browallia New" w:cs="Browallia New"/>
                <w:cs/>
              </w:rPr>
              <w:t xml:space="preserve">สร้างพลังงานโดยใช้หลักการไฟฟ้าเคมี ที่เปลี่ยนรูปพลังงานเคมีของเชื้อเพลิงไปเป็นพลังงานไฟฟ้าได้โดยตรง ไม่ต้องผ่านกระบวนการเผาไหม้ </w:t>
            </w:r>
            <w:r w:rsidR="00945690">
              <w:rPr>
                <w:rFonts w:ascii="Browallia New" w:hAnsi="Browallia New" w:cs="Browallia New" w:hint="cs"/>
                <w:cs/>
              </w:rPr>
              <w:t xml:space="preserve">และได้ความร้อนร่วมเกิดขึ้นจากกระบวนการ </w:t>
            </w:r>
            <w:r w:rsidR="00C47BEE">
              <w:rPr>
                <w:rFonts w:ascii="Browallia New" w:hAnsi="Browallia New" w:cs="Browallia New" w:hint="cs"/>
                <w:cs/>
              </w:rPr>
              <w:t>สารป้อน</w:t>
            </w:r>
            <w:r w:rsidR="00945690" w:rsidRPr="00945690">
              <w:rPr>
                <w:rFonts w:ascii="Browallia New" w:hAnsi="Browallia New" w:cs="Browallia New"/>
                <w:cs/>
              </w:rPr>
              <w:t>สำหรับเซลล์เชื้อเพลิง คือไฮโดรเจน (</w:t>
            </w:r>
            <w:r w:rsidR="00945690" w:rsidRPr="00945690">
              <w:rPr>
                <w:rFonts w:ascii="Browallia New" w:hAnsi="Browallia New" w:cs="Browallia New"/>
              </w:rPr>
              <w:t>H</w:t>
            </w:r>
            <w:r w:rsidR="00945690" w:rsidRPr="00945690">
              <w:rPr>
                <w:rFonts w:ascii="Browallia New" w:hAnsi="Browallia New" w:cs="Browallia New"/>
                <w:vertAlign w:val="subscript"/>
                <w:cs/>
              </w:rPr>
              <w:t>2</w:t>
            </w:r>
            <w:r w:rsidR="00945690" w:rsidRPr="00945690">
              <w:rPr>
                <w:rFonts w:ascii="Browallia New" w:hAnsi="Browallia New" w:cs="Browallia New"/>
                <w:cs/>
              </w:rPr>
              <w:t>) และออกซิเจน (</w:t>
            </w:r>
            <w:r w:rsidR="00945690" w:rsidRPr="00945690">
              <w:rPr>
                <w:rFonts w:ascii="Browallia New" w:hAnsi="Browallia New" w:cs="Browallia New"/>
              </w:rPr>
              <w:t>O</w:t>
            </w:r>
            <w:r w:rsidR="00945690" w:rsidRPr="00945690">
              <w:rPr>
                <w:rFonts w:ascii="Browallia New" w:hAnsi="Browallia New" w:cs="Browallia New"/>
                <w:vertAlign w:val="subscript"/>
                <w:cs/>
              </w:rPr>
              <w:t>2</w:t>
            </w:r>
            <w:r w:rsidR="00945690" w:rsidRPr="00945690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CC405F" w:rsidRPr="00CD0E42" w14:paraId="581F0A1C" w14:textId="77777777" w:rsidTr="00CC5555">
        <w:tc>
          <w:tcPr>
            <w:tcW w:w="2510" w:type="dxa"/>
          </w:tcPr>
          <w:p w14:paraId="025DB383" w14:textId="12985EF5" w:rsidR="00CC405F" w:rsidRPr="00CD0E42" w:rsidRDefault="00CC405F" w:rsidP="00CC405F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32586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699" w:type="dxa"/>
            <w:vAlign w:val="center"/>
          </w:tcPr>
          <w:p w14:paraId="5FBC5BEA" w14:textId="0F44AE26" w:rsidR="00CC405F" w:rsidRPr="00237F54" w:rsidRDefault="00CC405F" w:rsidP="00CC405F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37F54">
              <w:rPr>
                <w:rFonts w:ascii="Browallia New" w:hAnsi="Browallia New" w:cs="Browallia New" w:hint="cs"/>
                <w:cs/>
              </w:rPr>
              <w:t>-</w:t>
            </w:r>
          </w:p>
        </w:tc>
      </w:tr>
    </w:tbl>
    <w:p w14:paraId="15EDE5E0" w14:textId="77777777" w:rsidR="00CA32DC" w:rsidRPr="003A43A0" w:rsidRDefault="00CA32DC" w:rsidP="003A43A0">
      <w:pPr>
        <w:tabs>
          <w:tab w:val="left" w:pos="426"/>
        </w:tabs>
        <w:spacing w:before="0" w:after="0" w:line="240" w:lineRule="auto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2"/>
      </w:tblGrid>
      <w:tr w:rsidR="00CA32DC" w:rsidRPr="00CD0E42" w14:paraId="6F641D0B" w14:textId="77777777" w:rsidTr="00473EF7">
        <w:tc>
          <w:tcPr>
            <w:tcW w:w="9242" w:type="dxa"/>
          </w:tcPr>
          <w:p w14:paraId="0274DE4F" w14:textId="77777777" w:rsidR="00CA32DC" w:rsidRPr="00CD0E42" w:rsidRDefault="00CA32DC" w:rsidP="00473EF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D0E42">
              <w:rPr>
                <w:rFonts w:ascii="Browallia New" w:hAnsi="Browallia New" w:cs="Browallia New"/>
                <w:cs/>
              </w:rPr>
              <w:lastRenderedPageBreak/>
              <w:br w:type="page"/>
            </w:r>
            <w:r w:rsidRPr="00CD0E42">
              <w:rPr>
                <w:rFonts w:ascii="Browallia New" w:hAnsi="Browallia New" w:cs="Browallia New"/>
                <w:b/>
                <w:bCs/>
                <w:cs/>
              </w:rPr>
              <w:t xml:space="preserve">รายละเอียดระเบียบวิธีลดก๊าซเรือนกระจกภาคสมัครใจ </w:t>
            </w:r>
          </w:p>
          <w:p w14:paraId="588131E6" w14:textId="77777777" w:rsidR="00CA32DC" w:rsidRPr="00727792" w:rsidRDefault="00CA32DC" w:rsidP="00473EF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727792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Pr="00483E5D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Pr="008F3347">
              <w:rPr>
                <w:rFonts w:ascii="Browallia New" w:hAnsi="Browallia New" w:cs="Browallia New"/>
                <w:b/>
                <w:bCs/>
                <w:cs/>
              </w:rPr>
              <w:t>ผลิตพลังงานความร้อนและไฟฟ้าจากเซลล์เชื้อเพลิง</w:t>
            </w:r>
          </w:p>
        </w:tc>
      </w:tr>
    </w:tbl>
    <w:p w14:paraId="1EC1B854" w14:textId="01D9A725" w:rsidR="006B7E77" w:rsidRDefault="001A4997" w:rsidP="001106E7">
      <w:pPr>
        <w:pStyle w:val="ListParagraph"/>
        <w:numPr>
          <w:ilvl w:val="0"/>
          <w:numId w:val="2"/>
        </w:numPr>
        <w:tabs>
          <w:tab w:val="left" w:pos="426"/>
        </w:tabs>
        <w:spacing w:before="240"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CD0E42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CD0E42">
        <w:rPr>
          <w:rFonts w:ascii="Browallia New" w:hAnsi="Browallia New" w:cs="Browallia New"/>
          <w:b/>
          <w:bCs/>
          <w:szCs w:val="32"/>
        </w:rPr>
        <w:t>Scope of Project</w:t>
      </w:r>
      <w:r w:rsidR="00901277" w:rsidRPr="00CD0E42">
        <w:rPr>
          <w:rFonts w:ascii="Browallia New" w:hAnsi="Browallia New" w:cs="Browallia New"/>
          <w:b/>
          <w:bCs/>
          <w:szCs w:val="32"/>
          <w:cs/>
        </w:rPr>
        <w:t>)</w:t>
      </w:r>
    </w:p>
    <w:p w14:paraId="4C6958F8" w14:textId="12FD4A92" w:rsidR="00AF3746" w:rsidRPr="00581BC5" w:rsidRDefault="00AF3746" w:rsidP="00F304D7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B31A87">
        <w:rPr>
          <w:rFonts w:ascii="Browallia New" w:hAnsi="Browallia New" w:cs="Browallia New"/>
          <w:cs/>
        </w:rPr>
        <w:t>โครงการที่มีกิจกรรมการผลิตพลังงานความร้อนและ</w:t>
      </w:r>
      <w:r w:rsidR="00C60338">
        <w:rPr>
          <w:rFonts w:ascii="Browallia New" w:hAnsi="Browallia New" w:cs="Browallia New"/>
          <w:cs/>
        </w:rPr>
        <w:t>ไฟฟ้า</w:t>
      </w:r>
      <w:r w:rsidRPr="00B31A87">
        <w:rPr>
          <w:rFonts w:ascii="Browallia New" w:hAnsi="Browallia New" w:cs="Browallia New"/>
          <w:cs/>
        </w:rPr>
        <w:t>จากเซลล์เชื้อเพลิง</w:t>
      </w:r>
      <w:r>
        <w:rPr>
          <w:rFonts w:ascii="Browallia New" w:hAnsi="Browallia New" w:cs="Browallia New" w:hint="cs"/>
          <w:cs/>
        </w:rPr>
        <w:t>โดยใช้ก๊าซธรรมชาติเป็นวัตถุดิบ โดยเป็นระบบ</w:t>
      </w:r>
      <w:r w:rsidRPr="00B31A87">
        <w:rPr>
          <w:rFonts w:ascii="Browallia New" w:hAnsi="Browallia New" w:cs="Browallia New"/>
          <w:cs/>
        </w:rPr>
        <w:t>ที่ติดตั้งใหม่ทั้งระบบ</w:t>
      </w:r>
      <w:r>
        <w:rPr>
          <w:rFonts w:ascii="Browallia New" w:hAnsi="Browallia New" w:cs="Browallia New" w:hint="cs"/>
          <w:cs/>
        </w:rPr>
        <w:t>และ</w:t>
      </w:r>
      <w:r w:rsidR="000131CF">
        <w:rPr>
          <w:rFonts w:ascii="Browallia New" w:hAnsi="Browallia New" w:cs="Browallia New" w:hint="cs"/>
          <w:cs/>
        </w:rPr>
        <w:t>เป็นการ</w:t>
      </w:r>
      <w:r w:rsidRPr="00581BC5">
        <w:rPr>
          <w:rFonts w:ascii="Browallia New" w:hAnsi="Browallia New" w:cs="Browallia New"/>
          <w:cs/>
        </w:rPr>
        <w:t>ผลิตเพื่อ</w:t>
      </w:r>
      <w:r w:rsidR="00E37214" w:rsidRPr="00581BC5">
        <w:rPr>
          <w:rFonts w:ascii="Browallia New" w:hAnsi="Browallia New" w:cs="Browallia New"/>
          <w:cs/>
        </w:rPr>
        <w:t>ใช้เอง</w:t>
      </w:r>
      <w:r w:rsidR="00E37214" w:rsidRPr="00581BC5">
        <w:rPr>
          <w:rFonts w:ascii="Browallia New" w:hAnsi="Browallia New" w:cs="Browallia New" w:hint="cs"/>
          <w:cs/>
        </w:rPr>
        <w:t>หรือจำหน่ายให้ผู้ใช้ไฟฟ้าโดยตรง (</w:t>
      </w:r>
      <w:r w:rsidR="00E37214" w:rsidRPr="00581BC5">
        <w:rPr>
          <w:rFonts w:ascii="Browallia New" w:hAnsi="Browallia New" w:cs="Browallia New"/>
        </w:rPr>
        <w:t>Private Power Purchase Agreement</w:t>
      </w:r>
      <w:r w:rsidR="00E37214" w:rsidRPr="00581BC5">
        <w:rPr>
          <w:rFonts w:ascii="Browallia New" w:hAnsi="Browallia New" w:cs="Browallia New" w:hint="cs"/>
          <w:cs/>
        </w:rPr>
        <w:t>)</w:t>
      </w:r>
      <w:r w:rsidRPr="00581BC5">
        <w:rPr>
          <w:rFonts w:ascii="Browallia New" w:hAnsi="Browallia New" w:cs="Browallia New" w:hint="cs"/>
          <w:cs/>
        </w:rPr>
        <w:t xml:space="preserve"> </w:t>
      </w:r>
    </w:p>
    <w:p w14:paraId="2CC968FF" w14:textId="5C1B8435" w:rsidR="00FC0C84" w:rsidRDefault="00F304D7" w:rsidP="003035CF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581BC5">
        <w:rPr>
          <w:rFonts w:ascii="Browallia New" w:hAnsi="Browallia New" w:cs="Browallia New"/>
          <w:cs/>
        </w:rPr>
        <w:t>ขอบเขตโครงการ</w:t>
      </w:r>
      <w:r w:rsidRPr="00581BC5">
        <w:rPr>
          <w:rFonts w:ascii="Browallia New" w:hAnsi="Browallia New" w:cs="Browallia New" w:hint="cs"/>
          <w:cs/>
        </w:rPr>
        <w:t xml:space="preserve"> คือพื้นที่ติดตั้งของ</w:t>
      </w:r>
      <w:r w:rsidRPr="00581BC5">
        <w:rPr>
          <w:rFonts w:ascii="Browallia New" w:hAnsi="Browallia New" w:cs="Browallia New"/>
          <w:cs/>
        </w:rPr>
        <w:t>ระบบ</w:t>
      </w:r>
      <w:r w:rsidR="00394B51" w:rsidRPr="00581BC5">
        <w:rPr>
          <w:rFonts w:ascii="Browallia New" w:hAnsi="Browallia New" w:cs="Browallia New"/>
          <w:cs/>
        </w:rPr>
        <w:t>ผลิตพลังงานความ</w:t>
      </w:r>
      <w:r w:rsidR="00394B51" w:rsidRPr="00B31A87">
        <w:rPr>
          <w:rFonts w:ascii="Browallia New" w:hAnsi="Browallia New" w:cs="Browallia New"/>
          <w:cs/>
        </w:rPr>
        <w:t>ร้อนและ</w:t>
      </w:r>
      <w:r w:rsidR="00C60338">
        <w:rPr>
          <w:rFonts w:ascii="Browallia New" w:hAnsi="Browallia New" w:cs="Browallia New"/>
          <w:cs/>
        </w:rPr>
        <w:t>ไฟฟ้า</w:t>
      </w:r>
      <w:r w:rsidR="00394B51" w:rsidRPr="00B31A87">
        <w:rPr>
          <w:rFonts w:ascii="Browallia New" w:hAnsi="Browallia New" w:cs="Browallia New"/>
          <w:cs/>
        </w:rPr>
        <w:t>จากเซลล์เชื้อเพลิง</w:t>
      </w:r>
      <w:r w:rsidRPr="00FC0C84">
        <w:rPr>
          <w:rFonts w:ascii="Browallia New" w:hAnsi="Browallia New" w:cs="Browallia New"/>
          <w:cs/>
        </w:rPr>
        <w:t>ของโครงการ</w:t>
      </w:r>
      <w:r w:rsidRPr="00FC0C84">
        <w:rPr>
          <w:rFonts w:ascii="Browallia New" w:hAnsi="Browallia New" w:cs="Browallia New" w:hint="cs"/>
          <w:cs/>
        </w:rPr>
        <w:t xml:space="preserve"> </w:t>
      </w:r>
      <w:r w:rsidR="000131CF">
        <w:rPr>
          <w:rFonts w:ascii="Browallia New" w:hAnsi="Browallia New" w:cs="Browallia New" w:hint="cs"/>
          <w:cs/>
        </w:rPr>
        <w:t>รวมไปถึงกระบวนการผลิตไฮโดรเจนจากก๊าซธรรมชาติ</w:t>
      </w:r>
      <w:r w:rsidRPr="00FC0C84">
        <w:rPr>
          <w:rFonts w:ascii="Browallia New" w:hAnsi="Browallia New" w:cs="Browallia New" w:hint="cs"/>
          <w:cs/>
        </w:rPr>
        <w:t xml:space="preserve"> ทั้งนี้หากโครงการมีการใช้ระบบผลิตความร้อน</w:t>
      </w:r>
      <w:r w:rsidR="00394B51">
        <w:rPr>
          <w:rFonts w:ascii="Browallia New" w:hAnsi="Browallia New" w:cs="Browallia New" w:hint="cs"/>
          <w:cs/>
        </w:rPr>
        <w:t>และไฟฟ้า</w:t>
      </w:r>
      <w:r w:rsidRPr="00FC0C84">
        <w:rPr>
          <w:rFonts w:ascii="Browallia New" w:hAnsi="Browallia New" w:cs="Browallia New" w:hint="cs"/>
          <w:cs/>
        </w:rPr>
        <w:t>อื่นเป็นระบบสำรอง</w:t>
      </w:r>
      <w:r w:rsidR="0051069D" w:rsidRPr="00FC0C84">
        <w:rPr>
          <w:rFonts w:ascii="Browallia New" w:hAnsi="Browallia New" w:cs="Browallia New" w:hint="cs"/>
          <w:cs/>
        </w:rPr>
        <w:t xml:space="preserve">ร่วมด้วย </w:t>
      </w:r>
      <w:r w:rsidRPr="00FC0C84">
        <w:rPr>
          <w:rFonts w:ascii="Browallia New" w:hAnsi="Browallia New" w:cs="Browallia New" w:hint="cs"/>
          <w:cs/>
        </w:rPr>
        <w:t xml:space="preserve"> ให้นับพื้นที่ติดตั้งของระบบดังกล่าวเป็นส่วนหนึ่งของขอบเขตโครงการ</w:t>
      </w:r>
    </w:p>
    <w:p w14:paraId="1A069219" w14:textId="77777777" w:rsidR="008934B8" w:rsidRPr="00FC0C84" w:rsidRDefault="008934B8" w:rsidP="008934B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2DBB7E27" w14:textId="77777777" w:rsidR="006B7E77" w:rsidRPr="00CD0E42" w:rsidRDefault="001A4997" w:rsidP="001106E7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CD0E42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CD0E42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BD643A" w:rsidRPr="00CD0E42">
        <w:rPr>
          <w:rFonts w:ascii="Browallia New" w:hAnsi="Browallia New" w:cs="Browallia New"/>
          <w:b/>
          <w:bCs/>
          <w:szCs w:val="32"/>
        </w:rPr>
        <w:t>Baseline Scenario</w:t>
      </w:r>
      <w:r w:rsidR="00BD643A" w:rsidRPr="00CD0E42">
        <w:rPr>
          <w:rFonts w:ascii="Browallia New" w:hAnsi="Browallia New" w:cs="Browallia New"/>
          <w:b/>
          <w:bCs/>
          <w:szCs w:val="32"/>
          <w:cs/>
        </w:rPr>
        <w:t>)</w:t>
      </w:r>
    </w:p>
    <w:p w14:paraId="0507C82A" w14:textId="117F528F" w:rsidR="00FC0C84" w:rsidRDefault="00896489" w:rsidP="00B10275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B70CB6">
        <w:rPr>
          <w:rFonts w:ascii="Browallia New" w:hAnsi="Browallia New" w:cs="Browallia New" w:hint="cs"/>
          <w:cs/>
        </w:rPr>
        <w:t>ข้อมูล</w:t>
      </w:r>
      <w:r w:rsidRPr="00B70CB6">
        <w:rPr>
          <w:rFonts w:ascii="Browallia New" w:hAnsi="Browallia New" w:cs="Browallia New"/>
          <w:cs/>
        </w:rPr>
        <w:t>กรณีฐาน</w:t>
      </w:r>
      <w:r w:rsidRPr="00B70CB6">
        <w:rPr>
          <w:rFonts w:ascii="Browallia New" w:hAnsi="Browallia New" w:cs="Browallia New" w:hint="cs"/>
          <w:cs/>
        </w:rPr>
        <w:t>สำหรับ</w:t>
      </w:r>
      <w:r w:rsidRPr="00B70CB6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</w:t>
      </w:r>
      <w:r w:rsidR="00944544" w:rsidRPr="00B70CB6">
        <w:rPr>
          <w:rFonts w:ascii="Browallia New" w:hAnsi="Browallia New" w:cs="Browallia New" w:hint="cs"/>
          <w:cs/>
        </w:rPr>
        <w:t>ฟอสซิล</w:t>
      </w:r>
      <w:r w:rsidR="00B10275" w:rsidRPr="00BC5037">
        <w:rPr>
          <w:rFonts w:ascii="Browallia New" w:hAnsi="Browallia New" w:cs="Browallia New"/>
          <w:cs/>
        </w:rPr>
        <w:t>สำหรับ</w:t>
      </w:r>
      <w:r w:rsidR="00E37214">
        <w:rPr>
          <w:rFonts w:ascii="Browallia New" w:hAnsi="Browallia New" w:cs="Browallia New" w:hint="cs"/>
          <w:cs/>
        </w:rPr>
        <w:t>การผลิตไฟฟ้าของโรงไฟฟ้าในระบบสายส่ง และ</w:t>
      </w:r>
      <w:r w:rsidR="00B10275" w:rsidRPr="00BC5037">
        <w:rPr>
          <w:rFonts w:ascii="Browallia New" w:hAnsi="Browallia New" w:cs="Browallia New"/>
          <w:cs/>
        </w:rPr>
        <w:t>ระบบผลิตพลังงานความร้อน</w:t>
      </w:r>
    </w:p>
    <w:p w14:paraId="18D1E1ED" w14:textId="77777777" w:rsidR="008934B8" w:rsidRPr="00B70CB6" w:rsidRDefault="008934B8" w:rsidP="008934B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58840F38" w14:textId="77AF1FAB" w:rsidR="00B10275" w:rsidRPr="003035CF" w:rsidRDefault="006B7E77" w:rsidP="00E74762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</w:rPr>
      </w:pPr>
      <w:r w:rsidRPr="003035CF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9"/>
        <w:gridCol w:w="1937"/>
        <w:gridCol w:w="1831"/>
        <w:gridCol w:w="3089"/>
      </w:tblGrid>
      <w:tr w:rsidR="00891307" w:rsidRPr="00727792" w14:paraId="0AEB36B8" w14:textId="77777777" w:rsidTr="003035CF">
        <w:trPr>
          <w:tblHeader/>
        </w:trPr>
        <w:tc>
          <w:tcPr>
            <w:tcW w:w="215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C4CAFE6" w14:textId="3F46659F" w:rsidR="00891307" w:rsidRPr="00181775" w:rsidRDefault="00BC5037" w:rsidP="000849D9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การปล่อย</w:t>
            </w:r>
            <w:r w:rsidR="000849D9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</w: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937" w:type="dxa"/>
            <w:shd w:val="clear" w:color="auto" w:fill="F2F2F2" w:themeFill="background1" w:themeFillShade="F2"/>
          </w:tcPr>
          <w:p w14:paraId="7504CE36" w14:textId="11B72D5D" w:rsidR="00891307" w:rsidRPr="00181775" w:rsidRDefault="00891307" w:rsidP="00BC5037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แหล่งกำเนิด</w:t>
            </w:r>
            <w:r w:rsidR="007C359D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</w:r>
            <w:r w:rsidRPr="00181775">
              <w:rPr>
                <w:rFonts w:ascii="BrowalliaUPC" w:hAnsi="BrowalliaUPC" w:cs="BrowalliaUPC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831" w:type="dxa"/>
            <w:shd w:val="clear" w:color="auto" w:fill="F2F2F2" w:themeFill="background1" w:themeFillShade="F2"/>
          </w:tcPr>
          <w:p w14:paraId="5467EEA5" w14:textId="77777777" w:rsidR="00891307" w:rsidRPr="00181775" w:rsidRDefault="00891307" w:rsidP="00BC5037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ชนิดของ</w:t>
            </w: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089" w:type="dxa"/>
            <w:shd w:val="clear" w:color="auto" w:fill="F2F2F2" w:themeFill="background1" w:themeFillShade="F2"/>
          </w:tcPr>
          <w:p w14:paraId="323B01B0" w14:textId="77777777" w:rsidR="00891307" w:rsidRPr="00181775" w:rsidRDefault="00891307" w:rsidP="00BC5037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รายละเอียดของกิจกรรมที่มี</w:t>
            </w:r>
          </w:p>
          <w:p w14:paraId="1CBC9D4C" w14:textId="77777777" w:rsidR="00891307" w:rsidRPr="00181775" w:rsidRDefault="00891307" w:rsidP="00BC5037">
            <w:pPr>
              <w:spacing w:before="60" w:after="6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sz w:val="28"/>
                <w:szCs w:val="28"/>
              </w:rPr>
            </w:pPr>
            <w:r w:rsidRPr="00181775">
              <w:rPr>
                <w:rFonts w:ascii="BrowalliaUPC" w:hAnsi="BrowalliaUPC" w:cs="BrowalliaUPC"/>
                <w:b/>
                <w:bCs/>
                <w:sz w:val="28"/>
                <w:szCs w:val="28"/>
                <w:cs/>
              </w:rPr>
              <w:t>การปล่อยก๊าซเรือนกระจก</w:t>
            </w:r>
          </w:p>
        </w:tc>
      </w:tr>
      <w:tr w:rsidR="009D1238" w:rsidRPr="00727792" w14:paraId="607908E0" w14:textId="77777777" w:rsidTr="003035CF">
        <w:tc>
          <w:tcPr>
            <w:tcW w:w="2159" w:type="dxa"/>
            <w:tcBorders>
              <w:bottom w:val="nil"/>
            </w:tcBorders>
          </w:tcPr>
          <w:p w14:paraId="7C9ED69B" w14:textId="5906F819" w:rsidR="009D1238" w:rsidRPr="003035CF" w:rsidRDefault="009D1238" w:rsidP="003035CF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035CF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937" w:type="dxa"/>
            <w:shd w:val="clear" w:color="auto" w:fill="auto"/>
          </w:tcPr>
          <w:p w14:paraId="749BE720" w14:textId="49EADFEF" w:rsidR="009D1238" w:rsidRPr="00181775" w:rsidRDefault="009D1238" w:rsidP="009D1238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="003035CF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</w:p>
        </w:tc>
        <w:tc>
          <w:tcPr>
            <w:tcW w:w="1831" w:type="dxa"/>
            <w:shd w:val="clear" w:color="auto" w:fill="auto"/>
          </w:tcPr>
          <w:p w14:paraId="1BFEA958" w14:textId="7728387B" w:rsidR="009D1238" w:rsidRPr="00181775" w:rsidRDefault="009D1238" w:rsidP="005F58B7">
            <w:pPr>
              <w:pStyle w:val="NormalWeb"/>
              <w:spacing w:before="0" w:beforeAutospacing="0" w:after="0" w:afterAutospacing="0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  <w:shd w:val="clear" w:color="auto" w:fill="auto"/>
          </w:tcPr>
          <w:p w14:paraId="13B34C0B" w14:textId="0B718831" w:rsidR="009D1238" w:rsidRPr="00181775" w:rsidRDefault="00B10275" w:rsidP="00FC0C84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UPC" w:hAnsi="BrowalliaUPC" w:cs="BrowalliaUPC"/>
                <w:sz w:val="28"/>
                <w:szCs w:val="28"/>
              </w:rPr>
            </w:pPr>
            <w:r w:rsidRPr="00BD52A4"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  <w:cs/>
              </w:rPr>
              <w:t>การผลิต</w:t>
            </w:r>
            <w:r w:rsidRPr="00BD52A4">
              <w:rPr>
                <w:rFonts w:ascii="BrowalliaUPC" w:hAnsi="BrowalliaUPC" w:cs="BrowalliaUPC" w:hint="cs"/>
                <w:color w:val="000000" w:themeColor="text1"/>
                <w:kern w:val="24"/>
                <w:sz w:val="28"/>
                <w:szCs w:val="28"/>
                <w:cs/>
              </w:rPr>
              <w:t>ไฟฟ้า</w:t>
            </w:r>
            <w:r w:rsidRPr="00BD52A4"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  <w:cs/>
              </w:rPr>
              <w:t>จากการเผาไหม้เชื้อเพลิงฟอสซิล</w:t>
            </w:r>
          </w:p>
        </w:tc>
      </w:tr>
      <w:tr w:rsidR="003035CF" w:rsidRPr="00727792" w14:paraId="43B752BD" w14:textId="77777777" w:rsidTr="003035CF">
        <w:tc>
          <w:tcPr>
            <w:tcW w:w="2159" w:type="dxa"/>
            <w:tcBorders>
              <w:top w:val="nil"/>
            </w:tcBorders>
          </w:tcPr>
          <w:p w14:paraId="53AF30CC" w14:textId="77777777" w:rsidR="003035CF" w:rsidRPr="003035CF" w:rsidRDefault="003035CF" w:rsidP="003035CF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1937" w:type="dxa"/>
            <w:shd w:val="clear" w:color="auto" w:fill="auto"/>
          </w:tcPr>
          <w:p w14:paraId="02EFE671" w14:textId="1AF113F3" w:rsidR="003035CF" w:rsidRPr="00325860" w:rsidRDefault="003035CF" w:rsidP="003035CF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831" w:type="dxa"/>
            <w:shd w:val="clear" w:color="auto" w:fill="auto"/>
          </w:tcPr>
          <w:p w14:paraId="486838D8" w14:textId="2D97073A" w:rsidR="003035CF" w:rsidRPr="00325860" w:rsidRDefault="003035CF" w:rsidP="003035CF">
            <w:pPr>
              <w:pStyle w:val="NormalWeb"/>
              <w:spacing w:before="0" w:beforeAutospacing="0" w:after="0" w:afterAutospacing="0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  <w:shd w:val="clear" w:color="auto" w:fill="auto"/>
          </w:tcPr>
          <w:p w14:paraId="61598E5C" w14:textId="7E20782A" w:rsidR="003035CF" w:rsidRPr="00BD52A4" w:rsidRDefault="003035CF" w:rsidP="003035CF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  <w:cs/>
              </w:rPr>
            </w:pPr>
            <w:r w:rsidRPr="00BD52A4"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  <w:cs/>
              </w:rPr>
              <w:t>การเผาไหม้เชื้อเพลิงฟอสซิล</w:t>
            </w:r>
            <w:r>
              <w:rPr>
                <w:rFonts w:ascii="BrowalliaUPC" w:hAnsi="BrowalliaUPC" w:cs="BrowalliaUPC" w:hint="cs"/>
                <w:color w:val="000000" w:themeColor="text1"/>
                <w:kern w:val="24"/>
                <w:sz w:val="28"/>
                <w:szCs w:val="28"/>
                <w:cs/>
              </w:rPr>
              <w:t>ในระบบผลิตความร้อน</w:t>
            </w:r>
          </w:p>
        </w:tc>
      </w:tr>
      <w:tr w:rsidR="00B10275" w:rsidRPr="00727792" w14:paraId="1F321C15" w14:textId="77777777" w:rsidTr="00B842FA">
        <w:tc>
          <w:tcPr>
            <w:tcW w:w="2159" w:type="dxa"/>
            <w:vMerge w:val="restart"/>
          </w:tcPr>
          <w:p w14:paraId="11004334" w14:textId="3C8AA2E0" w:rsidR="00B10275" w:rsidRPr="003035CF" w:rsidRDefault="00B10275" w:rsidP="003035CF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035CF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937" w:type="dxa"/>
            <w:shd w:val="clear" w:color="auto" w:fill="auto"/>
          </w:tcPr>
          <w:p w14:paraId="521ECBA0" w14:textId="64A4CC06" w:rsidR="00B10275" w:rsidRPr="00325860" w:rsidRDefault="00B10275" w:rsidP="00B10275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0275">
              <w:rPr>
                <w:rFonts w:ascii="Browallia New" w:hAnsi="Browallia New" w:cs="Browallia New"/>
                <w:sz w:val="28"/>
                <w:szCs w:val="28"/>
                <w:cs/>
              </w:rPr>
              <w:t>การใช้ก๊าซธรรมชาติเป็นวัตถุดิบ</w:t>
            </w:r>
          </w:p>
        </w:tc>
        <w:tc>
          <w:tcPr>
            <w:tcW w:w="1831" w:type="dxa"/>
            <w:shd w:val="clear" w:color="auto" w:fill="auto"/>
          </w:tcPr>
          <w:p w14:paraId="027699A3" w14:textId="59EB642D" w:rsidR="00B10275" w:rsidRPr="00325860" w:rsidRDefault="00B10275" w:rsidP="005F58B7">
            <w:pPr>
              <w:pStyle w:val="NormalWeb"/>
              <w:spacing w:before="0" w:beforeAutospacing="0" w:after="0" w:afterAutospacing="0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  <w:shd w:val="clear" w:color="auto" w:fill="auto"/>
          </w:tcPr>
          <w:p w14:paraId="1AF0B3E5" w14:textId="637F5166" w:rsidR="00B10275" w:rsidRPr="00325860" w:rsidRDefault="00B10275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D52A4">
              <w:rPr>
                <w:rFonts w:ascii="BrowalliaUPC" w:eastAsiaTheme="minorEastAsia" w:hAnsi="BrowalliaUPC" w:cs="BrowalliaUPC"/>
                <w:color w:val="000000"/>
                <w:kern w:val="24"/>
                <w:sz w:val="28"/>
                <w:szCs w:val="28"/>
                <w:cs/>
              </w:rPr>
              <w:t>การใช้ก๊าซธรรมชาติเป็นวัตถุดิบ</w:t>
            </w:r>
          </w:p>
        </w:tc>
      </w:tr>
      <w:tr w:rsidR="00B10275" w:rsidRPr="00727792" w14:paraId="5252A2AA" w14:textId="77777777" w:rsidTr="00B842FA">
        <w:tc>
          <w:tcPr>
            <w:tcW w:w="2159" w:type="dxa"/>
            <w:vMerge/>
          </w:tcPr>
          <w:p w14:paraId="1E567323" w14:textId="23D1A3EE" w:rsidR="00B10275" w:rsidRPr="00181775" w:rsidRDefault="00B10275" w:rsidP="008E3E06">
            <w:pPr>
              <w:spacing w:before="60" w:after="60" w:line="240" w:lineRule="auto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</w:p>
        </w:tc>
        <w:tc>
          <w:tcPr>
            <w:tcW w:w="1937" w:type="dxa"/>
            <w:shd w:val="clear" w:color="auto" w:fill="auto"/>
          </w:tcPr>
          <w:p w14:paraId="758BBF8E" w14:textId="6887AA5F" w:rsidR="00B10275" w:rsidRPr="008E3E06" w:rsidRDefault="00B10275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UPC" w:eastAsiaTheme="minorEastAsia" w:hAnsi="BrowalliaUPC" w:cs="BrowalliaUPC"/>
                <w:color w:val="000000" w:themeColor="text1"/>
                <w:kern w:val="24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ล</w:t>
            </w:r>
          </w:p>
        </w:tc>
        <w:tc>
          <w:tcPr>
            <w:tcW w:w="1831" w:type="dxa"/>
            <w:shd w:val="clear" w:color="auto" w:fill="auto"/>
          </w:tcPr>
          <w:p w14:paraId="0D40B37C" w14:textId="0EFBAFAA" w:rsidR="00B10275" w:rsidRPr="00181775" w:rsidRDefault="00B10275" w:rsidP="005F58B7">
            <w:pPr>
              <w:pStyle w:val="NormalWeb"/>
              <w:spacing w:before="0" w:beforeAutospacing="0" w:after="0" w:afterAutospacing="0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  <w:shd w:val="clear" w:color="auto" w:fill="auto"/>
          </w:tcPr>
          <w:p w14:paraId="06324A22" w14:textId="2B9382A4" w:rsidR="00B10275" w:rsidRPr="00181775" w:rsidRDefault="00B10275" w:rsidP="00B10275">
            <w:pPr>
              <w:pStyle w:val="NormalWeb"/>
              <w:spacing w:before="0" w:beforeAutospacing="0" w:after="0" w:afterAutospacing="0"/>
              <w:ind w:left="0"/>
              <w:rPr>
                <w:rFonts w:ascii="BrowalliaUPC" w:hAnsi="BrowalliaUPC" w:cs="BrowalliaUPC"/>
                <w:sz w:val="28"/>
                <w:szCs w:val="28"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ที่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ผลิตจากการเผาไหม้เชื้อเพลิงฟอสซิล</w:t>
            </w:r>
          </w:p>
        </w:tc>
      </w:tr>
      <w:tr w:rsidR="00B10275" w:rsidRPr="00727792" w14:paraId="351C8D00" w14:textId="77777777" w:rsidTr="00B842FA">
        <w:tc>
          <w:tcPr>
            <w:tcW w:w="2159" w:type="dxa"/>
            <w:vMerge/>
          </w:tcPr>
          <w:p w14:paraId="70BB99ED" w14:textId="77777777" w:rsidR="00B10275" w:rsidRPr="00181775" w:rsidRDefault="00B10275" w:rsidP="008E3E06">
            <w:pPr>
              <w:spacing w:before="60" w:after="60" w:line="240" w:lineRule="auto"/>
              <w:ind w:left="0"/>
              <w:rPr>
                <w:rFonts w:ascii="BrowalliaUPC" w:hAnsi="BrowalliaUPC" w:cs="BrowalliaUPC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37" w:type="dxa"/>
            <w:shd w:val="clear" w:color="auto" w:fill="auto"/>
          </w:tcPr>
          <w:p w14:paraId="680D0B96" w14:textId="75E40342" w:rsidR="00B10275" w:rsidRPr="008E3E06" w:rsidRDefault="00B10275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UPC" w:eastAsiaTheme="minorEastAsia" w:hAnsi="BrowalliaUPC" w:cs="BrowalliaUPC"/>
                <w:color w:val="000000" w:themeColor="text1"/>
                <w:kern w:val="24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1831" w:type="dxa"/>
            <w:shd w:val="clear" w:color="auto" w:fill="auto"/>
          </w:tcPr>
          <w:p w14:paraId="5782684F" w14:textId="475DE5C0" w:rsidR="00B10275" w:rsidRPr="00181775" w:rsidRDefault="00B10275" w:rsidP="005F58B7">
            <w:pPr>
              <w:pStyle w:val="NormalWeb"/>
              <w:spacing w:before="0" w:beforeAutospacing="0" w:after="0" w:afterAutospacing="0"/>
              <w:ind w:left="0"/>
              <w:jc w:val="center"/>
              <w:rPr>
                <w:rFonts w:ascii="BrowalliaUPC" w:hAnsi="BrowalliaUPC" w:cs="BrowalliaUPC"/>
                <w:color w:val="000000" w:themeColor="text1"/>
                <w:kern w:val="24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089" w:type="dxa"/>
            <w:shd w:val="clear" w:color="auto" w:fill="auto"/>
          </w:tcPr>
          <w:p w14:paraId="40E89157" w14:textId="27600988" w:rsidR="00B10275" w:rsidRPr="00181775" w:rsidRDefault="00B10275" w:rsidP="00FC0C84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UPC" w:eastAsiaTheme="minorEastAsia" w:hAnsi="BrowalliaUPC" w:cs="BrowalliaUPC"/>
                <w:color w:val="000000"/>
                <w:kern w:val="24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ผลิตจากการเผาไหม้เชื้อเพลิงฟอสซิล</w:t>
            </w:r>
          </w:p>
        </w:tc>
      </w:tr>
      <w:tr w:rsidR="005752A4" w:rsidRPr="00727792" w14:paraId="2221A136" w14:textId="77777777" w:rsidTr="005752A4">
        <w:trPr>
          <w:trHeight w:val="710"/>
        </w:trPr>
        <w:tc>
          <w:tcPr>
            <w:tcW w:w="2159" w:type="dxa"/>
          </w:tcPr>
          <w:p w14:paraId="473722F5" w14:textId="7CE4A20C" w:rsidR="005752A4" w:rsidRPr="003035CF" w:rsidRDefault="005752A4" w:rsidP="003035CF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035CF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937" w:type="dxa"/>
            <w:shd w:val="clear" w:color="auto" w:fill="auto"/>
          </w:tcPr>
          <w:p w14:paraId="2944EA9F" w14:textId="3B9E3C6B" w:rsidR="005752A4" w:rsidRPr="005752A4" w:rsidRDefault="005752A4" w:rsidP="008E3E06">
            <w:pPr>
              <w:pStyle w:val="NormalWeb"/>
              <w:spacing w:before="0" w:beforeAutospacing="0" w:after="0" w:afterAutospacing="0"/>
              <w:ind w:left="0"/>
              <w:rPr>
                <w:rFonts w:ascii="BrowalliaUPC" w:eastAsiaTheme="minorEastAsia" w:hAnsi="BrowalliaUPC" w:cs="BrowalliaUPC"/>
                <w:kern w:val="24"/>
                <w:sz w:val="28"/>
                <w:szCs w:val="28"/>
              </w:rPr>
            </w:pPr>
            <w:r w:rsidRPr="005752A4">
              <w:rPr>
                <w:rFonts w:ascii="BrowalliaUPC" w:eastAsiaTheme="minorEastAsia" w:hAnsi="BrowalliaUPC" w:cs="BrowalliaUPC"/>
                <w:kern w:val="24"/>
                <w:sz w:val="28"/>
                <w:szCs w:val="28"/>
                <w:cs/>
              </w:rPr>
              <w:t>ไม่มีการดำเนินงานที่เกี่ยวข้อง</w:t>
            </w:r>
          </w:p>
        </w:tc>
        <w:tc>
          <w:tcPr>
            <w:tcW w:w="1831" w:type="dxa"/>
          </w:tcPr>
          <w:p w14:paraId="53E99287" w14:textId="29D96A33" w:rsidR="005752A4" w:rsidRPr="005752A4" w:rsidRDefault="005752A4" w:rsidP="005F58B7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sz w:val="28"/>
                <w:szCs w:val="28"/>
              </w:rPr>
            </w:pPr>
            <w:r w:rsidRPr="005752A4">
              <w:rPr>
                <w:rFonts w:ascii="BrowalliaUPC" w:hAnsi="BrowalliaUPC" w:cs="BrowalliaUPC"/>
                <w:sz w:val="28"/>
                <w:szCs w:val="28"/>
              </w:rPr>
              <w:t>-</w:t>
            </w:r>
          </w:p>
        </w:tc>
        <w:tc>
          <w:tcPr>
            <w:tcW w:w="3089" w:type="dxa"/>
          </w:tcPr>
          <w:p w14:paraId="42A72ACC" w14:textId="14CBFE92" w:rsidR="005752A4" w:rsidRPr="005752A4" w:rsidRDefault="005752A4" w:rsidP="005752A4">
            <w:pPr>
              <w:tabs>
                <w:tab w:val="left" w:pos="0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752A4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D2CCBD8" w14:textId="77777777" w:rsidR="00FC0C84" w:rsidRDefault="00FC0C8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8FAA1CA" w14:textId="60B47444" w:rsidR="00271300" w:rsidRPr="00271300" w:rsidRDefault="009D1238" w:rsidP="009F268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s/>
        </w:rPr>
        <w:br w:type="page"/>
      </w:r>
      <w:r w:rsidR="00EB6C68" w:rsidRPr="00271300">
        <w:rPr>
          <w:rFonts w:ascii="Browallia New" w:hAnsi="Browallia New" w:cs="Browallia New"/>
          <w:b/>
          <w:bCs/>
          <w:cs/>
        </w:rPr>
        <w:lastRenderedPageBreak/>
        <w:t>การคำนวณการปล่อยก๊าซเรือนกระจก</w:t>
      </w:r>
      <w:r w:rsidR="00CD38EC" w:rsidRPr="00271300">
        <w:rPr>
          <w:rFonts w:ascii="Browallia New" w:hAnsi="Browallia New" w:cs="Browallia New"/>
          <w:b/>
          <w:bCs/>
          <w:cs/>
        </w:rPr>
        <w:t>จาก</w:t>
      </w:r>
      <w:r w:rsidR="00EB6C68" w:rsidRPr="00271300">
        <w:rPr>
          <w:rFonts w:ascii="Browallia New" w:hAnsi="Browallia New" w:cs="Browallia New"/>
          <w:b/>
          <w:bCs/>
          <w:cs/>
        </w:rPr>
        <w:t xml:space="preserve">กรณีฐาน </w:t>
      </w:r>
      <w:r w:rsidR="004C7897" w:rsidRPr="00271300">
        <w:rPr>
          <w:rFonts w:ascii="Browallia New" w:hAnsi="Browallia New" w:cs="Browallia New"/>
          <w:b/>
          <w:bCs/>
          <w:cs/>
        </w:rPr>
        <w:t>(</w:t>
      </w:r>
      <w:r w:rsidR="004C7897" w:rsidRPr="00271300">
        <w:rPr>
          <w:rFonts w:ascii="Browallia New" w:hAnsi="Browallia New" w:cs="Browallia New"/>
          <w:b/>
          <w:bCs/>
        </w:rPr>
        <w:t>Baseline Emission</w:t>
      </w:r>
      <w:r w:rsidR="004C7897" w:rsidRPr="00271300">
        <w:rPr>
          <w:rFonts w:ascii="Browallia New" w:hAnsi="Browallia New" w:cs="Browallia New"/>
          <w:b/>
          <w:bCs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271300" w:rsidRPr="00325860" w14:paraId="2C7EC656" w14:textId="77777777" w:rsidTr="00B842FA">
        <w:trPr>
          <w:trHeight w:val="4668"/>
        </w:trPr>
        <w:tc>
          <w:tcPr>
            <w:tcW w:w="9242" w:type="dxa"/>
          </w:tcPr>
          <w:p w14:paraId="335351B3" w14:textId="77777777" w:rsidR="003E039B" w:rsidRDefault="003E039B" w:rsidP="003E039B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E039B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 พิจารณาเฉพาะการปล่อยก๊าซคาร์บอนไดออกไซด์ (</w:t>
            </w:r>
            <w:r w:rsidRPr="003E039B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E039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3E039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จากเชื้อเพลิงฟอสซิลสำหรับการผลิตไฟฟ้า และพลังงานความร้อน  ของ </w:t>
            </w:r>
            <w:r w:rsidRPr="003E039B">
              <w:rPr>
                <w:rFonts w:ascii="Browallia New" w:hAnsi="Browallia New" w:cs="Browallia New"/>
                <w:sz w:val="28"/>
                <w:szCs w:val="28"/>
              </w:rPr>
              <w:t xml:space="preserve">Fuel Cell </w:t>
            </w:r>
            <w:r w:rsidRPr="003E039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พื่อจำหน่ายหรือใช้เอง ของระบบผลิตพลังงานความร้อนของกลุ่มอุตสาหกรรม โดยคิดจากปริมาณไฟฟ้า และพลังงานความร้อนที่ผลิตได้จากการดำเนินโครงการ </w:t>
            </w:r>
          </w:p>
          <w:p w14:paraId="33498B93" w14:textId="1E721B11" w:rsidR="00271300" w:rsidRDefault="00271300" w:rsidP="003E039B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 สามารถ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2F2667D7" w14:textId="77777777" w:rsidR="00271300" w:rsidRPr="00271300" w:rsidRDefault="00271300" w:rsidP="00271300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tbl>
            <w:tblPr>
              <w:tblW w:w="8970" w:type="dxa"/>
              <w:tblInd w:w="455" w:type="dxa"/>
              <w:tblLayout w:type="fixed"/>
              <w:tblLook w:val="04A0" w:firstRow="1" w:lastRow="0" w:firstColumn="1" w:lastColumn="0" w:noHBand="0" w:noVBand="1"/>
            </w:tblPr>
            <w:tblGrid>
              <w:gridCol w:w="538"/>
              <w:gridCol w:w="708"/>
              <w:gridCol w:w="7724"/>
            </w:tblGrid>
            <w:tr w:rsidR="00271300" w:rsidRPr="00271300" w14:paraId="29F2F622" w14:textId="77777777" w:rsidTr="008934B8">
              <w:trPr>
                <w:trHeight w:val="50"/>
              </w:trPr>
              <w:tc>
                <w:tcPr>
                  <w:tcW w:w="538" w:type="dxa"/>
                  <w:shd w:val="clear" w:color="auto" w:fill="auto"/>
                  <w:vAlign w:val="center"/>
                </w:tcPr>
                <w:p w14:paraId="6F6A809D" w14:textId="77777777" w:rsidR="00271300" w:rsidRPr="008934B8" w:rsidRDefault="00271300" w:rsidP="0027130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708" w:type="dxa"/>
                  <w:shd w:val="clear" w:color="auto" w:fill="auto"/>
                  <w:vAlign w:val="center"/>
                </w:tcPr>
                <w:p w14:paraId="63D4FB3F" w14:textId="10E7CBD4" w:rsidR="00271300" w:rsidRPr="008934B8" w:rsidRDefault="00271300" w:rsidP="00271300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24" w:type="dxa"/>
                  <w:shd w:val="clear" w:color="auto" w:fill="auto"/>
                  <w:vAlign w:val="center"/>
                </w:tcPr>
                <w:p w14:paraId="7CB79598" w14:textId="7A038E9F" w:rsidR="00271300" w:rsidRPr="008934B8" w:rsidRDefault="00151908" w:rsidP="00151908">
                  <w:pPr>
                    <w:spacing w:before="0" w:after="0" w:line="240" w:lineRule="auto"/>
                    <w:ind w:left="0"/>
                    <w:jc w:val="thaiDistribute"/>
                    <w:rPr>
                      <w:rFonts w:ascii="Browallia New" w:hAnsi="Browallia New" w:cs="Browallia New"/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EG,y</w:t>
                  </w:r>
                  <w:r w:rsidRPr="003801BA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+ BE</w:t>
                  </w: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HG,</w:t>
                  </w:r>
                  <w:r w:rsid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</w:tr>
          </w:tbl>
          <w:p w14:paraId="68D95163" w14:textId="77777777" w:rsidR="00271300" w:rsidRPr="00325860" w:rsidRDefault="00271300" w:rsidP="0027130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74143767" w14:textId="77777777" w:rsidR="00271300" w:rsidRPr="00325860" w:rsidRDefault="00271300" w:rsidP="00271300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47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850"/>
              <w:gridCol w:w="426"/>
              <w:gridCol w:w="7371"/>
            </w:tblGrid>
            <w:tr w:rsidR="00271300" w:rsidRPr="00325860" w14:paraId="6C67C6C2" w14:textId="77777777" w:rsidTr="00972D68">
              <w:tc>
                <w:tcPr>
                  <w:tcW w:w="850" w:type="dxa"/>
                  <w:shd w:val="clear" w:color="auto" w:fill="auto"/>
                  <w:vAlign w:val="center"/>
                </w:tcPr>
                <w:p w14:paraId="469E4E99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</w:tcPr>
                <w:p w14:paraId="423A17E0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71" w:type="dxa"/>
                  <w:shd w:val="clear" w:color="auto" w:fill="auto"/>
                  <w:vAlign w:val="center"/>
                </w:tcPr>
                <w:p w14:paraId="49B2D37A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151908" w:rsidRPr="00325860" w14:paraId="073BE303" w14:textId="77777777" w:rsidTr="00972D68">
              <w:tc>
                <w:tcPr>
                  <w:tcW w:w="850" w:type="dxa"/>
                  <w:shd w:val="clear" w:color="auto" w:fill="auto"/>
                </w:tcPr>
                <w:p w14:paraId="58B80D24" w14:textId="24E18D13" w:rsidR="00151908" w:rsidRPr="00325860" w:rsidRDefault="00151908" w:rsidP="008934B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E556F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G</w:t>
                  </w:r>
                  <w:r w:rsidRPr="001E556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 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27DD1238" w14:textId="11174433" w:rsidR="00151908" w:rsidRPr="00325860" w:rsidRDefault="00151908" w:rsidP="008934B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71" w:type="dxa"/>
                  <w:shd w:val="clear" w:color="auto" w:fill="auto"/>
                  <w:vAlign w:val="center"/>
                </w:tcPr>
                <w:p w14:paraId="6710B6A6" w14:textId="712A5C0C" w:rsidR="00151908" w:rsidRPr="00325860" w:rsidRDefault="00151908" w:rsidP="0015190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การผลิตไฟฟ้าจากเชื้อเพลิงฟอสซิล ในปี 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</w:rPr>
                    <w:t>year)</w:t>
                  </w:r>
                </w:p>
              </w:tc>
            </w:tr>
            <w:tr w:rsidR="00271300" w:rsidRPr="00325860" w14:paraId="7D10F024" w14:textId="77777777" w:rsidTr="00972D68">
              <w:tc>
                <w:tcPr>
                  <w:tcW w:w="850" w:type="dxa"/>
                  <w:shd w:val="clear" w:color="auto" w:fill="auto"/>
                </w:tcPr>
                <w:p w14:paraId="6440FFB4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HG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2C9E86B7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71" w:type="dxa"/>
                  <w:shd w:val="clear" w:color="auto" w:fill="auto"/>
                  <w:vAlign w:val="center"/>
                </w:tcPr>
                <w:p w14:paraId="58A2EAA7" w14:textId="77777777" w:rsidR="00271300" w:rsidRPr="00325860" w:rsidRDefault="00271300" w:rsidP="0027130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ผลิตความร้อนด้วยเชื้อเพลิงฟอสซิล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7BC2428F" w14:textId="77777777" w:rsidR="00151908" w:rsidRPr="003801BA" w:rsidRDefault="00151908" w:rsidP="003801BA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1EC5044" w14:textId="634F9264" w:rsidR="00151908" w:rsidRPr="003E082C" w:rsidRDefault="00151908" w:rsidP="00151908">
            <w:pPr>
              <w:spacing w:before="0" w:after="0" w:line="240" w:lineRule="auto"/>
              <w:ind w:left="2157" w:hanging="180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E082C">
              <w:rPr>
                <w:rFonts w:ascii="Browallia New" w:hAnsi="Browallia New" w:cs="Browallia New"/>
                <w:sz w:val="28"/>
                <w:szCs w:val="28"/>
              </w:rPr>
              <w:t xml:space="preserve">4.1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40455F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เชื้อเพลิงฟอสซิล</w:t>
            </w:r>
          </w:p>
          <w:p w14:paraId="0DD98F5D" w14:textId="77777777" w:rsidR="00271300" w:rsidRPr="003801BA" w:rsidRDefault="00271300" w:rsidP="003801BA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101CE29E" w14:textId="6042BDD5" w:rsidR="00151908" w:rsidRPr="008934B8" w:rsidRDefault="00151908" w:rsidP="00271300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BE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 xml:space="preserve">EG,y  </w:t>
            </w:r>
            <w:r w:rsidR="0040455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=</w:t>
            </w:r>
            <w:r w:rsidR="0040455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(EG</w:t>
            </w:r>
            <w:r w:rsidR="008934B8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PJ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,y</w:t>
            </w:r>
            <w:r w:rsidRPr="00DB63BE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x 10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perscript"/>
              </w:rPr>
              <w:t>-3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) x</w:t>
            </w:r>
            <w:r w:rsidR="0040455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EF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</w:t>
            </w:r>
            <w:r w:rsidR="003A4E1A" w:rsidRPr="008934B8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C,PJ</w:t>
            </w:r>
            <w:r w:rsidRPr="008934B8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,y</w:t>
            </w:r>
          </w:p>
          <w:p w14:paraId="08B77249" w14:textId="77777777" w:rsidR="00151908" w:rsidRPr="003801BA" w:rsidRDefault="00151908" w:rsidP="003801BA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37473492" w14:textId="2C6DBB4E" w:rsidR="00151908" w:rsidRPr="00325860" w:rsidRDefault="00151908" w:rsidP="00151908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505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087"/>
            </w:tblGrid>
            <w:tr w:rsidR="00151908" w:rsidRPr="00325860" w14:paraId="23153B1F" w14:textId="77777777" w:rsidTr="0040455F">
              <w:tc>
                <w:tcPr>
                  <w:tcW w:w="992" w:type="dxa"/>
                  <w:shd w:val="clear" w:color="auto" w:fill="auto"/>
                </w:tcPr>
                <w:p w14:paraId="41B891FE" w14:textId="20BC9981" w:rsidR="00151908" w:rsidRPr="00325860" w:rsidRDefault="00151908" w:rsidP="008934B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E556F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G</w:t>
                  </w:r>
                  <w:r w:rsidR="0040455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 w:rsidRPr="001E556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60C585A7" w14:textId="77777777" w:rsidR="00151908" w:rsidRPr="00325860" w:rsidRDefault="00151908" w:rsidP="008934B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087" w:type="dxa"/>
                  <w:shd w:val="clear" w:color="auto" w:fill="auto"/>
                  <w:vAlign w:val="center"/>
                </w:tcPr>
                <w:p w14:paraId="14A54358" w14:textId="79DBCB57" w:rsidR="00151908" w:rsidRPr="00325860" w:rsidRDefault="00151908" w:rsidP="0015190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ของการผลิตไฟฟ้าจากเชื้อเพลิงฟอสซิล ในปี 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</w:rPr>
                    <w:t>year)</w:t>
                  </w:r>
                </w:p>
              </w:tc>
            </w:tr>
            <w:tr w:rsidR="00151908" w:rsidRPr="00325860" w14:paraId="4214818E" w14:textId="77777777" w:rsidTr="0040455F">
              <w:tc>
                <w:tcPr>
                  <w:tcW w:w="992" w:type="dxa"/>
                  <w:shd w:val="clear" w:color="auto" w:fill="auto"/>
                </w:tcPr>
                <w:p w14:paraId="0089D7ED" w14:textId="1D5CF0E7" w:rsidR="00151908" w:rsidRPr="00151908" w:rsidRDefault="00151908" w:rsidP="008934B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 w:right="-138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="008934B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</w:t>
                  </w: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432D5366" w14:textId="77777777" w:rsidR="00151908" w:rsidRPr="00325860" w:rsidRDefault="00151908" w:rsidP="008934B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087" w:type="dxa"/>
                  <w:shd w:val="clear" w:color="auto" w:fill="auto"/>
                  <w:vAlign w:val="center"/>
                </w:tcPr>
                <w:p w14:paraId="3CE541A7" w14:textId="15917FA3" w:rsidR="00151908" w:rsidRPr="00325860" w:rsidRDefault="00151908" w:rsidP="0015190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ไฟฟ้าที่ผลิตได้เพื่อใช้เองหรือจำหน่ายให้แก่ผู้ใช้ไฟฟ้าจากการดำเนินโครงการ </w:t>
                  </w:r>
                  <w:r w:rsidR="006205E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br/>
                  </w: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</w:t>
                  </w: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</w:rPr>
                    <w:t>Wh/year)</w:t>
                  </w:r>
                </w:p>
              </w:tc>
            </w:tr>
            <w:tr w:rsidR="00151908" w:rsidRPr="00325860" w14:paraId="58BB81C1" w14:textId="77777777" w:rsidTr="0040455F">
              <w:tc>
                <w:tcPr>
                  <w:tcW w:w="992" w:type="dxa"/>
                  <w:shd w:val="clear" w:color="auto" w:fill="auto"/>
                </w:tcPr>
                <w:p w14:paraId="27BAEEEB" w14:textId="7F6E2712" w:rsidR="00151908" w:rsidRPr="003A4E1A" w:rsidRDefault="003A4E1A" w:rsidP="0015190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C,PJ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496C680A" w14:textId="77777777" w:rsidR="00151908" w:rsidRPr="00325860" w:rsidRDefault="00151908" w:rsidP="0015190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087" w:type="dxa"/>
                  <w:shd w:val="clear" w:color="auto" w:fill="auto"/>
                  <w:vAlign w:val="center"/>
                </w:tcPr>
                <w:p w14:paraId="5EE02A16" w14:textId="281988BE" w:rsidR="00151908" w:rsidRPr="00325860" w:rsidRDefault="003A4E1A" w:rsidP="0015190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สำหรับ</w:t>
                  </w:r>
                  <w:r w:rsidR="00C32A5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ผู้</w:t>
                  </w:r>
                  <w:r w:rsidR="00995CD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ช้</w:t>
                  </w: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ไฟฟ้า ในปี </w:t>
                  </w: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  <w:cs/>
                    </w:rPr>
                    <w:t>2</w:t>
                  </w: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</w:rPr>
                    <w:t>MWh)</w:t>
                  </w:r>
                </w:p>
              </w:tc>
            </w:tr>
          </w:tbl>
          <w:p w14:paraId="734CAAA4" w14:textId="77777777" w:rsidR="00151908" w:rsidRPr="003801BA" w:rsidRDefault="00151908" w:rsidP="003801BA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7B6A7011" w14:textId="57F89750" w:rsidR="00271300" w:rsidRPr="00271300" w:rsidRDefault="00271300" w:rsidP="00CB6F32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.</w:t>
            </w:r>
            <w:r w:rsidR="003A4E1A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พลังงานความร้อนด้วยเชื้อเพลิงฟอสซิล</w:t>
            </w:r>
          </w:p>
          <w:p w14:paraId="3D5A36FC" w14:textId="7A34D5BC" w:rsidR="00271300" w:rsidRPr="003801BA" w:rsidRDefault="00271300" w:rsidP="00271300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1FD13EAD" w14:textId="0360E039" w:rsidR="00CB6F32" w:rsidRDefault="00945690" w:rsidP="00CB6F32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FDC83E3" wp14:editId="54BD75E6">
                      <wp:extent cx="3211830" cy="611505"/>
                      <wp:effectExtent l="0" t="2540" r="0" b="0"/>
                      <wp:docPr id="1406623784" name="Text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11830" cy="6115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32B4A54" w14:textId="77777777" w:rsidR="00CB6F32" w:rsidRPr="00CB6F32" w:rsidRDefault="00BB4974" w:rsidP="00CB6F32">
                                  <w:pPr>
                                    <w:ind w:left="142"/>
                                    <w:textAlignment w:val="baseline"/>
                                    <w:rPr>
                                      <w:rFonts w:ascii="Cambria Math" w:hAnsi="Cordia New" w:cstheme="minorBid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m:oMathPara>
                                    <m:oMathParaPr>
                                      <m:jc m:val="left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B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HG,y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=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Theme="minorEastAsia" w:hAnsi="Cambria Math" w:cstheme="minorBidi"/>
                                                  <w:b/>
                                                  <w:b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fPr>
                                            <m:num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HG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PJ,y</m:t>
                                                  </m:r>
                                                </m:sub>
                                              </m:sSub>
                                            </m:num>
                                            <m:den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b/>
                                                      <w:bCs/>
                                                      <w:sz w:val="22"/>
                                                      <w:szCs w:val="22"/>
                                                    </w:rPr>
                                                    <w:sym w:font="Symbol" w:char="F068"/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Theme="minorEastAsia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BL</m:t>
                                                  </m:r>
                                                </m:sub>
                                              </m:sSub>
                                            </m:den>
                                          </m:f>
                                        </m:e>
                                      </m:d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EF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CO2,NG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-6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FDC83E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6" o:spid="_x0000_s1026" type="#_x0000_t202" style="width:252.9pt;height:4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" filled="f" stroked="f">
                      <v:textbox style="mso-fit-shape-to-text:t" inset="0,0,0,0">
                        <w:txbxContent>
                          <w:p w14:paraId="432B4A54" w14:textId="77777777" w:rsidR="00CB6F32" w:rsidRPr="00CB6F32" w:rsidRDefault="00000000" w:rsidP="00CB6F32">
                            <w:pPr>
                              <w:ind w:left="142"/>
                              <w:textAlignment w:val="baseline"/>
                              <w:rPr>
                                <w:rFonts w:ascii="Cambria Math" w:hAnsi="Cordia New" w:cstheme="minorBid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BE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HG,y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inorBidi"/>
                                    <w:sz w:val="22"/>
                                    <w:szCs w:val="22"/>
                                  </w:rPr>
                                  <m:t>=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b/>
                                            <w:bCs/>
                                            <w:sz w:val="22"/>
                                            <w:szCs w:val="22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HG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PJ,y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Theme="minorEastAsia" w:hAnsi="Cambria Math" w:cstheme="minorBidi"/>
                                                <w:b/>
                                                <w:bCs/>
                                                <w:sz w:val="22"/>
                                                <w:szCs w:val="22"/>
                                              </w:rPr>
                                              <w:sym w:font="Symbol" w:char="F068"/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Theme="minorEastAsia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BL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EF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CO2,NG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sz w:val="22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-6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EF36D2A" w14:textId="77777777" w:rsidR="00CB6F32" w:rsidRPr="00325860" w:rsidRDefault="00CB6F32" w:rsidP="00CB6F32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76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</w:tblGrid>
            <w:tr w:rsidR="00CB6F32" w:rsidRPr="00325860" w14:paraId="7668D8A9" w14:textId="77777777" w:rsidTr="00926497">
              <w:tc>
                <w:tcPr>
                  <w:tcW w:w="992" w:type="dxa"/>
                  <w:shd w:val="clear" w:color="auto" w:fill="auto"/>
                </w:tcPr>
                <w:p w14:paraId="0BAFC5BE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HG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141C9A3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03E1543A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ผลิตความร้อนด้วยเชื้อเพลิงฟอสซิล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CB6F32" w:rsidRPr="00325860" w14:paraId="5864F68C" w14:textId="77777777" w:rsidTr="00926497">
              <w:tc>
                <w:tcPr>
                  <w:tcW w:w="992" w:type="dxa"/>
                  <w:shd w:val="clear" w:color="auto" w:fill="auto"/>
                </w:tcPr>
                <w:p w14:paraId="2F4CAFF3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</w:rPr>
                    <w:t>HG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2C06CE20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C1E7B18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ความร้อนสุทธิ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ผลิตได้จากระบบผลิตความร้อนจากการดำเนินโครงการ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y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M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year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CB6F32" w:rsidRPr="00325860" w14:paraId="002257CB" w14:textId="77777777" w:rsidTr="00926497">
              <w:tc>
                <w:tcPr>
                  <w:tcW w:w="992" w:type="dxa"/>
                  <w:shd w:val="clear" w:color="auto" w:fill="auto"/>
                </w:tcPr>
                <w:p w14:paraId="345346DB" w14:textId="77777777" w:rsidR="00CB6F32" w:rsidRPr="007A6E8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sym w:font="Symbol" w:char="F068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79D20BE8" w14:textId="77777777" w:rsidR="00CB6F32" w:rsidRPr="007A6E8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</w:pP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0A1FC702" w14:textId="77777777" w:rsidR="00CB6F32" w:rsidRPr="007A6E8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80617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ประสิทธิภาพเฉลี่ย</w:t>
                  </w:r>
                  <w:r w:rsidRPr="00880617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ของ</w:t>
                  </w:r>
                  <w:r w:rsidRPr="00880617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ผลิตความร้อนในกรณีฐาน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(ไม่มีหน่วย)</w:t>
                  </w:r>
                </w:p>
              </w:tc>
            </w:tr>
            <w:tr w:rsidR="00CB6F32" w:rsidRPr="00325860" w14:paraId="35991770" w14:textId="77777777" w:rsidTr="00926497">
              <w:tc>
                <w:tcPr>
                  <w:tcW w:w="992" w:type="dxa"/>
                  <w:shd w:val="clear" w:color="auto" w:fill="auto"/>
                </w:tcPr>
                <w:p w14:paraId="408EC5D6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F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CO2,NG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40487A56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</w:tcPr>
                <w:p w14:paraId="378A0411" w14:textId="77777777" w:rsidR="00CB6F32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จาก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ารเผาไหม้</w:t>
                  </w:r>
                  <w:r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๊าซธรรมชาติ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 xml:space="preserve"> (tCO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  <w:cs/>
                      <w:lang w:bidi="th"/>
                    </w:rPr>
                    <w:t>2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  <w:t>T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J)</w:t>
                  </w:r>
                </w:p>
                <w:p w14:paraId="44CADD50" w14:textId="77777777" w:rsidR="00CB6F32" w:rsidRPr="00325860" w:rsidRDefault="00CB6F32" w:rsidP="00CB6F3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0CF19F73" w14:textId="5C436F36" w:rsidR="00271300" w:rsidRPr="00325860" w:rsidRDefault="00271300" w:rsidP="00B842FA">
            <w:pPr>
              <w:tabs>
                <w:tab w:val="left" w:pos="851"/>
                <w:tab w:val="left" w:pos="3946"/>
              </w:tabs>
              <w:spacing w:after="0" w:line="240" w:lineRule="auto"/>
              <w:ind w:left="0" w:firstLine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597A224" w14:textId="567D93A3" w:rsidR="00271300" w:rsidRDefault="0027130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35E1D171" w14:textId="77777777" w:rsidR="00747917" w:rsidRDefault="00747917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30D9A262" w14:textId="4C5361F5" w:rsidR="00271300" w:rsidRPr="00674C36" w:rsidRDefault="00EB6C68" w:rsidP="001106E7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674C36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จาก</w:t>
      </w:r>
      <w:r w:rsidR="00CD38EC" w:rsidRPr="00674C36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674C36">
        <w:rPr>
          <w:rFonts w:ascii="Browallia New" w:hAnsi="Browallia New" w:cs="Browallia New"/>
          <w:b/>
          <w:bCs/>
          <w:szCs w:val="32"/>
          <w:cs/>
        </w:rPr>
        <w:t>โครงการ (</w:t>
      </w:r>
      <w:r w:rsidRPr="00674C36">
        <w:rPr>
          <w:rFonts w:ascii="Browallia New" w:hAnsi="Browallia New" w:cs="Browallia New"/>
          <w:b/>
          <w:bCs/>
          <w:szCs w:val="32"/>
        </w:rPr>
        <w:t xml:space="preserve">Project </w:t>
      </w:r>
      <w:r w:rsidR="007D5505" w:rsidRPr="00674C36">
        <w:rPr>
          <w:rFonts w:ascii="Browallia New" w:hAnsi="Browallia New" w:cs="Browallia New"/>
          <w:b/>
          <w:bCs/>
          <w:szCs w:val="32"/>
        </w:rPr>
        <w:t>E</w:t>
      </w:r>
      <w:r w:rsidRPr="00674C36">
        <w:rPr>
          <w:rFonts w:ascii="Browallia New" w:hAnsi="Browallia New" w:cs="Browallia New"/>
          <w:b/>
          <w:bCs/>
          <w:szCs w:val="32"/>
        </w:rPr>
        <w:t>mission</w:t>
      </w:r>
      <w:r w:rsidRPr="00674C36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271300" w:rsidRPr="00325860" w14:paraId="2A65FC91" w14:textId="77777777" w:rsidTr="0001084D">
        <w:trPr>
          <w:trHeight w:val="4385"/>
        </w:trPr>
        <w:tc>
          <w:tcPr>
            <w:tcW w:w="9242" w:type="dxa"/>
          </w:tcPr>
          <w:p w14:paraId="4BF4C094" w14:textId="7907888C" w:rsidR="00B842FA" w:rsidRPr="00B842FA" w:rsidRDefault="00B842FA" w:rsidP="00B842FA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พิจารณาเฉพาะการปล่อยก๊าซคาร์บอนไดออกไซด์ (</w:t>
            </w:r>
            <w:r w:rsidRPr="00B842F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6B405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</w:t>
            </w:r>
            <w:r w:rsidR="00B936EB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ระบวนการผลิตไฮ</w:t>
            </w:r>
            <w:r w:rsidR="00C16AB4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รเจนด้วยก๊าซธรรมชาติ การใช้เชื้อเพลิงฟอสซิลและ</w:t>
            </w:r>
            <w:r w:rsidR="00C60338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="00A81DEC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อุปกรณ์สนับสนุนในระบบเซลล์เชื้อเพลิง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การเผาไหม้เชื้อเพลิงฟอสซิลเกิดขึ้นการปล่อยก๊าซเรือนกระจกจากการดำเนินโครงการ </w:t>
            </w:r>
          </w:p>
          <w:p w14:paraId="078CBA0C" w14:textId="77777777" w:rsidR="00B842FA" w:rsidRPr="00B842FA" w:rsidRDefault="00B842FA" w:rsidP="00B842FA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 สามารถคำนวณได้ ดังนี้</w:t>
            </w:r>
          </w:p>
          <w:p w14:paraId="2ECC183A" w14:textId="116093C1" w:rsidR="00271300" w:rsidRPr="00271300" w:rsidRDefault="00271300" w:rsidP="00B842FA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tbl>
            <w:tblPr>
              <w:tblW w:w="9000" w:type="dxa"/>
              <w:tblInd w:w="455" w:type="dxa"/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567"/>
              <w:gridCol w:w="7724"/>
            </w:tblGrid>
            <w:tr w:rsidR="00271300" w:rsidRPr="00271300" w14:paraId="0266AC1C" w14:textId="77777777" w:rsidTr="00B842FA">
              <w:trPr>
                <w:trHeight w:val="50"/>
              </w:trPr>
              <w:tc>
                <w:tcPr>
                  <w:tcW w:w="709" w:type="dxa"/>
                  <w:shd w:val="clear" w:color="auto" w:fill="auto"/>
                  <w:vAlign w:val="center"/>
                </w:tcPr>
                <w:p w14:paraId="66CA34D2" w14:textId="2CC2FC54" w:rsidR="00271300" w:rsidRPr="008934B8" w:rsidRDefault="00637781" w:rsidP="00B842F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</w:t>
                  </w:r>
                  <w:r w:rsidR="00271300"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</w:t>
                  </w:r>
                  <w:r w:rsidR="00271300"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</w:tcPr>
                <w:p w14:paraId="76594EA0" w14:textId="77777777" w:rsidR="00271300" w:rsidRPr="008934B8" w:rsidRDefault="00271300" w:rsidP="00B842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24" w:type="dxa"/>
                  <w:shd w:val="clear" w:color="auto" w:fill="auto"/>
                  <w:vAlign w:val="center"/>
                </w:tcPr>
                <w:p w14:paraId="5B2A575F" w14:textId="11CB51CB" w:rsidR="00271300" w:rsidRPr="008934B8" w:rsidRDefault="00637781" w:rsidP="00B842F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</w:t>
                  </w:r>
                  <w:r w:rsidR="00271300"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</w:t>
                  </w:r>
                  <w:r w:rsidR="00B842FA"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NG,feed</w:t>
                  </w: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677C97"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+ PE</w:t>
                  </w:r>
                  <w:r w:rsidR="00AD68C1"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</w:t>
                  </w:r>
                  <w:r w:rsidR="00677C97"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,y</w:t>
                  </w:r>
                  <w:r w:rsidR="00677C97"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+ PE</w:t>
                  </w:r>
                  <w:r w:rsidRPr="008934B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EL,y</w:t>
                  </w:r>
                </w:p>
              </w:tc>
            </w:tr>
          </w:tbl>
          <w:p w14:paraId="37E5646C" w14:textId="77777777" w:rsidR="00271300" w:rsidRPr="00EF2A69" w:rsidRDefault="00271300" w:rsidP="00EF2A69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p w14:paraId="764A4A31" w14:textId="77777777" w:rsidR="00271300" w:rsidRPr="00325860" w:rsidRDefault="00271300" w:rsidP="00B842FA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76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</w:tblGrid>
            <w:tr w:rsidR="00271300" w:rsidRPr="00325860" w14:paraId="6ED3875C" w14:textId="77777777" w:rsidTr="00B842FA">
              <w:tc>
                <w:tcPr>
                  <w:tcW w:w="992" w:type="dxa"/>
                  <w:shd w:val="clear" w:color="auto" w:fill="auto"/>
                  <w:vAlign w:val="center"/>
                </w:tcPr>
                <w:p w14:paraId="1B0D2B2B" w14:textId="36027038" w:rsidR="00271300" w:rsidRPr="00325860" w:rsidRDefault="00A82679" w:rsidP="00B842F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="00271300"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271300"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</w:tcPr>
                <w:p w14:paraId="633DE3B7" w14:textId="77777777" w:rsidR="00271300" w:rsidRPr="00325860" w:rsidRDefault="00271300" w:rsidP="00B842F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5855CE2D" w14:textId="77777777" w:rsidR="00271300" w:rsidRPr="00325860" w:rsidRDefault="00271300" w:rsidP="00B842F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D45E98" w:rsidRPr="00325860" w14:paraId="2C93ED84" w14:textId="77777777" w:rsidTr="00B842FA">
              <w:tc>
                <w:tcPr>
                  <w:tcW w:w="992" w:type="dxa"/>
                  <w:shd w:val="clear" w:color="auto" w:fill="auto"/>
                </w:tcPr>
                <w:p w14:paraId="364F9B67" w14:textId="3EF7F3E2" w:rsidR="00D45E98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B842F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NG,feed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27098740" w14:textId="6E2A5570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33966B02" w14:textId="49BCA839" w:rsidR="00D45E98" w:rsidRPr="00325860" w:rsidRDefault="00B842FA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A073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การปล่อย</w:t>
                  </w:r>
                  <w:r w:rsidRPr="003E203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๊าซเรือนกระจก</w:t>
                  </w:r>
                  <w:r w:rsidR="00330906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A64F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วัตถุดิบ</w:t>
                  </w:r>
                  <w:r w:rsidRPr="004A073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น</w:t>
                  </w:r>
                  <w:r w:rsidRPr="004A0733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ี </w:t>
                  </w:r>
                  <w:r w:rsidRPr="004A0733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="00D45E98"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="00D45E98"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D45E98"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D45E98" w:rsidRPr="00325860" w14:paraId="1905F6AC" w14:textId="77777777" w:rsidTr="00B842FA">
              <w:tc>
                <w:tcPr>
                  <w:tcW w:w="992" w:type="dxa"/>
                  <w:shd w:val="clear" w:color="auto" w:fill="auto"/>
                </w:tcPr>
                <w:p w14:paraId="7E2CB3ED" w14:textId="1509117E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13FF878E" w14:textId="0AD93026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4D00212F" w14:textId="52F9E673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ไหม้เชื้อ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พลิงฟอสซิล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D45E98" w:rsidRPr="00325860" w14:paraId="19EE13A7" w14:textId="77777777" w:rsidTr="00B842FA">
              <w:tc>
                <w:tcPr>
                  <w:tcW w:w="992" w:type="dxa"/>
                  <w:shd w:val="clear" w:color="auto" w:fill="auto"/>
                </w:tcPr>
                <w:p w14:paraId="43FCCDA8" w14:textId="6E4E94B1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L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546A7BF9" w14:textId="77777777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422E669" w14:textId="6F34849E" w:rsidR="00D45E98" w:rsidRPr="00325860" w:rsidRDefault="00D45E98" w:rsidP="00D45E9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ช้ไฟฟ้า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32586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5D74A869" w14:textId="77777777" w:rsidR="00271300" w:rsidRPr="00EF2A69" w:rsidRDefault="00271300" w:rsidP="00EF2A69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8"/>
                <w:szCs w:val="18"/>
              </w:rPr>
            </w:pPr>
          </w:p>
          <w:p w14:paraId="2CE338E4" w14:textId="4600C3BC" w:rsidR="0034304E" w:rsidRPr="00AA3CDD" w:rsidRDefault="0034304E" w:rsidP="0034304E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A3CD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5.1 </w:t>
            </w:r>
            <w:r w:rsidR="00B842FA" w:rsidRPr="00B842F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ใช้ก๊าซธรรมชาติเป็นวัตถุดิบ</w:t>
            </w:r>
          </w:p>
          <w:p w14:paraId="3A41B86F" w14:textId="29CF1679" w:rsidR="0034304E" w:rsidRDefault="00B842FA" w:rsidP="006B405A">
            <w:pPr>
              <w:spacing w:after="0" w:line="240" w:lineRule="auto"/>
              <w:ind w:left="0" w:firstLine="363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>เนื่องจาก</w:t>
            </w:r>
            <w:r w:rsidR="007C6DF3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ะบวน</w:t>
            </w:r>
            <w:r w:rsidR="007C6DF3" w:rsidRPr="00B842FA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ไฮโดรเจน</w:t>
            </w:r>
            <w:r w:rsidR="007C6DF3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082E85">
              <w:rPr>
                <w:rFonts w:ascii="Browallia New" w:hAnsi="Browallia New" w:cs="Browallia New" w:hint="cs"/>
                <w:sz w:val="28"/>
                <w:szCs w:val="28"/>
                <w:cs/>
              </w:rPr>
              <w:t>ปฏิกิริยา</w:t>
            </w:r>
            <w:r w:rsidR="009E7E9A">
              <w:rPr>
                <w:rFonts w:ascii="Browallia New" w:hAnsi="Browallia New" w:cs="Browallia New" w:hint="cs"/>
                <w:sz w:val="28"/>
                <w:szCs w:val="28"/>
                <w:cs/>
              </w:rPr>
              <w:t>รีฟอร์มมิ่งด้วยไอน้ำ (</w:t>
            </w:r>
            <w:r w:rsidR="009E7E9A">
              <w:rPr>
                <w:rFonts w:ascii="Browallia New" w:hAnsi="Browallia New" w:cs="Browallia New"/>
                <w:sz w:val="28"/>
                <w:szCs w:val="28"/>
              </w:rPr>
              <w:t>Steam reform</w:t>
            </w:r>
            <w:r w:rsidR="007C2275">
              <w:rPr>
                <w:rFonts w:ascii="Browallia New" w:hAnsi="Browallia New" w:cs="Browallia New"/>
                <w:sz w:val="28"/>
                <w:szCs w:val="28"/>
              </w:rPr>
              <w:t>ing</w:t>
            </w:r>
            <w:r w:rsidR="009E7E9A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="007C227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9E7E9A">
              <w:rPr>
                <w:rFonts w:ascii="Browallia New" w:hAnsi="Browallia New" w:cs="Browallia New" w:hint="cs"/>
                <w:sz w:val="28"/>
                <w:szCs w:val="28"/>
                <w:cs/>
              </w:rPr>
              <w:t>กับสารประกอบ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ไฮโดรคาร์บอน </w:t>
            </w:r>
            <w:r w:rsidRPr="00B842FA"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Pr="006B405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</w:t>
            </w:r>
            <w:r w:rsidRPr="00B842FA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Pr="006B405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m</w:t>
            </w:r>
            <w:r w:rsidRPr="00B842F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7C6DF3">
              <w:rPr>
                <w:rFonts w:ascii="Browallia New" w:hAnsi="Browallia New" w:cs="Browallia New" w:hint="cs"/>
                <w:sz w:val="28"/>
                <w:szCs w:val="28"/>
                <w:cs/>
              </w:rPr>
              <w:t>ทำให้เกิด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B842FA">
              <w:rPr>
                <w:rFonts w:ascii="Browallia New" w:hAnsi="Browallia New" w:cs="Browallia New"/>
                <w:sz w:val="28"/>
                <w:szCs w:val="28"/>
              </w:rPr>
              <w:t>nCO</w:t>
            </w:r>
            <w:r w:rsidRPr="006B405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DE6B13">
              <w:rPr>
                <w:rFonts w:ascii="Browallia New" w:hAnsi="Browallia New" w:cs="Browallia New" w:hint="cs"/>
                <w:sz w:val="28"/>
                <w:szCs w:val="28"/>
                <w:cs/>
              </w:rPr>
              <w:t>เป็นผลพลอยได้</w:t>
            </w:r>
            <w:r w:rsidR="00982B41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>ปฏิกิริยา</w:t>
            </w:r>
            <w:r w:rsidR="007C6DF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 ที่เพิ่มขึ้นในการใช้ก๊าซธรรมชาติเป็นวัตถุดิบตั้งต้น</w:t>
            </w:r>
            <w:r w:rsidR="00954AEB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ารผลิตไฮโดรเจน</w:t>
            </w:r>
            <w:r w:rsidR="0074626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จะปล่อย </w:t>
            </w:r>
            <w:r w:rsidR="0074626D" w:rsidRPr="00B842FA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74626D" w:rsidRPr="006B405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="0074626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ดังสมการ</w:t>
            </w:r>
          </w:p>
          <w:p w14:paraId="150B46C4" w14:textId="77777777" w:rsidR="00B842FA" w:rsidRPr="006B405A" w:rsidRDefault="00B842FA" w:rsidP="0034304E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0"/>
                <w:szCs w:val="20"/>
              </w:rPr>
            </w:pPr>
          </w:p>
          <w:p w14:paraId="4DA0027B" w14:textId="39119C1F" w:rsidR="00B842FA" w:rsidRPr="006B405A" w:rsidRDefault="00BB4974" w:rsidP="006B405A">
            <w:pPr>
              <w:tabs>
                <w:tab w:val="left" w:pos="3329"/>
              </w:tabs>
              <w:spacing w:before="0" w:after="0" w:line="240" w:lineRule="auto"/>
              <w:ind w:left="851"/>
              <w:rPr>
                <w:rFonts w:ascii="Browallia New" w:hAnsi="Browallia New" w:cs="Browallia New"/>
                <w:iCs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8"/>
                    <w:szCs w:val="28"/>
                  </w:rPr>
                  <m:t>+2n</m:t>
                </m:r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8"/>
                    <w:szCs w:val="28"/>
                  </w:rPr>
                  <m:t>O→2C</m:t>
                </m:r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8"/>
                    <w:szCs w:val="28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Cs/>
                        <w:sz w:val="28"/>
                        <w:szCs w:val="2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Browallia New"/>
                            <w:iCs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m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+2n</m:t>
                    </m:r>
                  </m:e>
                </m:d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  <w:p w14:paraId="2EAB04F0" w14:textId="77777777" w:rsidR="00B842FA" w:rsidRPr="006B405A" w:rsidRDefault="00B842FA" w:rsidP="0034304E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2"/>
                <w:szCs w:val="22"/>
              </w:rPr>
            </w:pPr>
          </w:p>
          <w:p w14:paraId="18866335" w14:textId="1C475E71" w:rsidR="00B842FA" w:rsidRDefault="00B842FA" w:rsidP="006B405A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   </w:t>
            </w:r>
            <w:r w:rsidR="0074626D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</w:t>
            </w:r>
            <w:r w:rsidRPr="00B842FA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มาร</w:t>
            </w:r>
            <w:r w:rsidR="006B405A">
              <w:rPr>
                <w:rFonts w:ascii="Browallia New" w:hAnsi="Browallia New" w:cs="Browallia New" w:hint="cs"/>
                <w:sz w:val="28"/>
                <w:szCs w:val="28"/>
                <w:cs/>
              </w:rPr>
              <w:t>ถ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>คำนวณ</w:t>
            </w:r>
            <w:r w:rsidR="0074626D"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</w:t>
            </w:r>
            <w:r w:rsidRPr="00B842FA">
              <w:rPr>
                <w:rFonts w:ascii="Browallia New" w:hAnsi="Browallia New" w:cs="Browallia New"/>
                <w:sz w:val="28"/>
                <w:szCs w:val="28"/>
                <w:cs/>
              </w:rPr>
              <w:t>จากองค์ประกอบของก๊าซธรรมชาติที่ใช้ในกิจกรรมโครงการ</w:t>
            </w:r>
          </w:p>
          <w:p w14:paraId="138EBEB0" w14:textId="77777777" w:rsidR="00B842FA" w:rsidRPr="00271300" w:rsidRDefault="00B842FA" w:rsidP="0034304E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64D58AA" w14:textId="6C291FEB" w:rsidR="0034304E" w:rsidRDefault="00945690" w:rsidP="0034304E">
            <w:pPr>
              <w:spacing w:before="0"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55FAD48" wp14:editId="7FA80733">
                      <wp:extent cx="5325745" cy="869315"/>
                      <wp:effectExtent l="0" t="0" r="635" b="0"/>
                      <wp:docPr id="6079005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25745" cy="577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CB241DF" w14:textId="19D3854A" w:rsidR="0034304E" w:rsidRPr="006B405A" w:rsidRDefault="00BB4974" w:rsidP="0034304E">
                                  <w:pPr>
                                    <w:textAlignment w:val="baseline"/>
                                    <w:rPr>
                                      <w:rFonts w:ascii="Cambria Math" w:hAnsi="Cordia New" w:cstheme="minorBidi"/>
                                      <w:b/>
                                      <w:bCs/>
                                      <w:iCs/>
                                      <w:sz w:val="22"/>
                                      <w:szCs w:val="22"/>
                                    </w:rPr>
                                  </w:pPr>
                                  <m:oMathPara>
                                    <m:oMathParaPr>
                                      <m:jc m:val="left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b/>
                                              <w:bCs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PE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NG,feed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subHide m:val="1"/>
                                          <m:supHide m:val="1"/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b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naryPr>
                                        <m:sub/>
                                        <m:sup/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Theme="minorEastAsia" w:hAnsi="Cambria Math" w:cstheme="minorBidi"/>
                                                  <w:b/>
                                                  <w:bCs/>
                                                  <w:i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sz w:val="22"/>
                                                  <w:szCs w:val="22"/>
                                                </w:rPr>
                                                <m:t>m×n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subHide m:val="1"/>
                                          <m:supHide m:val="1"/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b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naryPr>
                                        <m:sub/>
                                        <m:sup/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b/>
                                                  <w:iCs/>
                                                  <w:sz w:val="22"/>
                                                  <w:szCs w:val="22"/>
                                                </w:rPr>
                                              </m:ctrlPr>
                                            </m:fPr>
                                            <m:num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b/>
                                                      <w:bCs/>
                                                      <w:i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M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NG,y</m:t>
                                                  </m:r>
                                                </m:sub>
                                              </m:sSub>
                                            </m:num>
                                            <m:den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sz w:val="22"/>
                                                  <w:szCs w:val="22"/>
                                                </w:rPr>
                                                <m:t>(m</m:t>
                                              </m:r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eastAsia="Cambria Math" w:hAnsi="Cambria Math" w:cstheme="minorBidi"/>
                                                  <w:sz w:val="22"/>
                                                  <w:szCs w:val="22"/>
                                                </w:rPr>
                                                <m:t>×</m:t>
                                              </m:r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sz w:val="22"/>
                                                  <w:szCs w:val="22"/>
                                                </w:rPr>
                                                <m:t xml:space="preserve"> 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b/>
                                                      <w:bCs/>
                                                      <w:iCs/>
                                                      <w:sz w:val="22"/>
                                                      <w:szCs w:val="22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MW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b"/>
                                                    </m:rPr>
                                                    <w:rPr>
                                                      <w:rFonts w:ascii="Cambria Math" w:eastAsia="Cambria Math" w:hAnsi="Cambria Math" w:cstheme="minorBidi"/>
                                                      <w:sz w:val="22"/>
                                                      <w:szCs w:val="22"/>
                                                    </w:rPr>
                                                    <m:t>NG</m:t>
                                                  </m:r>
                                                </m:sub>
                                              </m:sSub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sz w:val="22"/>
                                                  <w:szCs w:val="22"/>
                                                </w:rPr>
                                                <m:t>)</m:t>
                                              </m:r>
                                            </m:den>
                                          </m:f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×</m:t>
                                          </m:r>
                                        </m:e>
                                      </m:nary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MW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CO2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eastAsia="Cambria Math" w:hAnsi="Cambria Math" w:cstheme="minorBidi"/>
                                          <w:sz w:val="22"/>
                                          <w:szCs w:val="22"/>
                                        </w:rPr>
                                        <m:t>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Cambria Math" w:hAnsi="Cambria Math" w:cstheme="minorBidi"/>
                                              <w:b/>
                                              <w:bCs/>
                                              <w:iCs/>
                                              <w:sz w:val="22"/>
                                              <w:szCs w:val="22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sz w:val="22"/>
                                              <w:szCs w:val="22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55FAD48" id="Text Box 2" o:spid="_x0000_s1027" type="#_x0000_t202" style="width:419.35pt;height:68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" filled="f" stroked="f">
                      <v:textbox style="mso-fit-shape-to-text:t" inset="0,0,0,0">
                        <w:txbxContent>
                          <w:p w14:paraId="4CB241DF" w14:textId="19D3854A" w:rsidR="0034304E" w:rsidRPr="006B405A" w:rsidRDefault="00000000" w:rsidP="0034304E">
                            <w:pPr>
                              <w:textAlignment w:val="baseline"/>
                              <w:rPr>
                                <w:rFonts w:ascii="Cambria Math" w:hAnsi="Cordia New" w:cstheme="minorBidi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b/>
                                        <w:bCs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 w:cstheme="minorBidi"/>
                                        <w:sz w:val="22"/>
                                        <w:szCs w:val="22"/>
                                      </w:rPr>
                                      <m:t>PE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sz w:val="22"/>
                                        <w:szCs w:val="22"/>
                                      </w:rPr>
                                      <m:t>NG,feed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inorBidi"/>
                                    <w:sz w:val="22"/>
                                    <w:szCs w:val="22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hAnsi="Cambria Math" w:cstheme="minorBidi"/>
                                        <w:b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b/>
                                            <w:bCs/>
                                            <w:iCs/>
                                            <w:sz w:val="22"/>
                                            <w:szCs w:val="22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sz w:val="22"/>
                                            <w:szCs w:val="22"/>
                                          </w:rPr>
                                          <m:t>m×n</m:t>
                                        </m:r>
                                      </m:e>
                                    </m:d>
                                  </m:e>
                                </m:nary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bHide m:val="1"/>
                                    <m:supHide m:val="1"/>
                                    <m:ctrlPr>
                                      <w:rPr>
                                        <w:rFonts w:ascii="Cambria Math" w:hAnsi="Cambria Math" w:cstheme="minorBidi"/>
                                        <w:b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naryPr>
                                  <m:sub/>
                                  <m:sup/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theme="minorBidi"/>
                                            <w:b/>
                                            <w:iCs/>
                                            <w:sz w:val="22"/>
                                            <w:szCs w:val="22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theme="minorBidi"/>
                                                <w:b/>
                                                <w:bCs/>
                                                <w:i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NG,y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 w:cstheme="minorBidi"/>
                                            <w:sz w:val="22"/>
                                            <w:szCs w:val="22"/>
                                          </w:rPr>
                                          <m:t>(m</m:t>
                                        </m:r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eastAsia="Cambria Math" w:hAnsi="Cambria Math" w:cstheme="minorBidi"/>
                                            <w:sz w:val="22"/>
                                            <w:szCs w:val="22"/>
                                          </w:rPr>
                                          <m:t>×</m:t>
                                        </m:r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 w:cstheme="minorBidi"/>
                                            <w:sz w:val="22"/>
                                            <w:szCs w:val="22"/>
                                          </w:rPr>
                                          <m:t xml:space="preserve">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theme="minorBidi"/>
                                                <w:b/>
                                                <w:bCs/>
                                                <w:iCs/>
                                                <w:sz w:val="22"/>
                                                <w:szCs w:val="2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MW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"/>
                                              </m:rPr>
                                              <w:rPr>
                                                <w:rFonts w:ascii="Cambria Math" w:eastAsia="Cambria Math" w:hAnsi="Cambria Math" w:cstheme="minorBidi"/>
                                                <w:sz w:val="22"/>
                                                <w:szCs w:val="22"/>
                                              </w:rPr>
                                              <m:t>NG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 w:cstheme="minorBidi"/>
                                            <w:sz w:val="22"/>
                                            <w:szCs w:val="22"/>
                                          </w:rPr>
                                          <m:t>)</m:t>
                                        </m:r>
                                      </m:den>
                                    </m:f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×</m:t>
                                    </m:r>
                                  </m:e>
                                </m:nary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MW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CO2</m:t>
                                    </m:r>
                                  </m:sub>
                                </m:s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Cambria Math" w:hAnsi="Cambria Math" w:cstheme="minorBidi"/>
                                    <w:sz w:val="22"/>
                                    <w:szCs w:val="22"/>
                                  </w:rPr>
                                  <m:t>×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Cambria Math" w:hAnsi="Cambria Math" w:cstheme="minorBidi"/>
                                        <w:b/>
                                        <w:bCs/>
                                        <w:iCs/>
                                        <w:sz w:val="22"/>
                                        <w:szCs w:val="22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sz w:val="22"/>
                                        <w:szCs w:val="22"/>
                                      </w:rPr>
                                      <m:t>-3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98B47AD" w14:textId="77777777" w:rsidR="008B491B" w:rsidRDefault="008B491B" w:rsidP="008B491B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910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5"/>
              <w:gridCol w:w="360"/>
              <w:gridCol w:w="7555"/>
            </w:tblGrid>
            <w:tr w:rsidR="00443DD4" w:rsidRPr="00921C62" w14:paraId="725CF7BA" w14:textId="77777777" w:rsidTr="006B405A">
              <w:trPr>
                <w:trHeight w:val="50"/>
              </w:trPr>
              <w:tc>
                <w:tcPr>
                  <w:tcW w:w="995" w:type="dxa"/>
                  <w:shd w:val="clear" w:color="auto" w:fill="auto"/>
                </w:tcPr>
                <w:p w14:paraId="4A2AFFAC" w14:textId="6F49193E" w:rsidR="00443DD4" w:rsidRPr="003A481A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A481A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3A481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NG,feed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6E9F334A" w14:textId="77777777" w:rsidR="00443DD4" w:rsidRPr="003A481A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A481A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6C7F7FF6" w14:textId="0FF7900D" w:rsidR="00443DD4" w:rsidRPr="003A481A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A481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การปล่อย</w:t>
                  </w:r>
                  <w:r w:rsidRPr="003A481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๊าซเรือนกระจกจากการใช้ก๊าซธรรมชาติ</w:t>
                  </w:r>
                  <w:r w:rsidR="0022735D" w:rsidRPr="003A481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ป็นวัตถุดิบ</w:t>
                  </w:r>
                  <w:r w:rsidRPr="003A481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น</w:t>
                  </w:r>
                  <w:r w:rsidRPr="003A481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ี </w:t>
                  </w:r>
                  <w:r w:rsidRPr="003A481A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A481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A481A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443DD4" w:rsidRPr="00921C62" w14:paraId="4D6F15C9" w14:textId="77777777" w:rsidTr="006B405A">
              <w:trPr>
                <w:trHeight w:val="50"/>
              </w:trPr>
              <w:tc>
                <w:tcPr>
                  <w:tcW w:w="995" w:type="dxa"/>
                  <w:shd w:val="clear" w:color="auto" w:fill="auto"/>
                </w:tcPr>
                <w:p w14:paraId="4E894487" w14:textId="144CA3CF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0316DC71" w14:textId="11E48254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1F139606" w14:textId="4E6CCD14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สัดส่วนของโมลของไฮโดรคาร์บอนประเภท </w:t>
                  </w: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i </w:t>
                  </w: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ก๊าซธรรมชาติ</w:t>
                  </w:r>
                </w:p>
              </w:tc>
            </w:tr>
            <w:tr w:rsidR="00443DD4" w:rsidRPr="00921C62" w14:paraId="5749054D" w14:textId="77777777" w:rsidTr="006B405A">
              <w:trPr>
                <w:trHeight w:val="50"/>
              </w:trPr>
              <w:tc>
                <w:tcPr>
                  <w:tcW w:w="995" w:type="dxa"/>
                  <w:shd w:val="clear" w:color="auto" w:fill="auto"/>
                </w:tcPr>
                <w:p w14:paraId="3C2DABBD" w14:textId="49D453B9" w:rsidR="00443DD4" w:rsidRPr="00581BC5" w:rsidRDefault="003F565A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n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3F223A6A" w14:textId="06689707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1F27DCA9" w14:textId="275E0449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จำนวนอะตอมของคาร์บอนที่ประกอบในโมเลกุลของไฮโดรคาร์บอนประเภท </w:t>
                  </w: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</w:p>
              </w:tc>
            </w:tr>
            <w:tr w:rsidR="00443DD4" w:rsidRPr="00921C62" w14:paraId="23AA8791" w14:textId="77777777" w:rsidTr="006B405A">
              <w:trPr>
                <w:trHeight w:val="50"/>
              </w:trPr>
              <w:tc>
                <w:tcPr>
                  <w:tcW w:w="995" w:type="dxa"/>
                  <w:shd w:val="clear" w:color="auto" w:fill="auto"/>
                </w:tcPr>
                <w:p w14:paraId="45904050" w14:textId="0503D83D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M</w:t>
                  </w: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NG,y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4A002463" w14:textId="75769818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0280D651" w14:textId="05CFCE37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การใช้ก๊าซธรรมชาติ</w:t>
                  </w:r>
                  <w:r w:rsidR="0074626D"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ากการดำเนิน</w:t>
                  </w:r>
                  <w:r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โครงการ</w:t>
                  </w:r>
                  <w:r w:rsidR="0074626D"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="006B405A"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/year)</w:t>
                  </w:r>
                </w:p>
              </w:tc>
            </w:tr>
            <w:tr w:rsidR="00443DD4" w:rsidRPr="00921C62" w14:paraId="582ED851" w14:textId="77777777" w:rsidTr="006B405A">
              <w:trPr>
                <w:trHeight w:val="50"/>
              </w:trPr>
              <w:tc>
                <w:tcPr>
                  <w:tcW w:w="995" w:type="dxa"/>
                  <w:shd w:val="clear" w:color="auto" w:fill="auto"/>
                </w:tcPr>
                <w:p w14:paraId="7398820B" w14:textId="02C7558F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MW</w:t>
                  </w: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NG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3CC1DA5B" w14:textId="1567D324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73E2A05C" w14:textId="46B3B91B" w:rsidR="00443DD4" w:rsidRPr="00581BC5" w:rsidRDefault="0074626D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มวลโมเลกุล</w:t>
                  </w:r>
                  <w:r w:rsidR="00443DD4"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ก๊าซธรรมชาติ</w:t>
                  </w:r>
                  <w:r w:rsidR="00443DD4"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/kmol)</w:t>
                  </w:r>
                </w:p>
              </w:tc>
            </w:tr>
            <w:tr w:rsidR="00443DD4" w:rsidRPr="00921C62" w14:paraId="02091715" w14:textId="77777777" w:rsidTr="006B405A">
              <w:trPr>
                <w:trHeight w:val="50"/>
              </w:trPr>
              <w:tc>
                <w:tcPr>
                  <w:tcW w:w="995" w:type="dxa"/>
                  <w:shd w:val="clear" w:color="auto" w:fill="auto"/>
                </w:tcPr>
                <w:p w14:paraId="3472D34A" w14:textId="04E94FCF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MW</w:t>
                  </w: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342095B3" w14:textId="4B1BD2A9" w:rsidR="00443DD4" w:rsidRPr="00581BC5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611BC95E" w14:textId="6E6F927E" w:rsidR="00443DD4" w:rsidRPr="00581BC5" w:rsidRDefault="0074626D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มวลโมเลกุล</w:t>
                  </w:r>
                  <w:r w:rsidR="00443DD4" w:rsidRPr="00581BC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</w:t>
                  </w:r>
                  <w:r w:rsidR="00443DD4"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CO</w:t>
                  </w:r>
                  <w:r w:rsidR="00443DD4" w:rsidRPr="00581BC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443DD4" w:rsidRPr="00581BC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/kmol)</w:t>
                  </w:r>
                </w:p>
              </w:tc>
            </w:tr>
          </w:tbl>
          <w:p w14:paraId="25C45F5D" w14:textId="77777777" w:rsidR="008B491B" w:rsidRDefault="008B491B" w:rsidP="004305DB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A535DA3" w14:textId="77777777" w:rsidR="00443DD4" w:rsidRPr="00443DD4" w:rsidRDefault="00443DD4" w:rsidP="00443DD4">
            <w:pPr>
              <w:pStyle w:val="ListParagraph"/>
              <w:numPr>
                <w:ilvl w:val="1"/>
                <w:numId w:val="2"/>
              </w:numPr>
              <w:spacing w:before="0" w:after="0"/>
              <w:ind w:left="717" w:hanging="36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443DD4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ใช้เชื้อเพลิงฟอสซิล</w:t>
            </w:r>
          </w:p>
          <w:p w14:paraId="5DF68FFA" w14:textId="77777777" w:rsidR="00443DD4" w:rsidRPr="00325860" w:rsidRDefault="00443DD4" w:rsidP="00443DD4">
            <w:pPr>
              <w:pStyle w:val="ListParagraph"/>
              <w:spacing w:before="0" w:after="0"/>
              <w:ind w:left="717"/>
              <w:rPr>
                <w:rFonts w:ascii="Browallia New" w:hAnsi="Browallia New" w:cs="Browallia New"/>
                <w:sz w:val="16"/>
                <w:szCs w:val="16"/>
              </w:rPr>
            </w:pPr>
          </w:p>
          <w:tbl>
            <w:tblPr>
              <w:tblW w:w="0" w:type="auto"/>
              <w:tblInd w:w="85" w:type="dxa"/>
              <w:tblLayout w:type="fixed"/>
              <w:tblLook w:val="04A0" w:firstRow="1" w:lastRow="0" w:firstColumn="1" w:lastColumn="0" w:noHBand="0" w:noVBand="1"/>
            </w:tblPr>
            <w:tblGrid>
              <w:gridCol w:w="720"/>
              <w:gridCol w:w="270"/>
              <w:gridCol w:w="7920"/>
            </w:tblGrid>
            <w:tr w:rsidR="00443DD4" w:rsidRPr="00325860" w14:paraId="5EC0954B" w14:textId="77777777" w:rsidTr="00B9157C">
              <w:trPr>
                <w:trHeight w:val="50"/>
              </w:trPr>
              <w:tc>
                <w:tcPr>
                  <w:tcW w:w="720" w:type="dxa"/>
                  <w:shd w:val="clear" w:color="auto" w:fill="auto"/>
                  <w:vAlign w:val="center"/>
                </w:tcPr>
                <w:p w14:paraId="56FE551E" w14:textId="77777777" w:rsidR="00443DD4" w:rsidRPr="00325860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F,y</w:t>
                  </w:r>
                </w:p>
              </w:tc>
              <w:tc>
                <w:tcPr>
                  <w:tcW w:w="270" w:type="dxa"/>
                  <w:shd w:val="clear" w:color="auto" w:fill="auto"/>
                  <w:vAlign w:val="center"/>
                </w:tcPr>
                <w:p w14:paraId="76143DEE" w14:textId="77777777" w:rsidR="00443DD4" w:rsidRPr="00325860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920" w:type="dxa"/>
                  <w:shd w:val="clear" w:color="auto" w:fill="auto"/>
                  <w:vAlign w:val="center"/>
                </w:tcPr>
                <w:p w14:paraId="0198D218" w14:textId="77777777" w:rsidR="00443DD4" w:rsidRPr="00325860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b/>
                      <w:bCs/>
                      <w:sz w:val="20"/>
                      <w:szCs w:val="20"/>
                    </w:rPr>
                    <w:sym w:font="Symbol" w:char="F0E5"/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FC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PJ,i,y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(NCV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i,y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10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6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) x EF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O2,i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) x 10</w:t>
                  </w:r>
                  <w:r w:rsidRPr="00325860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15BDFB37" w14:textId="77777777" w:rsidR="00443DD4" w:rsidRDefault="00443DD4" w:rsidP="00443DD4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67F7B2B6" w14:textId="6FC5E3B8" w:rsidR="00443DD4" w:rsidRDefault="00443DD4" w:rsidP="00443DD4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765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850"/>
              <w:gridCol w:w="360"/>
              <w:gridCol w:w="7555"/>
            </w:tblGrid>
            <w:tr w:rsidR="00443DD4" w:rsidRPr="00AE2E84" w14:paraId="2F3FEA7E" w14:textId="77777777" w:rsidTr="00987F36">
              <w:trPr>
                <w:trHeight w:val="50"/>
              </w:trPr>
              <w:tc>
                <w:tcPr>
                  <w:tcW w:w="850" w:type="dxa"/>
                  <w:shd w:val="clear" w:color="auto" w:fill="auto"/>
                </w:tcPr>
                <w:p w14:paraId="248FD7AC" w14:textId="138952E1" w:rsidR="00443DD4" w:rsidRPr="00AE2E84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y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3D519602" w14:textId="77777777" w:rsidR="00443DD4" w:rsidRPr="00AE2E84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7DF4B13A" w14:textId="24A2FF60" w:rsidR="00443DD4" w:rsidRPr="00AE2E84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 w:rsidRPr="00AE2E8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เผาไหม้เชื้อเพลิงฟอสซิล 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</w:t>
                  </w:r>
                  <w:r w:rsidRPr="00AE2E8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ี 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443DD4" w:rsidRPr="00AE2E84" w14:paraId="1C0F46A3" w14:textId="77777777" w:rsidTr="00987F36">
              <w:trPr>
                <w:trHeight w:val="50"/>
              </w:trPr>
              <w:tc>
                <w:tcPr>
                  <w:tcW w:w="850" w:type="dxa"/>
                  <w:shd w:val="clear" w:color="auto" w:fill="auto"/>
                </w:tcPr>
                <w:p w14:paraId="4213B752" w14:textId="478BE276" w:rsidR="00443DD4" w:rsidRPr="00AE2E84" w:rsidRDefault="00AE2E8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i,y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096C8C93" w14:textId="77777777" w:rsidR="00443DD4" w:rsidRPr="00AE2E84" w:rsidRDefault="00443DD4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24599754" w14:textId="7C40AC87" w:rsidR="00443DD4" w:rsidRPr="00AE2E84" w:rsidRDefault="00D14659" w:rsidP="00443DD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การใช้เชื้อเพลิงฟอสซิล</w:t>
                  </w:r>
                  <w:r w:rsidR="00066BF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ะเภท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i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จากการดำเนินโครงการในปี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y (unit/year)</w:t>
                  </w:r>
                </w:p>
              </w:tc>
            </w:tr>
            <w:tr w:rsidR="00100E49" w:rsidRPr="00AE2E84" w14:paraId="2F6D70BF" w14:textId="77777777" w:rsidTr="00987F36">
              <w:trPr>
                <w:trHeight w:val="50"/>
              </w:trPr>
              <w:tc>
                <w:tcPr>
                  <w:tcW w:w="850" w:type="dxa"/>
                  <w:shd w:val="clear" w:color="auto" w:fill="auto"/>
                </w:tcPr>
                <w:p w14:paraId="11159BE2" w14:textId="579212F2" w:rsidR="00100E49" w:rsidRPr="00AE2E84" w:rsidRDefault="00100E49" w:rsidP="00100E4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lastRenderedPageBreak/>
                    <w:t>NCV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0509D737" w14:textId="77777777" w:rsidR="00100E49" w:rsidRPr="00AE2E84" w:rsidRDefault="00100E49" w:rsidP="00100E4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  <w:vAlign w:val="center"/>
                </w:tcPr>
                <w:p w14:paraId="65920F9A" w14:textId="627D5D87" w:rsidR="00100E49" w:rsidRPr="00AE2E84" w:rsidRDefault="00100E49" w:rsidP="00100E4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วามร้อนสุทธิ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196C96">
                    <w:rPr>
                      <w:rFonts w:ascii="Browallia New" w:hAnsi="Browallia New" w:cs="Browallia New"/>
                      <w:sz w:val="28"/>
                      <w:szCs w:val="28"/>
                    </w:rPr>
                    <w:t>Net Calorific Value)</w:t>
                  </w:r>
                  <w:r w:rsidRPr="00196C96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เชื้อเพลิงฟอสซิล</w:t>
                  </w:r>
                  <w:r w:rsidR="00066BF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ะเภท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r w:rsidRPr="007A6E8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  <w:lang w:bidi="th"/>
                    </w:rPr>
                    <w:t xml:space="preserve"> 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M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J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lang w:bidi="th"/>
                    </w:rPr>
                    <w:t>unit</w:t>
                  </w:r>
                  <w:r w:rsidRPr="007A6E80">
                    <w:rPr>
                      <w:rFonts w:ascii="Browallia New" w:hAnsi="Browallia New" w:cs="Browallia New"/>
                      <w:sz w:val="28"/>
                      <w:szCs w:val="28"/>
                      <w:cs/>
                      <w:lang w:bidi="th"/>
                    </w:rPr>
                    <w:t>)</w:t>
                  </w:r>
                </w:p>
              </w:tc>
            </w:tr>
            <w:tr w:rsidR="00100E49" w:rsidRPr="00AE2E84" w14:paraId="34046365" w14:textId="77777777" w:rsidTr="00987F36">
              <w:trPr>
                <w:trHeight w:val="50"/>
              </w:trPr>
              <w:tc>
                <w:tcPr>
                  <w:tcW w:w="850" w:type="dxa"/>
                  <w:shd w:val="clear" w:color="auto" w:fill="auto"/>
                </w:tcPr>
                <w:p w14:paraId="148B1526" w14:textId="3D90E7C0" w:rsidR="00100E49" w:rsidRPr="00AE2E84" w:rsidRDefault="00100E49" w:rsidP="00100E4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60" w:type="dxa"/>
                  <w:shd w:val="clear" w:color="auto" w:fill="auto"/>
                </w:tcPr>
                <w:p w14:paraId="36B70A67" w14:textId="77777777" w:rsidR="00100E49" w:rsidRPr="00AE2E84" w:rsidRDefault="00100E49" w:rsidP="00100E4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555" w:type="dxa"/>
                  <w:shd w:val="clear" w:color="auto" w:fill="auto"/>
                </w:tcPr>
                <w:p w14:paraId="2716E2B8" w14:textId="46A7007C" w:rsidR="00100E49" w:rsidRPr="00AE2E84" w:rsidRDefault="00100E49" w:rsidP="00100E4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7A6E80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จาก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การเผาไหม้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เชื้อเพลิง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ฟอสซิล</w:t>
                  </w:r>
                  <w:r w:rsidR="00066BF9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ประเภท</w:t>
                  </w:r>
                  <w:r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i 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(tCO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  <w:cs/>
                      <w:lang w:bidi="th"/>
                    </w:rPr>
                    <w:t>2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/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lang w:bidi="th"/>
                    </w:rPr>
                    <w:t>T</w:t>
                  </w:r>
                  <w:r w:rsidRPr="007A6E80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  <w:lang w:bidi="th"/>
                    </w:rPr>
                    <w:t>J)</w:t>
                  </w:r>
                </w:p>
              </w:tc>
            </w:tr>
          </w:tbl>
          <w:p w14:paraId="3E7E8F79" w14:textId="77777777" w:rsidR="00AE2E84" w:rsidRDefault="00AE2E84" w:rsidP="004305DB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EFEA5E4" w14:textId="35A60F74" w:rsidR="00AE2E84" w:rsidRPr="00AE2E84" w:rsidRDefault="00AE2E84" w:rsidP="00AE2E84">
            <w:pPr>
              <w:pStyle w:val="ListParagraph"/>
              <w:numPr>
                <w:ilvl w:val="1"/>
                <w:numId w:val="2"/>
              </w:numPr>
              <w:tabs>
                <w:tab w:val="left" w:pos="993"/>
                <w:tab w:val="left" w:pos="2141"/>
              </w:tabs>
              <w:spacing w:before="0" w:after="0"/>
              <w:ind w:left="851" w:hanging="425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AE2E84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ใช้ไฟฟ้า</w:t>
            </w:r>
          </w:p>
          <w:p w14:paraId="77C4D965" w14:textId="77777777" w:rsidR="00AE2E84" w:rsidRDefault="00AE2E84" w:rsidP="004305DB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B82EE4D" w14:textId="1BC06FE9" w:rsidR="00AE2E84" w:rsidRPr="0090355D" w:rsidRDefault="00AE2E84" w:rsidP="00AE2E84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PE</w:t>
            </w: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,y</w:t>
            </w: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=</w:t>
            </w:r>
            <w:r w:rsidR="0090355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(EC</w:t>
            </w: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PJ,y</w:t>
            </w:r>
            <w:r w:rsidRPr="00987F36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x 10</w:t>
            </w: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perscript"/>
              </w:rPr>
              <w:t>-3</w:t>
            </w: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) x EF</w:t>
            </w:r>
            <w:r w:rsidRPr="0090355D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C,PJ,y</w:t>
            </w:r>
          </w:p>
          <w:p w14:paraId="63BE7A63" w14:textId="77777777" w:rsidR="00AE2E84" w:rsidRDefault="00AE2E84" w:rsidP="004305DB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49DC3854" w14:textId="77777777" w:rsidR="00AE2E84" w:rsidRPr="00325860" w:rsidRDefault="00AE2E84" w:rsidP="00AE2E84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788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5"/>
              <w:gridCol w:w="7371"/>
            </w:tblGrid>
            <w:tr w:rsidR="00AE2E84" w:rsidRPr="00325860" w14:paraId="0C3F8583" w14:textId="77777777" w:rsidTr="00987F36">
              <w:tc>
                <w:tcPr>
                  <w:tcW w:w="992" w:type="dxa"/>
                  <w:shd w:val="clear" w:color="auto" w:fill="auto"/>
                </w:tcPr>
                <w:p w14:paraId="2069D146" w14:textId="23979CA2" w:rsidR="00AE2E84" w:rsidRPr="00325860" w:rsidRDefault="00AE2E84" w:rsidP="00AE2E8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1E556F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L</w:t>
                  </w:r>
                  <w:r w:rsidR="0083212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 w:rsidRPr="001E556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5" w:type="dxa"/>
                  <w:shd w:val="clear" w:color="auto" w:fill="auto"/>
                </w:tcPr>
                <w:p w14:paraId="168E2D58" w14:textId="77777777" w:rsidR="00AE2E84" w:rsidRPr="00325860" w:rsidRDefault="00AE2E84" w:rsidP="00AE2E8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71" w:type="dxa"/>
                  <w:shd w:val="clear" w:color="auto" w:fill="auto"/>
                </w:tcPr>
                <w:p w14:paraId="676E444F" w14:textId="5BA48FA2" w:rsidR="00AE2E84" w:rsidRPr="00325860" w:rsidRDefault="00AE2E84" w:rsidP="0025152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 w:right="-79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ของการผลิตไฟฟ้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าในการด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ำ</w:t>
                  </w:r>
                  <w:r w:rsidRPr="00AE2E8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นินโครงการ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C971B2">
                    <w:rPr>
                      <w:rFonts w:ascii="Browallia New" w:hAnsi="Browallia New" w:cs="Browallia New"/>
                      <w:sz w:val="28"/>
                      <w:szCs w:val="28"/>
                    </w:rPr>
                    <w:t>year)</w:t>
                  </w:r>
                </w:p>
              </w:tc>
            </w:tr>
            <w:tr w:rsidR="00251528" w:rsidRPr="00325860" w14:paraId="4C3DF3AA" w14:textId="77777777" w:rsidTr="00987F36">
              <w:tc>
                <w:tcPr>
                  <w:tcW w:w="992" w:type="dxa"/>
                  <w:shd w:val="clear" w:color="auto" w:fill="auto"/>
                </w:tcPr>
                <w:p w14:paraId="7BF19AE6" w14:textId="68E01E9F" w:rsidR="00251528" w:rsidRPr="00151908" w:rsidRDefault="00251528" w:rsidP="0025152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 w:right="-138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C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</w:t>
                  </w:r>
                  <w:r w:rsidRPr="0015190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425" w:type="dxa"/>
                  <w:shd w:val="clear" w:color="auto" w:fill="auto"/>
                </w:tcPr>
                <w:p w14:paraId="7ED05F1D" w14:textId="77777777" w:rsidR="00251528" w:rsidRPr="00325860" w:rsidRDefault="00251528" w:rsidP="0025152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71" w:type="dxa"/>
                  <w:shd w:val="clear" w:color="auto" w:fill="auto"/>
                </w:tcPr>
                <w:p w14:paraId="1ADDDB97" w14:textId="177AC94D" w:rsidR="00251528" w:rsidRPr="00325860" w:rsidRDefault="00251528" w:rsidP="0025152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 w:rsidR="00DE281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ไฟฟ้าในการดำเนินโครงการ ในปี 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kWh/year)</w:t>
                  </w:r>
                </w:p>
              </w:tc>
            </w:tr>
            <w:tr w:rsidR="00251528" w:rsidRPr="00325860" w14:paraId="776C6067" w14:textId="77777777" w:rsidTr="00987F36">
              <w:tc>
                <w:tcPr>
                  <w:tcW w:w="992" w:type="dxa"/>
                  <w:shd w:val="clear" w:color="auto" w:fill="auto"/>
                </w:tcPr>
                <w:p w14:paraId="7FB9A95B" w14:textId="77777777" w:rsidR="00251528" w:rsidRPr="003A4E1A" w:rsidRDefault="00251528" w:rsidP="0025152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3A4E1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C,PJ,y</w:t>
                  </w:r>
                </w:p>
              </w:tc>
              <w:tc>
                <w:tcPr>
                  <w:tcW w:w="425" w:type="dxa"/>
                  <w:shd w:val="clear" w:color="auto" w:fill="auto"/>
                </w:tcPr>
                <w:p w14:paraId="10A2F7C8" w14:textId="77777777" w:rsidR="00251528" w:rsidRPr="00325860" w:rsidRDefault="00251528" w:rsidP="0025152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71" w:type="dxa"/>
                  <w:shd w:val="clear" w:color="auto" w:fill="auto"/>
                </w:tcPr>
                <w:p w14:paraId="5708608A" w14:textId="01750FB0" w:rsidR="00251528" w:rsidRPr="00325860" w:rsidRDefault="00251528" w:rsidP="0001084D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AF25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สำหรับการ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ช้ไฟฟ้า</w:t>
                  </w:r>
                  <w:r w:rsidRPr="00AF2540">
                    <w:rPr>
                      <w:rFonts w:ascii="TH SarabunPSK" w:eastAsia="Times New Roman" w:hAnsi="TH SarabunPSK" w:cs="TH SarabunPSK" w:hint="cs"/>
                      <w:spacing w:val="-4"/>
                      <w:szCs w:val="32"/>
                      <w:cs/>
                    </w:rPr>
                    <w:t xml:space="preserve"> </w:t>
                  </w:r>
                  <w:r w:rsidRPr="00AF25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AF25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AF2540">
                    <w:rPr>
                      <w:rFonts w:ascii="Browallia New" w:hAnsi="Browallia New" w:cs="Browallia New"/>
                      <w:sz w:val="28"/>
                      <w:szCs w:val="28"/>
                    </w:rPr>
                    <w:t>/MWh)</w:t>
                  </w:r>
                </w:p>
              </w:tc>
            </w:tr>
          </w:tbl>
          <w:p w14:paraId="6F9E63C2" w14:textId="77777777" w:rsidR="00271300" w:rsidRPr="00AE2E84" w:rsidRDefault="00271300" w:rsidP="00AE2E8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72555499" w14:textId="77777777" w:rsidR="004A15EF" w:rsidRDefault="004A15E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3387D46" w14:textId="27DCBBBF" w:rsidR="00686422" w:rsidRPr="00AE2E84" w:rsidRDefault="00686422" w:rsidP="00AE2E84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674C36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</w:t>
      </w:r>
      <w:r>
        <w:rPr>
          <w:rFonts w:ascii="Browallia New" w:hAnsi="Browallia New" w:cs="Browallia New" w:hint="cs"/>
          <w:b/>
          <w:bCs/>
          <w:szCs w:val="32"/>
          <w:cs/>
        </w:rPr>
        <w:t>นอกขอบเขต</w:t>
      </w:r>
      <w:r w:rsidRPr="00674C36">
        <w:rPr>
          <w:rFonts w:ascii="Browallia New" w:hAnsi="Browallia New" w:cs="Browallia New"/>
          <w:b/>
          <w:bCs/>
          <w:szCs w:val="32"/>
          <w:cs/>
        </w:rPr>
        <w:t>โครงการ (</w:t>
      </w:r>
      <w:r>
        <w:rPr>
          <w:rFonts w:ascii="Browallia New" w:hAnsi="Browallia New" w:cs="Browallia New"/>
          <w:b/>
          <w:bCs/>
          <w:szCs w:val="32"/>
        </w:rPr>
        <w:t>Leakage</w:t>
      </w:r>
      <w:r w:rsidRPr="00674C36">
        <w:rPr>
          <w:rFonts w:ascii="Browallia New" w:hAnsi="Browallia New" w:cs="Browallia New"/>
          <w:b/>
          <w:bCs/>
          <w:szCs w:val="32"/>
        </w:rPr>
        <w:t xml:space="preserve"> Emission</w:t>
      </w:r>
      <w:r w:rsidRPr="00674C36">
        <w:rPr>
          <w:rFonts w:ascii="Browallia New" w:hAnsi="Browallia New" w:cs="Browallia New"/>
          <w:b/>
          <w:bCs/>
          <w:szCs w:val="32"/>
          <w:cs/>
        </w:rPr>
        <w:t>)</w:t>
      </w:r>
    </w:p>
    <w:p w14:paraId="3F3E07D5" w14:textId="12B0D08A" w:rsidR="00686422" w:rsidRDefault="00AE2E84" w:rsidP="0083212E">
      <w:pPr>
        <w:pStyle w:val="ListParagraph"/>
        <w:spacing w:before="240" w:after="120" w:line="240" w:lineRule="auto"/>
        <w:ind w:left="357"/>
        <w:contextualSpacing w:val="0"/>
        <w:rPr>
          <w:rFonts w:ascii="Browallia New" w:hAnsi="Browallia New" w:cs="Browallia New"/>
          <w:szCs w:val="32"/>
        </w:rPr>
      </w:pPr>
      <w:r w:rsidRPr="00B31A87">
        <w:rPr>
          <w:rFonts w:ascii="Browallia New" w:hAnsi="Browallia New" w:cs="Browallia New" w:hint="cs"/>
          <w:szCs w:val="32"/>
          <w:cs/>
        </w:rPr>
        <w:t>ไม่มี</w:t>
      </w:r>
      <w:r w:rsidRPr="00B31A87">
        <w:rPr>
          <w:rFonts w:ascii="Browallia New" w:hAnsi="Browallia New" w:cs="Browallia New"/>
          <w:szCs w:val="32"/>
          <w:cs/>
        </w:rPr>
        <w:t xml:space="preserve">การปล่อยก๊าซเรือนกระจกนอกขอบเขตโครงการ </w:t>
      </w:r>
    </w:p>
    <w:p w14:paraId="51FF347B" w14:textId="77777777" w:rsidR="00AE2E84" w:rsidRPr="0090355D" w:rsidRDefault="00AE2E84" w:rsidP="0090355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B946F00" w14:textId="3619C7C7" w:rsidR="00125A53" w:rsidRDefault="00757F73" w:rsidP="00AE2E84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CD0E42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CD0E42">
        <w:rPr>
          <w:rFonts w:ascii="Browallia New" w:hAnsi="Browallia New" w:cs="Browallia New"/>
          <w:b/>
          <w:bCs/>
          <w:szCs w:val="32"/>
        </w:rPr>
        <w:t>Emission Reduction</w:t>
      </w:r>
      <w:r w:rsidR="004C7897" w:rsidRPr="00CD0E42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AF2B80" w:rsidRPr="00325860" w14:paraId="06F21038" w14:textId="77777777" w:rsidTr="00B842FA">
        <w:trPr>
          <w:trHeight w:val="1266"/>
        </w:trPr>
        <w:tc>
          <w:tcPr>
            <w:tcW w:w="9242" w:type="dxa"/>
          </w:tcPr>
          <w:p w14:paraId="37425D33" w14:textId="77777777" w:rsidR="00AF2B80" w:rsidRPr="00BC7AA9" w:rsidRDefault="00AF2B80" w:rsidP="00B842FA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</w:p>
          <w:tbl>
            <w:tblPr>
              <w:tblW w:w="9000" w:type="dxa"/>
              <w:tblInd w:w="455" w:type="dxa"/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567"/>
              <w:gridCol w:w="7724"/>
            </w:tblGrid>
            <w:tr w:rsidR="00AF2B80" w:rsidRPr="00271300" w14:paraId="7E3A1AEC" w14:textId="77777777" w:rsidTr="00B842FA">
              <w:trPr>
                <w:trHeight w:val="50"/>
              </w:trPr>
              <w:tc>
                <w:tcPr>
                  <w:tcW w:w="709" w:type="dxa"/>
                  <w:shd w:val="clear" w:color="auto" w:fill="auto"/>
                  <w:vAlign w:val="center"/>
                </w:tcPr>
                <w:p w14:paraId="07FE3982" w14:textId="6875BE24" w:rsidR="00AF2B80" w:rsidRPr="00701A1F" w:rsidRDefault="00AF2B80" w:rsidP="00B842F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R</w:t>
                  </w: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567" w:type="dxa"/>
                  <w:shd w:val="clear" w:color="auto" w:fill="auto"/>
                  <w:vAlign w:val="center"/>
                </w:tcPr>
                <w:p w14:paraId="3EF0EABF" w14:textId="77777777" w:rsidR="00AF2B80" w:rsidRPr="00701A1F" w:rsidRDefault="00AF2B80" w:rsidP="00B842F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24" w:type="dxa"/>
                  <w:shd w:val="clear" w:color="auto" w:fill="auto"/>
                  <w:vAlign w:val="center"/>
                </w:tcPr>
                <w:p w14:paraId="3B6A75E8" w14:textId="3A4B9D5A" w:rsidR="00AF2B80" w:rsidRPr="00701A1F" w:rsidRDefault="00AF2B80" w:rsidP="00B842F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- PE</w:t>
                  </w: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- LE</w:t>
                  </w:r>
                  <w:r w:rsidRPr="00701A1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</w:tr>
          </w:tbl>
          <w:p w14:paraId="1627C12E" w14:textId="77777777" w:rsidR="00AF2B80" w:rsidRPr="00BC7AA9" w:rsidRDefault="00AF2B80" w:rsidP="00B842FA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0E2AB57D" w14:textId="77777777" w:rsidR="00AF2B80" w:rsidRPr="00325860" w:rsidRDefault="00AF2B80" w:rsidP="00B842FA">
            <w:pPr>
              <w:tabs>
                <w:tab w:val="left" w:pos="3329"/>
              </w:tabs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W w:w="8676" w:type="dxa"/>
              <w:tblInd w:w="284" w:type="dxa"/>
              <w:tblLayout w:type="fixed"/>
              <w:tblLook w:val="04A0" w:firstRow="1" w:lastRow="0" w:firstColumn="1" w:lastColumn="0" w:noHBand="0" w:noVBand="1"/>
            </w:tblPr>
            <w:tblGrid>
              <w:gridCol w:w="992"/>
              <w:gridCol w:w="426"/>
              <w:gridCol w:w="7258"/>
            </w:tblGrid>
            <w:tr w:rsidR="00AF2B80" w:rsidRPr="00325860" w14:paraId="389BE85D" w14:textId="77777777" w:rsidTr="00B842FA">
              <w:tc>
                <w:tcPr>
                  <w:tcW w:w="992" w:type="dxa"/>
                  <w:shd w:val="clear" w:color="auto" w:fill="auto"/>
                  <w:vAlign w:val="center"/>
                </w:tcPr>
                <w:p w14:paraId="17814398" w14:textId="317DC625" w:rsidR="00AF2B80" w:rsidRPr="00325860" w:rsidRDefault="00AF2B80" w:rsidP="00B842F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  <w:vAlign w:val="center"/>
                </w:tcPr>
                <w:p w14:paraId="550AE71F" w14:textId="77777777" w:rsidR="00AF2B80" w:rsidRPr="00325860" w:rsidRDefault="00AF2B80" w:rsidP="00B842F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E51865A" w14:textId="6A7B3882" w:rsidR="00AF2B80" w:rsidRPr="00325860" w:rsidRDefault="00AF2B80" w:rsidP="00B842F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 w:rsidR="00805EA4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ลด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805EA4" w:rsidRPr="00325860" w14:paraId="0EEACECE" w14:textId="77777777" w:rsidTr="00B842FA">
              <w:tc>
                <w:tcPr>
                  <w:tcW w:w="992" w:type="dxa"/>
                  <w:shd w:val="clear" w:color="auto" w:fill="auto"/>
                </w:tcPr>
                <w:p w14:paraId="502DFE11" w14:textId="19E0C81C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0F78BA8E" w14:textId="77777777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25998E0A" w14:textId="5C1376C9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ากกรณีฐาน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805EA4" w:rsidRPr="00325860" w14:paraId="20674DC1" w14:textId="77777777" w:rsidTr="00B842FA">
              <w:tc>
                <w:tcPr>
                  <w:tcW w:w="992" w:type="dxa"/>
                  <w:shd w:val="clear" w:color="auto" w:fill="auto"/>
                </w:tcPr>
                <w:p w14:paraId="57B8591C" w14:textId="00E3A2F4" w:rsidR="00805EA4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563F7B6C" w14:textId="37EF29CE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5C6EC423" w14:textId="4F2E3932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ากการดำเนินโครงการ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805EA4" w:rsidRPr="00325860" w14:paraId="0E2CB29B" w14:textId="77777777" w:rsidTr="00B842FA">
              <w:tc>
                <w:tcPr>
                  <w:tcW w:w="992" w:type="dxa"/>
                  <w:shd w:val="clear" w:color="auto" w:fill="auto"/>
                </w:tcPr>
                <w:p w14:paraId="610C7F03" w14:textId="186D348E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3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L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426" w:type="dxa"/>
                  <w:shd w:val="clear" w:color="auto" w:fill="auto"/>
                </w:tcPr>
                <w:p w14:paraId="37718F8D" w14:textId="77777777" w:rsidR="00805EA4" w:rsidRPr="00325860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258" w:type="dxa"/>
                  <w:shd w:val="clear" w:color="auto" w:fill="auto"/>
                  <w:vAlign w:val="center"/>
                </w:tcPr>
                <w:p w14:paraId="163496DF" w14:textId="506B7CCB" w:rsidR="00805EA4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โครงการ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32586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  <w:p w14:paraId="1A9CD88F" w14:textId="3E740C04" w:rsidR="00805EA4" w:rsidRPr="00CA6339" w:rsidRDefault="00805EA4" w:rsidP="00805EA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contextualSpacing w:val="0"/>
                    <w:rPr>
                      <w:rFonts w:ascii="Browallia New" w:hAnsi="Browallia New" w:cs="Browallia New"/>
                      <w:sz w:val="22"/>
                      <w:szCs w:val="22"/>
                    </w:rPr>
                  </w:pPr>
                </w:p>
              </w:tc>
            </w:tr>
          </w:tbl>
          <w:p w14:paraId="1A81F71F" w14:textId="77777777" w:rsidR="00AF2B80" w:rsidRPr="00325860" w:rsidRDefault="00AF2B80" w:rsidP="00AF2B8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6C3FCF96" w14:textId="77777777" w:rsidR="00AF2B80" w:rsidRDefault="00AF2B80" w:rsidP="00AF2B80">
      <w:pPr>
        <w:spacing w:before="0" w:after="0" w:line="240" w:lineRule="auto"/>
        <w:rPr>
          <w:rFonts w:ascii="Browallia New" w:hAnsi="Browallia New" w:cs="Browallia New"/>
          <w:b/>
          <w:bCs/>
        </w:rPr>
      </w:pPr>
    </w:p>
    <w:p w14:paraId="37F21F72" w14:textId="316F240F" w:rsidR="00DA4A7B" w:rsidRPr="00AF2B80" w:rsidRDefault="006B7E77" w:rsidP="00AE2E84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AF2B80">
        <w:rPr>
          <w:rFonts w:ascii="Browallia New" w:hAnsi="Browallia New" w:cs="Browallia New"/>
          <w:b/>
          <w:bCs/>
          <w:szCs w:val="32"/>
          <w:cs/>
        </w:rPr>
        <w:t>การ</w:t>
      </w:r>
      <w:r w:rsidR="002A4607" w:rsidRPr="00AF2B80">
        <w:rPr>
          <w:rFonts w:ascii="Browallia New" w:hAnsi="Browallia New" w:cs="Browallia New"/>
          <w:b/>
          <w:bCs/>
          <w:szCs w:val="32"/>
          <w:cs/>
        </w:rPr>
        <w:t>ติดตามผล</w:t>
      </w:r>
      <w:r w:rsidR="002579CD" w:rsidRPr="00AF2B80">
        <w:rPr>
          <w:rFonts w:ascii="Browallia New" w:hAnsi="Browallia New" w:cs="Browallia New"/>
          <w:b/>
          <w:bCs/>
          <w:szCs w:val="32"/>
          <w:cs/>
        </w:rPr>
        <w:t>การดำเนินโครงการ (</w:t>
      </w:r>
      <w:r w:rsidR="002579CD" w:rsidRPr="00AF2B80">
        <w:rPr>
          <w:rFonts w:ascii="Browallia New" w:hAnsi="Browallia New" w:cs="Browallia New"/>
          <w:b/>
          <w:bCs/>
          <w:szCs w:val="32"/>
        </w:rPr>
        <w:t>Monitoring Plan</w:t>
      </w:r>
      <w:r w:rsidR="002579CD" w:rsidRPr="00AF2B80">
        <w:rPr>
          <w:rFonts w:ascii="Browallia New" w:hAnsi="Browallia New" w:cs="Browallia New"/>
          <w:b/>
          <w:bCs/>
          <w:szCs w:val="32"/>
          <w:cs/>
        </w:rPr>
        <w:t>)</w:t>
      </w:r>
    </w:p>
    <w:p w14:paraId="337BDA36" w14:textId="21E17427" w:rsidR="0022058C" w:rsidRDefault="000931C0" w:rsidP="00D1664A">
      <w:pPr>
        <w:spacing w:after="240" w:line="240" w:lineRule="auto"/>
        <w:ind w:left="0" w:firstLine="363"/>
        <w:jc w:val="thaiDistribute"/>
        <w:rPr>
          <w:rFonts w:ascii="Browallia New" w:hAnsi="Browallia New" w:cs="Browallia New"/>
          <w:sz w:val="28"/>
          <w:szCs w:val="28"/>
        </w:rPr>
      </w:pPr>
      <w:r w:rsidRPr="0013722E">
        <w:rPr>
          <w:rFonts w:ascii="Browallia New" w:hAnsi="Browallia New" w:cs="Browallia New" w:hint="cs"/>
          <w:sz w:val="28"/>
          <w:szCs w:val="28"/>
          <w:cs/>
        </w:rPr>
        <w:t>ข้อมูลและ</w:t>
      </w:r>
      <w:r w:rsidRPr="0013722E">
        <w:rPr>
          <w:rFonts w:ascii="Browallia New" w:hAnsi="Browallia New" w:cs="Browallia New"/>
          <w:sz w:val="28"/>
          <w:szCs w:val="28"/>
          <w:cs/>
        </w:rPr>
        <w:t>พารามิเตอร์ที่ต้องมีการติดตามผลรวมถึงวิธีการตรวจวัด และการประเมิน ตามข้อกำหนดของ อบก.</w:t>
      </w:r>
    </w:p>
    <w:p w14:paraId="44D40205" w14:textId="77777777" w:rsidR="0022058C" w:rsidRDefault="0022058C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8.1</w:t>
      </w:r>
      <w:r w:rsidRPr="00355A0C">
        <w:rPr>
          <w:rFonts w:ascii="Browallia New" w:hAnsi="Browallia New" w:cs="Browallia New" w:hint="cs"/>
          <w:b/>
          <w:bCs/>
          <w:cs/>
        </w:rPr>
        <w:t xml:space="preserve"> </w:t>
      </w:r>
      <w:r w:rsidRPr="00355A0C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691F6C" w:rsidRPr="00D2349F" w14:paraId="0A2A5CB1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E510CF1" w14:textId="77777777" w:rsidR="00691F6C" w:rsidRPr="00D2349F" w:rsidRDefault="00691F6C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A617B" w14:textId="77777777" w:rsidR="00691F6C" w:rsidRPr="00D2349F" w:rsidRDefault="00691F6C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G</w:t>
            </w:r>
          </w:p>
        </w:tc>
      </w:tr>
      <w:tr w:rsidR="00691F6C" w:rsidRPr="00D2349F" w14:paraId="114DC8B6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6329DD6" w14:textId="77777777" w:rsidR="00691F6C" w:rsidRPr="00D2349F" w:rsidRDefault="00691F6C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DE2AD" w14:textId="77777777" w:rsidR="00691F6C" w:rsidRPr="00D2349F" w:rsidRDefault="00691F6C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691F6C" w:rsidRPr="002A42D8" w14:paraId="55E7DE3A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019BAFE" w14:textId="77777777" w:rsidR="00691F6C" w:rsidRPr="00D2349F" w:rsidRDefault="00691F6C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78A0D" w14:textId="77777777" w:rsidR="00691F6C" w:rsidRDefault="00691F6C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เ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ชื้อเพลิงก๊าซธรรมชาติ </w:t>
            </w:r>
            <w:r>
              <w:rPr>
                <w:rFonts w:ascii="Browallia New" w:hAnsi="Browallia New" w:cs="Browallia New"/>
                <w:sz w:val="28"/>
                <w:szCs w:val="28"/>
              </w:rPr>
              <w:t>(default 56,100)</w:t>
            </w:r>
          </w:p>
        </w:tc>
      </w:tr>
      <w:tr w:rsidR="00691F6C" w:rsidRPr="00D2349F" w14:paraId="47C91836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B45382E" w14:textId="77777777" w:rsidR="00691F6C" w:rsidRPr="00D2349F" w:rsidRDefault="00691F6C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FFC5" w14:textId="77777777" w:rsidR="00691F6C" w:rsidRPr="00D2349F" w:rsidRDefault="00691F6C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2673D662" w14:textId="77777777" w:rsidR="00945690" w:rsidRDefault="00945690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6233CCA4" w14:textId="77777777" w:rsidR="00F53809" w:rsidRDefault="00F53809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155AFAD1" w14:textId="77777777" w:rsidR="00F53809" w:rsidRDefault="00F53809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pPr w:leftFromText="180" w:rightFromText="180" w:vertAnchor="text" w:horzAnchor="margin" w:tblpX="108" w:tblpY="120"/>
        <w:tblW w:w="9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691F6C" w:rsidRPr="00D2349F" w14:paraId="74460077" w14:textId="77777777" w:rsidTr="00145F0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EE7D2CE" w14:textId="77777777" w:rsidR="00691F6C" w:rsidRPr="00D2349F" w:rsidRDefault="00691F6C" w:rsidP="00145F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F2332" w14:textId="77777777" w:rsidR="00691F6C" w:rsidRPr="00D2349F" w:rsidRDefault="00691F6C" w:rsidP="00145F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</w:p>
        </w:tc>
      </w:tr>
      <w:tr w:rsidR="00691F6C" w:rsidRPr="00D2349F" w14:paraId="41428749" w14:textId="77777777" w:rsidTr="00145F0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C8CC420" w14:textId="77777777" w:rsidR="00691F6C" w:rsidRPr="00D2349F" w:rsidRDefault="00691F6C" w:rsidP="00145F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D2DE" w14:textId="77777777" w:rsidR="00691F6C" w:rsidRPr="00D2349F" w:rsidRDefault="00691F6C" w:rsidP="00145F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691F6C" w:rsidRPr="002A42D8" w14:paraId="21338529" w14:textId="77777777" w:rsidTr="00145F0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04CC015" w14:textId="77777777" w:rsidR="00691F6C" w:rsidRPr="00D2349F" w:rsidRDefault="00691F6C" w:rsidP="00145F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1A0D3" w14:textId="77777777" w:rsidR="00691F6C" w:rsidRDefault="00691F6C" w:rsidP="00145F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70DA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r w:rsidRPr="00B70DAE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ประเภท</w:t>
            </w:r>
            <w:r w:rsidRPr="00B70DA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i </w:t>
            </w:r>
          </w:p>
        </w:tc>
      </w:tr>
      <w:tr w:rsidR="00691F6C" w:rsidRPr="00D2349F" w14:paraId="1042D1C0" w14:textId="77777777" w:rsidTr="00145F0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0884CD0" w14:textId="77777777" w:rsidR="00691F6C" w:rsidRPr="00D2349F" w:rsidRDefault="00691F6C" w:rsidP="00145F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79604" w14:textId="77777777" w:rsidR="00691F6C" w:rsidRPr="00D2349F" w:rsidRDefault="00691F6C" w:rsidP="00145F0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70DA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 w:rsidRPr="00B70DAE"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70BAEE33" w14:textId="77777777" w:rsidR="00691F6C" w:rsidRPr="00FC0763" w:rsidRDefault="00691F6C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7"/>
        <w:gridCol w:w="7694"/>
      </w:tblGrid>
      <w:tr w:rsidR="00A06183" w:rsidRPr="00BA55FB" w14:paraId="50534C9B" w14:textId="77777777" w:rsidTr="00206D05">
        <w:tc>
          <w:tcPr>
            <w:tcW w:w="1407" w:type="dxa"/>
            <w:shd w:val="clear" w:color="auto" w:fill="B8CCE4"/>
          </w:tcPr>
          <w:p w14:paraId="28268F0D" w14:textId="77777777" w:rsidR="00A06183" w:rsidRPr="008F2463" w:rsidRDefault="00A06183" w:rsidP="00B842F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94" w:type="dxa"/>
          </w:tcPr>
          <w:p w14:paraId="6A4ABD76" w14:textId="57CC5115" w:rsidR="00A06183" w:rsidRPr="00376BDE" w:rsidRDefault="00A06183" w:rsidP="00B842F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376BD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NCV</w:t>
            </w:r>
            <w:r w:rsidR="00511A80" w:rsidRPr="00511A80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i</w:t>
            </w:r>
          </w:p>
        </w:tc>
      </w:tr>
      <w:tr w:rsidR="00066BF9" w:rsidRPr="00BA55FB" w14:paraId="7AD614ED" w14:textId="77777777" w:rsidTr="00206D05">
        <w:tc>
          <w:tcPr>
            <w:tcW w:w="1407" w:type="dxa"/>
            <w:shd w:val="clear" w:color="auto" w:fill="B8CCE4"/>
          </w:tcPr>
          <w:p w14:paraId="26AEB000" w14:textId="77777777" w:rsidR="00066BF9" w:rsidRPr="008F2463" w:rsidRDefault="00066BF9" w:rsidP="00066BF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94" w:type="dxa"/>
          </w:tcPr>
          <w:p w14:paraId="16A2B3BD" w14:textId="5BB577FA" w:rsidR="00066BF9" w:rsidRPr="00376BDE" w:rsidRDefault="00066BF9" w:rsidP="00066BF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ื้อเพลิงฟอสซิลประเภท </w:t>
            </w:r>
            <w:r>
              <w:rPr>
                <w:rFonts w:ascii="Browallia New" w:hAnsi="Browallia New" w:cs="Browallia New"/>
                <w:sz w:val="28"/>
                <w:szCs w:val="28"/>
              </w:rPr>
              <w:t>i</w:t>
            </w:r>
          </w:p>
        </w:tc>
      </w:tr>
      <w:tr w:rsidR="00066BF9" w:rsidRPr="00BA55FB" w14:paraId="457E2A1D" w14:textId="77777777" w:rsidTr="00206D05">
        <w:tc>
          <w:tcPr>
            <w:tcW w:w="1407" w:type="dxa"/>
            <w:shd w:val="clear" w:color="auto" w:fill="B8CCE4"/>
          </w:tcPr>
          <w:p w14:paraId="01EDBBF1" w14:textId="77777777" w:rsidR="00066BF9" w:rsidRPr="008F2463" w:rsidRDefault="00066BF9" w:rsidP="00066BF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94" w:type="dxa"/>
          </w:tcPr>
          <w:p w14:paraId="7734572D" w14:textId="77777777" w:rsidR="00066BF9" w:rsidRDefault="00066BF9" w:rsidP="00066BF9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ของเชื้อเพลิงฟอสซิลที่ระบุในใบแจ้งหนี้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2E0160E5" w14:textId="77777777" w:rsidR="00066BF9" w:rsidRPr="008F2463" w:rsidRDefault="00066BF9" w:rsidP="00066BF9">
            <w:pPr>
              <w:tabs>
                <w:tab w:val="left" w:pos="1210"/>
              </w:tabs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ตรวจวัด</w:t>
            </w:r>
          </w:p>
          <w:p w14:paraId="184FB923" w14:textId="6C14418B" w:rsidR="00066BF9" w:rsidRPr="00376BDE" w:rsidRDefault="00066BF9" w:rsidP="00066BF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</w:t>
            </w:r>
            <w:r w:rsidR="00B47E1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  <w:tr w:rsidR="00066BF9" w:rsidRPr="00BA55FB" w14:paraId="703D2E54" w14:textId="77777777" w:rsidTr="00206D05">
        <w:tc>
          <w:tcPr>
            <w:tcW w:w="1407" w:type="dxa"/>
            <w:shd w:val="clear" w:color="auto" w:fill="B8CCE4"/>
          </w:tcPr>
          <w:p w14:paraId="1422866F" w14:textId="77777777" w:rsidR="00066BF9" w:rsidRPr="008F2463" w:rsidRDefault="00066BF9" w:rsidP="00066BF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94" w:type="dxa"/>
          </w:tcPr>
          <w:p w14:paraId="66B2B100" w14:textId="66DE411D" w:rsidR="00066BF9" w:rsidRPr="00376BDE" w:rsidRDefault="00066BF9" w:rsidP="00066BF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8F2463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ื้อเพลิงฟอสซิลชนิ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</w:tbl>
    <w:p w14:paraId="0DFC8BE4" w14:textId="77777777" w:rsidR="0022058C" w:rsidRDefault="0022058C" w:rsidP="0022058C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206D05" w:rsidRPr="00002F30" w14:paraId="250BD2C0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1BDDDF1" w14:textId="77777777" w:rsidR="00206D05" w:rsidRPr="00002F30" w:rsidRDefault="00206D05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80605" w14:textId="77777777" w:rsidR="00206D05" w:rsidRPr="00002F30" w:rsidRDefault="00206D05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sym w:font="Symbol" w:char="F068"/>
            </w:r>
            <w:r w:rsidRPr="00002F3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</w:p>
        </w:tc>
      </w:tr>
      <w:tr w:rsidR="00206D05" w:rsidRPr="00002F30" w14:paraId="596ABC53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1A0CD91" w14:textId="77777777" w:rsidR="00206D05" w:rsidRPr="00002F30" w:rsidRDefault="00206D05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07E6" w14:textId="77777777" w:rsidR="00206D05" w:rsidRPr="00002F30" w:rsidRDefault="00206D05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มีหน่วย</w:t>
            </w:r>
          </w:p>
        </w:tc>
      </w:tr>
      <w:tr w:rsidR="00206D05" w:rsidRPr="00002F30" w14:paraId="711B5ADC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EC797B6" w14:textId="77777777" w:rsidR="00206D05" w:rsidRPr="00002F30" w:rsidRDefault="00206D05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41FF8" w14:textId="77777777" w:rsidR="00206D05" w:rsidRPr="00002F30" w:rsidRDefault="00206D05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80617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ประสิทธิภาพเฉลี่ย</w:t>
            </w:r>
            <w:r w:rsidRPr="00880617">
              <w:rPr>
                <w:rFonts w:ascii="Browallia New" w:hAnsi="Browallia New" w:cs="Browallia New"/>
                <w:sz w:val="28"/>
                <w:szCs w:val="28"/>
                <w:cs/>
              </w:rPr>
              <w:t>ของ</w:t>
            </w:r>
            <w:r w:rsidRPr="00880617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ในกรณีฐาน</w:t>
            </w:r>
          </w:p>
        </w:tc>
      </w:tr>
      <w:tr w:rsidR="00206D05" w:rsidRPr="00002F30" w14:paraId="4554D0F4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179AE2C" w14:textId="77777777" w:rsidR="00206D05" w:rsidRPr="00002F30" w:rsidRDefault="00206D05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9863" w14:textId="77777777" w:rsidR="00206D05" w:rsidRPr="008F2463" w:rsidRDefault="00206D05" w:rsidP="00DA36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การทำงานสูงสุดที่วัดได้ในช่วงสภาวะการทำงานทั้งหมดของ</w:t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</w:t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ที่มีคุณลักษณะ</w:t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ียว</w:t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กัน</w:t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ใช้เชื้อเพลิงก๊าซธรรมชาติ</w:t>
            </w:r>
          </w:p>
          <w:p w14:paraId="61B1F5F7" w14:textId="77777777" w:rsidR="00206D05" w:rsidRDefault="00206D05" w:rsidP="00DA36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ค่าประสิทธิภาพสูงสุดของผู้ผลิต</w:t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</w:t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ตั้งแต่สองรายขึ้นไปสำหรับ</w:t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ผลิตความร้อน</w:t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ที่มีคุณลักษณะ</w:t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ียว</w:t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กัน โดย</w:t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เชื้อเพลิงก๊าซธรรมชาติ</w:t>
            </w:r>
          </w:p>
          <w:p w14:paraId="0335E312" w14:textId="77777777" w:rsidR="00206D05" w:rsidRPr="00002F30" w:rsidRDefault="00206D05" w:rsidP="00DA36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 w:rsidRPr="00280DBB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ค่า</w:t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เริ่มต้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ท่ากับ</w:t>
            </w:r>
            <w:r w:rsidRPr="00280DB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80DBB">
              <w:rPr>
                <w:rFonts w:ascii="Browallia New" w:hAnsi="Browallia New" w:cs="Browallia New"/>
                <w:sz w:val="28"/>
                <w:szCs w:val="28"/>
              </w:rPr>
              <w:t>1</w:t>
            </w:r>
          </w:p>
        </w:tc>
      </w:tr>
      <w:tr w:rsidR="00206D05" w:rsidRPr="00002F30" w14:paraId="4840B454" w14:textId="77777777" w:rsidTr="00DA363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1E0E8F2" w14:textId="77777777" w:rsidR="00206D05" w:rsidRPr="00002F30" w:rsidRDefault="00206D05" w:rsidP="00DA36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587A0" w14:textId="77777777" w:rsidR="00206D05" w:rsidRPr="008F2463" w:rsidRDefault="00206D05" w:rsidP="00DA36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มีค่าอยู่ระหว่า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0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ถึ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1</w:t>
            </w:r>
          </w:p>
        </w:tc>
      </w:tr>
    </w:tbl>
    <w:p w14:paraId="5FB7E4B4" w14:textId="77777777" w:rsidR="007B5DEA" w:rsidRDefault="007B5DEA" w:rsidP="002205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0C4835" w:rsidRPr="00002F30" w14:paraId="5298EC56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F4E3793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6EC6E" w14:textId="2411F4BD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m</w:t>
            </w:r>
          </w:p>
        </w:tc>
      </w:tr>
      <w:tr w:rsidR="000C4835" w:rsidRPr="00002F30" w14:paraId="5FFD1738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FAF77CF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40E81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มีหน่วย</w:t>
            </w:r>
          </w:p>
        </w:tc>
      </w:tr>
      <w:tr w:rsidR="000C4835" w:rsidRPr="00002F30" w14:paraId="52360809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B70AD91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F4E91" w14:textId="0A64DAFA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C483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ัดส่วนของโมลของไฮโดรคาร์บอนประเภท </w:t>
            </w:r>
            <w:r w:rsidRPr="000C4835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0C4835">
              <w:rPr>
                <w:rFonts w:ascii="Browallia New" w:hAnsi="Browallia New" w:cs="Browallia New"/>
                <w:sz w:val="28"/>
                <w:szCs w:val="28"/>
                <w:cs/>
              </w:rPr>
              <w:t>ในก๊าซธรรมชาติ</w:t>
            </w:r>
          </w:p>
        </w:tc>
      </w:tr>
      <w:tr w:rsidR="000C4835" w:rsidRPr="00002F30" w14:paraId="6F3DB195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DDF28BE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C1E40" w14:textId="47F34F90" w:rsidR="005F7E3D" w:rsidRPr="008F2463" w:rsidRDefault="005F7E3D" w:rsidP="005F7E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จากผู้จำหน่าย</w:t>
            </w:r>
          </w:p>
          <w:p w14:paraId="190BA821" w14:textId="3BD9D145" w:rsidR="000C4835" w:rsidRPr="00002F30" w:rsidRDefault="005F7E3D" w:rsidP="005F7E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  <w:r w:rsidR="0070369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ได้รับรอง</w:t>
            </w:r>
          </w:p>
        </w:tc>
      </w:tr>
    </w:tbl>
    <w:p w14:paraId="0AF4E051" w14:textId="77777777" w:rsidR="000C4835" w:rsidRDefault="000C4835" w:rsidP="002205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0C4835" w:rsidRPr="00002F30" w14:paraId="7CADB600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F22061C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1155E" w14:textId="0964B989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n</w:t>
            </w:r>
          </w:p>
        </w:tc>
      </w:tr>
      <w:tr w:rsidR="000C4835" w:rsidRPr="00002F30" w14:paraId="06E9C679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F2C0BC5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6274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มีหน่วย</w:t>
            </w:r>
          </w:p>
        </w:tc>
      </w:tr>
      <w:tr w:rsidR="000C4835" w:rsidRPr="00002F30" w14:paraId="1F16A788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16FCAA0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D3E95" w14:textId="2A7610ED" w:rsidR="000C4835" w:rsidRPr="000C4835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C483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ำนวนอะตอมของคาร์บอนที่ประกอบในโมเลกุลของไฮโดรคาร์บอนประเภท </w:t>
            </w:r>
            <w:r w:rsidRPr="000C4835">
              <w:rPr>
                <w:rFonts w:ascii="Browallia New" w:hAnsi="Browallia New" w:cs="Browallia New"/>
                <w:sz w:val="28"/>
                <w:szCs w:val="28"/>
              </w:rPr>
              <w:t>i</w:t>
            </w:r>
          </w:p>
        </w:tc>
      </w:tr>
      <w:tr w:rsidR="005F7E3D" w:rsidRPr="00002F30" w14:paraId="00247DCA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25D83C" w14:textId="77777777" w:rsidR="005F7E3D" w:rsidRPr="00002F30" w:rsidRDefault="005F7E3D" w:rsidP="005F7E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C9391" w14:textId="6009B10E" w:rsidR="005F7E3D" w:rsidRPr="008F2463" w:rsidRDefault="005F7E3D" w:rsidP="005F7E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จากผู้จำหน่าย</w:t>
            </w:r>
            <w:r w:rsidR="009C4D4F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ธรรมชาติ</w:t>
            </w:r>
          </w:p>
          <w:p w14:paraId="1DE548BF" w14:textId="6C85C0FD" w:rsidR="005F7E3D" w:rsidRPr="00002F30" w:rsidRDefault="005F7E3D" w:rsidP="005F7E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  <w:r w:rsidR="0070369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ได้รับรอง</w:t>
            </w:r>
          </w:p>
        </w:tc>
      </w:tr>
    </w:tbl>
    <w:p w14:paraId="44DE4C4D" w14:textId="77777777" w:rsidR="000C4835" w:rsidRDefault="000C4835" w:rsidP="002205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0C4835" w:rsidRPr="00002F30" w14:paraId="74D235CF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FC451B1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EE98A" w14:textId="222C91B6" w:rsidR="000C4835" w:rsidRPr="00581BC5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</w:rPr>
              <w:t>MW</w:t>
            </w:r>
            <w:r w:rsidRPr="00581B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G</w:t>
            </w:r>
          </w:p>
        </w:tc>
      </w:tr>
      <w:tr w:rsidR="000C4835" w:rsidRPr="00002F30" w14:paraId="13D29C65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F674EDE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98079" w14:textId="2B37D0D4" w:rsidR="000C4835" w:rsidRPr="00581BC5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</w:rPr>
              <w:t>kg/kmol</w:t>
            </w:r>
          </w:p>
        </w:tc>
      </w:tr>
      <w:tr w:rsidR="000C4835" w:rsidRPr="00002F30" w14:paraId="3A5E2292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C67AAD" w14:textId="77777777" w:rsidR="000C4835" w:rsidRPr="00002F30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D0A3B" w14:textId="39C02CB1" w:rsidR="000C4835" w:rsidRPr="00581BC5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81BC5">
              <w:rPr>
                <w:rFonts w:ascii="Browallia New" w:hAnsi="Browallia New" w:cs="Browallia New" w:hint="cs"/>
                <w:sz w:val="28"/>
                <w:szCs w:val="28"/>
                <w:cs/>
              </w:rPr>
              <w:t>มวลโมเลกุลของก๊าซธรรมชาติ</w:t>
            </w:r>
          </w:p>
        </w:tc>
      </w:tr>
      <w:tr w:rsidR="005F7E3D" w:rsidRPr="00002F30" w14:paraId="3601E82C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8610A2A" w14:textId="77777777" w:rsidR="005F7E3D" w:rsidRPr="00002F30" w:rsidRDefault="005F7E3D" w:rsidP="005F7E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56A73" w14:textId="77777777" w:rsidR="005F7E3D" w:rsidRPr="008F2463" w:rsidRDefault="005F7E3D" w:rsidP="005F7E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จากผู้จำหน่าย</w:t>
            </w:r>
          </w:p>
          <w:p w14:paraId="4DCFBFE7" w14:textId="23015EF3" w:rsidR="005F7E3D" w:rsidRPr="00002F30" w:rsidRDefault="005F7E3D" w:rsidP="005F7E3D">
            <w:pPr>
              <w:spacing w:before="0" w:after="0" w:line="240" w:lineRule="auto"/>
              <w:ind w:left="1192" w:hanging="1192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  <w:r w:rsidR="0070369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ได้รับรอง</w:t>
            </w:r>
          </w:p>
        </w:tc>
      </w:tr>
    </w:tbl>
    <w:p w14:paraId="169AE9D3" w14:textId="77777777" w:rsidR="000C4835" w:rsidRDefault="000C4835" w:rsidP="002205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581BC5" w:rsidRPr="00581BC5" w14:paraId="008474D4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07C5D47" w14:textId="77777777" w:rsidR="000C4835" w:rsidRPr="00581BC5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32BCF" w14:textId="6D1A5D41" w:rsidR="000C4835" w:rsidRPr="00581BC5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</w:rPr>
              <w:t>MW</w:t>
            </w:r>
            <w:r w:rsidRPr="00581B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</w:t>
            </w:r>
          </w:p>
        </w:tc>
      </w:tr>
      <w:tr w:rsidR="00581BC5" w:rsidRPr="00581BC5" w14:paraId="07E44DBF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48292AC" w14:textId="77777777" w:rsidR="000C4835" w:rsidRPr="00581BC5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1D063" w14:textId="2FF5A8A7" w:rsidR="000C4835" w:rsidRPr="00581BC5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</w:rPr>
              <w:t>kg/kmol</w:t>
            </w:r>
          </w:p>
        </w:tc>
      </w:tr>
      <w:tr w:rsidR="00581BC5" w:rsidRPr="00581BC5" w14:paraId="73B7B056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C873B74" w14:textId="77777777" w:rsidR="000C4835" w:rsidRPr="00581BC5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0AB47" w14:textId="37CE58C6" w:rsidR="000C4835" w:rsidRPr="005F7E3D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81BC5">
              <w:rPr>
                <w:rFonts w:ascii="Browallia New" w:hAnsi="Browallia New" w:cs="Browallia New" w:hint="cs"/>
                <w:sz w:val="28"/>
                <w:szCs w:val="28"/>
                <w:cs/>
              </w:rPr>
              <w:t>มวลโมเลกุลของ</w:t>
            </w:r>
            <w:r w:rsidRPr="00581BC5">
              <w:rPr>
                <w:rFonts w:ascii="Browallia New" w:hAnsi="Browallia New" w:cs="Browallia New"/>
                <w:sz w:val="28"/>
                <w:szCs w:val="28"/>
              </w:rPr>
              <w:t xml:space="preserve"> CO</w:t>
            </w:r>
            <w:r w:rsidRPr="00581B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5F7E3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5F7E3D">
              <w:rPr>
                <w:rFonts w:ascii="Browallia New" w:hAnsi="Browallia New" w:cs="Browallia New"/>
                <w:sz w:val="28"/>
                <w:szCs w:val="28"/>
              </w:rPr>
              <w:t>(default 44)</w:t>
            </w:r>
          </w:p>
        </w:tc>
      </w:tr>
      <w:tr w:rsidR="00581BC5" w:rsidRPr="00581BC5" w14:paraId="20111FF7" w14:textId="77777777" w:rsidTr="00932444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8F4C282" w14:textId="77777777" w:rsidR="000C4835" w:rsidRPr="00581BC5" w:rsidRDefault="000C4835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6EB64" w14:textId="37EBB326" w:rsidR="000C4835" w:rsidRPr="005F7E3D" w:rsidRDefault="005F7E3D" w:rsidP="005F7E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F7E3D">
              <w:rPr>
                <w:rFonts w:ascii="Browallia New" w:hAnsi="Browallia New" w:cs="Browallia New"/>
                <w:sz w:val="28"/>
                <w:szCs w:val="28"/>
              </w:rPr>
              <w:t xml:space="preserve">AMS-III.AC.: Electricity and/or heat generation using fuel cell </w:t>
            </w:r>
          </w:p>
        </w:tc>
      </w:tr>
    </w:tbl>
    <w:p w14:paraId="3583CB4B" w14:textId="77777777" w:rsidR="000C4835" w:rsidRDefault="000C4835" w:rsidP="002205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p w14:paraId="104B1BE3" w14:textId="17A20DA2" w:rsidR="0022058C" w:rsidRPr="00DB63BE" w:rsidRDefault="0001084D" w:rsidP="00DB63BE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8.2 </w:t>
      </w:r>
      <w:r w:rsidR="0022058C" w:rsidRPr="00DB63BE">
        <w:rPr>
          <w:rFonts w:ascii="Browallia New" w:hAnsi="Browallia New" w:cs="Browallia New"/>
          <w:b/>
          <w:bCs/>
          <w:cs/>
        </w:rPr>
        <w:t>พารามิเตอร์ที่ต้อง</w:t>
      </w:r>
      <w:r w:rsidR="0022058C" w:rsidRPr="00DB63BE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6"/>
        <w:gridCol w:w="7518"/>
      </w:tblGrid>
      <w:tr w:rsidR="00511A80" w:rsidRPr="00AF2540" w14:paraId="14C84559" w14:textId="77777777" w:rsidTr="00B9157C">
        <w:tc>
          <w:tcPr>
            <w:tcW w:w="1560" w:type="dxa"/>
            <w:shd w:val="clear" w:color="auto" w:fill="92CDDC"/>
          </w:tcPr>
          <w:p w14:paraId="21A85FA2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</w:tcPr>
          <w:p w14:paraId="536996BA" w14:textId="44599D19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="00DB63B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  <w:r w:rsidRPr="00AF254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511A80" w:rsidRPr="00AF2540" w14:paraId="265D9E5E" w14:textId="77777777" w:rsidTr="00B9157C">
        <w:tc>
          <w:tcPr>
            <w:tcW w:w="1560" w:type="dxa"/>
            <w:shd w:val="clear" w:color="auto" w:fill="92CDDC"/>
          </w:tcPr>
          <w:p w14:paraId="621930C3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</w:tcPr>
          <w:p w14:paraId="7B7082FA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</w:rPr>
              <w:t>kWh/year</w:t>
            </w:r>
          </w:p>
        </w:tc>
      </w:tr>
      <w:tr w:rsidR="00511A80" w:rsidRPr="00AF2540" w14:paraId="1F933229" w14:textId="77777777" w:rsidTr="00B9157C">
        <w:tc>
          <w:tcPr>
            <w:tcW w:w="1560" w:type="dxa"/>
            <w:shd w:val="clear" w:color="auto" w:fill="92CDDC"/>
          </w:tcPr>
          <w:p w14:paraId="70914533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</w:tcPr>
          <w:p w14:paraId="1018B98E" w14:textId="4B7AD139" w:rsidR="00511A80" w:rsidRPr="00AF2540" w:rsidRDefault="00701A1F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5190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ไฟฟ้าที่ผลิตได้เพื่อใช้เองหรือจำหน่ายให้แก่ผู้ใช้ไฟฟ้าจากการดำเนินโครงการ ในปี </w:t>
            </w:r>
            <w:r w:rsidRPr="00151908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11A80" w:rsidRPr="00AF2540" w14:paraId="2B2271AB" w14:textId="77777777" w:rsidTr="00B9157C">
        <w:tc>
          <w:tcPr>
            <w:tcW w:w="1560" w:type="dxa"/>
            <w:shd w:val="clear" w:color="auto" w:fill="92CDDC"/>
          </w:tcPr>
          <w:p w14:paraId="6CF823DC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</w:tcPr>
          <w:p w14:paraId="0684AE61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511A80" w:rsidRPr="00AF2540" w14:paraId="312FCFEF" w14:textId="77777777" w:rsidTr="00B9157C">
        <w:tc>
          <w:tcPr>
            <w:tcW w:w="1560" w:type="dxa"/>
            <w:shd w:val="clear" w:color="auto" w:fill="92CDDC"/>
          </w:tcPr>
          <w:p w14:paraId="636F69F6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</w:tcPr>
          <w:p w14:paraId="0A210E57" w14:textId="7855532C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</w:tc>
      </w:tr>
    </w:tbl>
    <w:p w14:paraId="53A7E674" w14:textId="77777777" w:rsidR="00511A80" w:rsidRPr="00701A1F" w:rsidRDefault="00511A80" w:rsidP="00701A1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6"/>
        <w:gridCol w:w="7518"/>
      </w:tblGrid>
      <w:tr w:rsidR="00511A80" w:rsidRPr="00AF2540" w14:paraId="3E5B37AE" w14:textId="77777777" w:rsidTr="00B9157C">
        <w:tc>
          <w:tcPr>
            <w:tcW w:w="1560" w:type="dxa"/>
            <w:shd w:val="clear" w:color="auto" w:fill="92CDDC"/>
          </w:tcPr>
          <w:p w14:paraId="6B40E434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vAlign w:val="center"/>
          </w:tcPr>
          <w:p w14:paraId="337F8698" w14:textId="13A60CAB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AF254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701A1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 w:rsidRPr="00AF254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="00701A1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  <w:r w:rsidRPr="00AF254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511A80" w:rsidRPr="00AF2540" w14:paraId="3C14BFA1" w14:textId="77777777" w:rsidTr="00B9157C">
        <w:tc>
          <w:tcPr>
            <w:tcW w:w="1560" w:type="dxa"/>
            <w:shd w:val="clear" w:color="auto" w:fill="92CDDC"/>
          </w:tcPr>
          <w:p w14:paraId="4C73EC78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vAlign w:val="center"/>
          </w:tcPr>
          <w:p w14:paraId="1643A4C4" w14:textId="77777777" w:rsidR="00511A80" w:rsidRPr="00AF254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AF254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C32A50" w:rsidRPr="00AF2540" w14:paraId="787AC085" w14:textId="77777777" w:rsidTr="00B9157C">
        <w:tc>
          <w:tcPr>
            <w:tcW w:w="1560" w:type="dxa"/>
            <w:shd w:val="clear" w:color="auto" w:fill="92CDDC"/>
          </w:tcPr>
          <w:p w14:paraId="030867D2" w14:textId="77777777" w:rsidR="00C32A50" w:rsidRPr="00AF2540" w:rsidRDefault="00C32A50" w:rsidP="00C32A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vAlign w:val="center"/>
          </w:tcPr>
          <w:p w14:paraId="74839F14" w14:textId="1523720C" w:rsidR="00C32A50" w:rsidRPr="00AF2540" w:rsidRDefault="00C32A50" w:rsidP="00C32A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46A42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</w:t>
            </w:r>
            <w:r w:rsidRPr="00646A42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สายส่งสำหรับผู้ใช้</w:t>
            </w:r>
            <w:r w:rsidRPr="00646A42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646A4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Pr="00646A42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C32A50" w:rsidRPr="00AF2540" w14:paraId="6A1C7EF9" w14:textId="77777777" w:rsidTr="00B9157C">
        <w:tc>
          <w:tcPr>
            <w:tcW w:w="1560" w:type="dxa"/>
            <w:shd w:val="clear" w:color="auto" w:fill="92CDDC"/>
          </w:tcPr>
          <w:p w14:paraId="1838A1A2" w14:textId="77777777" w:rsidR="00C32A50" w:rsidRPr="00AF2540" w:rsidRDefault="00C32A50" w:rsidP="00C32A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vAlign w:val="center"/>
          </w:tcPr>
          <w:p w14:paraId="69DED62D" w14:textId="77777777" w:rsidR="00C32A50" w:rsidRDefault="00C32A50" w:rsidP="00C32A50">
            <w:pPr>
              <w:tabs>
                <w:tab w:val="left" w:pos="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C57B6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  <w:lang w:val="en-SG"/>
              </w:rPr>
              <w:t>กรณี</w:t>
            </w:r>
            <w:r w:rsidRPr="00DC57B6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ที่ใช้ไฟฟ้าจากระบบสาย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ช้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ข้อมูลจากรายงาน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การใช้ไฟฟ้า (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  <w:p w14:paraId="4F9D8C4E" w14:textId="24CB767C" w:rsidR="00C32A50" w:rsidRPr="00AF2540" w:rsidRDefault="00C32A50" w:rsidP="00C32A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22CD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กรณีที่ใช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้</w:t>
            </w:r>
            <w:r w:rsidRPr="00222CDC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ไฟฟ้าจากผู้ผลิตอื่นๆ</w:t>
            </w:r>
            <w:r w:rsidRPr="0084209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การ</w:t>
            </w:r>
            <w:r w:rsidRPr="0084209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ตาม 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T-VER-</w:t>
            </w:r>
            <w:r>
              <w:rPr>
                <w:rFonts w:ascii="Browallia New" w:hAnsi="Browallia New" w:cs="Browallia New"/>
                <w:sz w:val="28"/>
                <w:szCs w:val="28"/>
              </w:rPr>
              <w:t>S-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TOOL-</w:t>
            </w:r>
            <w:r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-01</w:t>
            </w:r>
            <w:r w:rsidRPr="0084209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ฉบับล่าสุด</w:t>
            </w:r>
          </w:p>
        </w:tc>
      </w:tr>
      <w:tr w:rsidR="00C32A50" w:rsidRPr="00AF2540" w14:paraId="30D305C4" w14:textId="77777777" w:rsidTr="00B9157C">
        <w:tc>
          <w:tcPr>
            <w:tcW w:w="1560" w:type="dxa"/>
            <w:shd w:val="clear" w:color="auto" w:fill="92CDDC"/>
          </w:tcPr>
          <w:p w14:paraId="62401336" w14:textId="77777777" w:rsidR="00C32A50" w:rsidRPr="00AF2540" w:rsidRDefault="00C32A50" w:rsidP="00C32A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AF254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vAlign w:val="center"/>
          </w:tcPr>
          <w:p w14:paraId="3E78EF70" w14:textId="77777777" w:rsidR="00C32A50" w:rsidRPr="00CE1D2B" w:rsidRDefault="00C32A50" w:rsidP="00C32A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408671EE" w14:textId="77777777" w:rsidR="00C32A50" w:rsidRDefault="00C32A50" w:rsidP="00C32A50">
            <w:pPr>
              <w:numPr>
                <w:ilvl w:val="0"/>
                <w:numId w:val="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20EDB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320EDB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ไฟฟ้าจากระบบสาย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00CD93ED" w14:textId="77777777" w:rsidR="00C32A50" w:rsidRPr="00EA7049" w:rsidRDefault="00C32A50" w:rsidP="00C32A50">
            <w:pPr>
              <w:numPr>
                <w:ilvl w:val="0"/>
                <w:numId w:val="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EA7049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ไฟฟ้าจาก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ู้ผลิตอื่นๆ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ำนวณค่า </w:t>
            </w:r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EA704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ม 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T-VER-</w:t>
            </w:r>
            <w:r>
              <w:rPr>
                <w:rFonts w:ascii="Browallia New" w:hAnsi="Browallia New" w:cs="Browallia New"/>
                <w:sz w:val="28"/>
                <w:szCs w:val="28"/>
              </w:rPr>
              <w:t>S-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TOOL-</w:t>
            </w:r>
            <w:r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-01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EA7049">
              <w:rPr>
                <w:rFonts w:ascii="Browallia New" w:hAnsi="Browallia New" w:cs="Browallia New"/>
                <w:sz w:val="28"/>
                <w:szCs w:val="28"/>
                <w:cs/>
              </w:rPr>
              <w:t>ฉบับล่าสุ</w:t>
            </w:r>
            <w:r w:rsidRPr="00EA7049">
              <w:rPr>
                <w:rFonts w:ascii="Browallia New" w:hAnsi="Browallia New" w:cs="Browallia New" w:hint="cs"/>
                <w:sz w:val="28"/>
                <w:szCs w:val="28"/>
                <w:cs/>
              </w:rPr>
              <w:t>ด</w:t>
            </w:r>
          </w:p>
          <w:p w14:paraId="69B0A41E" w14:textId="77777777" w:rsidR="00C32A50" w:rsidRPr="00CE1D2B" w:rsidRDefault="00C32A50" w:rsidP="00C32A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4495DB11" w14:textId="77777777" w:rsidR="00070107" w:rsidRPr="00070107" w:rsidRDefault="00C32A50" w:rsidP="00070107">
            <w:pPr>
              <w:numPr>
                <w:ilvl w:val="0"/>
                <w:numId w:val="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320EDB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320EDB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ไฟฟ้าจากระบบสาย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ห้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  <w:p w14:paraId="707E1AB2" w14:textId="44CE9779" w:rsidR="00C32A50" w:rsidRPr="00AF2540" w:rsidRDefault="00C32A50" w:rsidP="00070107">
            <w:pPr>
              <w:numPr>
                <w:ilvl w:val="0"/>
                <w:numId w:val="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320EDB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320EDB">
              <w:rPr>
                <w:rFonts w:ascii="Browallia New" w:hAnsi="Browallia New" w:cs="Browallia New"/>
                <w:sz w:val="28"/>
                <w:szCs w:val="28"/>
                <w:cs/>
              </w:rPr>
              <w:t>ที่ใช้ไฟฟ้า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ู้ผลิตอื่นๆ ให้คำนวณ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 </w:t>
            </w:r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,PJ</w:t>
            </w:r>
            <w:r w:rsidRPr="00BB7AB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CE1D2B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ตาม 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T-VER-</w:t>
            </w:r>
            <w:r>
              <w:rPr>
                <w:rFonts w:ascii="Browallia New" w:hAnsi="Browallia New" w:cs="Browallia New"/>
                <w:sz w:val="28"/>
                <w:szCs w:val="28"/>
              </w:rPr>
              <w:t>S-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TOOL-</w:t>
            </w:r>
            <w:r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Pr="00AF2540">
              <w:rPr>
                <w:rFonts w:ascii="Browallia New" w:hAnsi="Browallia New" w:cs="Browallia New"/>
                <w:sz w:val="28"/>
                <w:szCs w:val="28"/>
              </w:rPr>
              <w:t>-01</w:t>
            </w:r>
            <w:r w:rsidRPr="00AF254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 xml:space="preserve"> </w:t>
            </w:r>
            <w:r w:rsidRPr="00842094">
              <w:rPr>
                <w:rFonts w:ascii="Browallia New" w:hAnsi="Browallia New" w:cs="Browallia New"/>
                <w:sz w:val="28"/>
                <w:szCs w:val="28"/>
                <w:cs/>
              </w:rPr>
              <w:t>ฉบับล่าสุ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ด</w:t>
            </w:r>
          </w:p>
        </w:tc>
      </w:tr>
    </w:tbl>
    <w:p w14:paraId="2A9107A5" w14:textId="77777777" w:rsidR="00511A80" w:rsidRPr="000B4164" w:rsidRDefault="00511A80" w:rsidP="000B416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6"/>
        <w:gridCol w:w="7518"/>
      </w:tblGrid>
      <w:tr w:rsidR="00511A80" w:rsidRPr="00325860" w14:paraId="5C61FF53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8DF1DCF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75202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HG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</w:p>
        </w:tc>
      </w:tr>
      <w:tr w:rsidR="00511A80" w:rsidRPr="00325860" w14:paraId="4544EE61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68D02DF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F82E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MJ/year</w:t>
            </w:r>
          </w:p>
        </w:tc>
      </w:tr>
      <w:tr w:rsidR="000B4164" w:rsidRPr="00325860" w14:paraId="032634D7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079C7C6" w14:textId="77777777" w:rsidR="000B4164" w:rsidRPr="00325860" w:rsidRDefault="000B4164" w:rsidP="000B41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A3CF" w14:textId="13482380" w:rsidR="000B4164" w:rsidRPr="00325860" w:rsidRDefault="000B4164" w:rsidP="000B41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Pr="00002F3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ร้อนที่ผลิตได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ุทธิ</w:t>
            </w:r>
            <w:r w:rsidRPr="00002F3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จากการดำเนินโครงการ ในปี </w:t>
            </w:r>
            <w:r w:rsidRPr="00002F3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B4164" w:rsidRPr="00325860" w14:paraId="7CFB9D67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BC5C59D" w14:textId="77777777" w:rsidR="000B4164" w:rsidRPr="00325860" w:rsidRDefault="000B4164" w:rsidP="000B41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B0A02" w14:textId="35A169BB" w:rsidR="000B4164" w:rsidRPr="00325860" w:rsidRDefault="000B4164" w:rsidP="000B41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F2463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รายงานการตรวจวัด</w:t>
            </w: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ปริมาณความร้อน</w:t>
            </w:r>
          </w:p>
        </w:tc>
      </w:tr>
      <w:tr w:rsidR="000B4164" w:rsidRPr="00325860" w14:paraId="2B9DB962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BD27ED7" w14:textId="77777777" w:rsidR="000B4164" w:rsidRPr="00325860" w:rsidRDefault="000B4164" w:rsidP="000B416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57C42" w14:textId="77777777" w:rsidR="000B4164" w:rsidRDefault="000B4164" w:rsidP="000B4164">
            <w:pPr>
              <w:numPr>
                <w:ilvl w:val="0"/>
                <w:numId w:val="6"/>
              </w:numPr>
              <w:spacing w:before="0" w:after="0" w:line="240" w:lineRule="auto"/>
              <w:ind w:left="315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พารามิเตอร์ที่ใช้ในการคำนวณพลังงานความร้อน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แก่ อัตราการไหล ความดัน อุณหภูมิ โดย</w:t>
            </w:r>
            <w:r w:rsidRPr="00831CD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วิธีการตรวจวัดทางวิศวกรรม </w:t>
            </w:r>
            <w:r w:rsidRPr="003F554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ต่อเนื่องตลอดช่วงของการติดตามผล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Pr="003F554F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ข้อมูลที่มีความละเอียดเป็นรายเดือน</w:t>
            </w:r>
          </w:p>
          <w:p w14:paraId="3558D2DA" w14:textId="01C9C209" w:rsidR="000B4164" w:rsidRPr="00325860" w:rsidRDefault="000B4164" w:rsidP="000B4164">
            <w:pPr>
              <w:numPr>
                <w:ilvl w:val="0"/>
                <w:numId w:val="6"/>
              </w:numPr>
              <w:spacing w:before="0" w:after="0" w:line="240" w:lineRule="auto"/>
              <w:ind w:left="315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พลังงานความร้อน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ค่าผล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ต่างของเอนทาลปีของไอน้ำหรือของเหลวร้อนและ</w:t>
            </w:r>
            <w:r w:rsidRPr="002A1892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หรือก๊าซที่เกิดจากการ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ความร้อน</w:t>
            </w:r>
            <w:r w:rsidRPr="002A189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เอนท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า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ล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ปีคำนวณจากปริมาณการไหล (มวลหรือปริมาตร) และ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ของไหล หรือ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ความดัน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ไอน้ำยิ่งยวด (</w:t>
            </w:r>
            <w:r w:rsidRPr="002A1892">
              <w:rPr>
                <w:rFonts w:ascii="Browallia New" w:hAnsi="Browallia New" w:cs="Browallia New"/>
                <w:sz w:val="28"/>
                <w:szCs w:val="28"/>
              </w:rPr>
              <w:t>Superheat steam)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สามารถดูค่าทีใช้ในการคำนวณได้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ตาราง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คุณสมบัติ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หรือ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ค่า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</w:rPr>
              <w:t>สมการ</w:t>
            </w: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</w:rPr>
              <w:t>เทอร์โมไดนามิกส์</w:t>
            </w:r>
          </w:p>
        </w:tc>
      </w:tr>
    </w:tbl>
    <w:p w14:paraId="5CDDA351" w14:textId="77777777" w:rsidR="00511A80" w:rsidRPr="000B4164" w:rsidRDefault="00511A80" w:rsidP="000B416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6"/>
        <w:gridCol w:w="7518"/>
      </w:tblGrid>
      <w:tr w:rsidR="00511A80" w:rsidRPr="00325860" w14:paraId="7C83D267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DCF358A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5C42D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i,y</w:t>
            </w:r>
          </w:p>
        </w:tc>
      </w:tr>
      <w:tr w:rsidR="00511A80" w:rsidRPr="00325860" w14:paraId="5996993D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82BB460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3A38F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unit/year (unit: Volume or Weight)</w:t>
            </w:r>
          </w:p>
        </w:tc>
      </w:tr>
      <w:tr w:rsidR="00511A80" w:rsidRPr="00325860" w14:paraId="2DE41D20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1818F68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3EE1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ฟอสซิลประเภท i 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การดำเนินโครงการ ใน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11A80" w:rsidRPr="00325860" w14:paraId="292DC9C5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33E1C55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1BC34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511A80" w:rsidRPr="00325860" w14:paraId="03431DD1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CA24ADA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E878D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ลักฐานแสดงปริมาณการใช้เชื้อเพลิง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40DB9C7D" w14:textId="77777777" w:rsidR="00511A80" w:rsidRPr="000B4164" w:rsidRDefault="00511A80" w:rsidP="000B416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511A80" w:rsidRPr="00325860" w14:paraId="4419DA07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40F3EC7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84132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EC</w:t>
            </w:r>
            <w:r w:rsidRPr="0032586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</w:p>
        </w:tc>
      </w:tr>
      <w:tr w:rsidR="00511A80" w:rsidRPr="00325860" w14:paraId="4A9A03A0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ECE2798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1BF05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kWh/year</w:t>
            </w:r>
          </w:p>
        </w:tc>
      </w:tr>
      <w:tr w:rsidR="00511A80" w:rsidRPr="00325860" w14:paraId="69C38DBD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189DEAE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06C9C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ใช้ไฟฟ้าในการดำเนินโครงการ ในปี 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11A80" w:rsidRPr="00325860" w14:paraId="5A3D6CE8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E216940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F6AB5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511A80" w:rsidRPr="00325860" w14:paraId="3BC79346" w14:textId="77777777" w:rsidTr="00B915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187E13E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8BCA6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 xml:space="preserve">1 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ละตรวจวัดต่อเนื่องตลอดช่วงของการติดตามผล </w:t>
            </w:r>
          </w:p>
          <w:p w14:paraId="19C9FDD5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  <w:p w14:paraId="751B84EE" w14:textId="77777777" w:rsidR="00511A80" w:rsidRPr="00325860" w:rsidRDefault="00511A80" w:rsidP="00B915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 xml:space="preserve">2 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คำนวณจากค่าพิกัดกำลังไฟฟ้าจากผู้ผลิตอุปกรณ์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และบันทึกชั่วโมงการทำงานของอุปกรณ์</w:t>
            </w:r>
          </w:p>
        </w:tc>
      </w:tr>
    </w:tbl>
    <w:p w14:paraId="7CE1E4F2" w14:textId="77777777" w:rsidR="00511A80" w:rsidRPr="00A4094F" w:rsidRDefault="00511A80" w:rsidP="00817048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B47E19" w:rsidRPr="00325860" w14:paraId="256822FA" w14:textId="77777777" w:rsidTr="0093244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D45FED2" w14:textId="77777777" w:rsidR="00B47E19" w:rsidRPr="00581BC5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D8159" w14:textId="3F70C823" w:rsidR="00B47E19" w:rsidRPr="00581BC5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81BC5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581BC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G,y</w:t>
            </w:r>
          </w:p>
        </w:tc>
      </w:tr>
      <w:tr w:rsidR="00B47E19" w:rsidRPr="00325860" w14:paraId="06830878" w14:textId="77777777" w:rsidTr="0093244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7129D06" w14:textId="77777777" w:rsidR="00B47E19" w:rsidRPr="00325860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EBE9B" w14:textId="5BC2F679" w:rsidR="00B47E19" w:rsidRPr="00325860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</w:rPr>
              <w:t>k</w:t>
            </w:r>
            <w:r>
              <w:rPr>
                <w:rFonts w:ascii="Browallia New" w:hAnsi="Browallia New" w:cs="Browallia New"/>
                <w:sz w:val="28"/>
                <w:szCs w:val="28"/>
              </w:rPr>
              <w:t>g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>/ye</w:t>
            </w:r>
            <w:r>
              <w:rPr>
                <w:rFonts w:ascii="Browallia New" w:hAnsi="Browallia New" w:cs="Browallia New"/>
                <w:sz w:val="28"/>
                <w:szCs w:val="28"/>
              </w:rPr>
              <w:t>ar</w:t>
            </w:r>
          </w:p>
        </w:tc>
      </w:tr>
      <w:tr w:rsidR="00B47E19" w:rsidRPr="00325860" w14:paraId="2E227E91" w14:textId="77777777" w:rsidTr="0093244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BE893FF" w14:textId="77777777" w:rsidR="00B47E19" w:rsidRPr="00325860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28483" w14:textId="4F467B27" w:rsidR="00B47E19" w:rsidRPr="00325860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การใช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ธรรมชาติจาก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ดำเนินโครงการ ในปี </w:t>
            </w:r>
            <w:r w:rsidRPr="00325860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B47E19" w:rsidRPr="00325860" w14:paraId="3DC8A1C8" w14:textId="77777777" w:rsidTr="0093244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C5E4681" w14:textId="77777777" w:rsidR="00B47E19" w:rsidRPr="00325860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3CE28" w14:textId="77777777" w:rsidR="00B47E19" w:rsidRPr="00325860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B47E19" w:rsidRPr="00325860" w14:paraId="10A93EAD" w14:textId="77777777" w:rsidTr="0093244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4F359E9" w14:textId="77777777" w:rsidR="00B47E19" w:rsidRPr="00325860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58D44" w14:textId="6EE5B822" w:rsidR="00B47E19" w:rsidRPr="00325860" w:rsidRDefault="00B47E19" w:rsidP="009324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>หลักฐานแสดงปริมาณการใช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ธรรมชาติ</w:t>
            </w:r>
            <w:r w:rsidRPr="0032586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325860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77F1AB4F" w14:textId="77777777" w:rsidR="00B47E19" w:rsidRPr="00801B80" w:rsidRDefault="00B47E19" w:rsidP="0001084D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12D22952" w14:textId="443F1C87" w:rsidR="00C46DB7" w:rsidRDefault="00C46DB7" w:rsidP="00CD38EC">
      <w:pPr>
        <w:spacing w:before="0" w:after="0"/>
        <w:ind w:left="360"/>
        <w:rPr>
          <w:rFonts w:ascii="Browallia New" w:hAnsi="Browallia New" w:cs="Browallia New"/>
          <w:b/>
          <w:bCs/>
        </w:rPr>
      </w:pPr>
      <w:r w:rsidRPr="00C46DB7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714B3447" w14:textId="38854951" w:rsidR="00AC2E3F" w:rsidRPr="00AC2E3F" w:rsidRDefault="002B5B1F" w:rsidP="002B5B1F">
      <w:pPr>
        <w:spacing w:before="0" w:after="0"/>
        <w:ind w:left="360"/>
        <w:rPr>
          <w:rFonts w:ascii="Browallia New" w:hAnsi="Browallia New" w:cs="Browallia New"/>
          <w:b/>
          <w:bCs/>
        </w:rPr>
      </w:pPr>
      <w:r w:rsidRPr="00AC2E3F">
        <w:rPr>
          <w:rFonts w:ascii="Browallia New" w:hAnsi="Browallia New" w:cs="Browallia New"/>
          <w:b/>
          <w:bCs/>
        </w:rPr>
        <w:t>CDM Methodology</w:t>
      </w:r>
    </w:p>
    <w:p w14:paraId="46A5DB7D" w14:textId="2D7B9CB1" w:rsidR="00C60338" w:rsidRPr="00C60338" w:rsidRDefault="002B5B1F" w:rsidP="001F63E2">
      <w:pPr>
        <w:pStyle w:val="ListParagraph"/>
        <w:numPr>
          <w:ilvl w:val="0"/>
          <w:numId w:val="8"/>
        </w:numPr>
        <w:spacing w:before="0" w:after="0" w:line="240" w:lineRule="auto"/>
        <w:ind w:left="1077" w:hanging="357"/>
        <w:contextualSpacing w:val="0"/>
        <w:rPr>
          <w:rFonts w:ascii="Browallia New" w:hAnsi="Browallia New" w:cs="Browallia New"/>
        </w:rPr>
      </w:pPr>
      <w:r w:rsidRPr="00511A80">
        <w:rPr>
          <w:rFonts w:ascii="Browallia New" w:hAnsi="Browallia New" w:cs="Browallia New"/>
        </w:rPr>
        <w:t>AMS</w:t>
      </w:r>
      <w:r w:rsidRPr="00511A80">
        <w:rPr>
          <w:rFonts w:ascii="Browallia New" w:hAnsi="Browallia New" w:cs="Browallia New"/>
          <w:cs/>
        </w:rPr>
        <w:t>-</w:t>
      </w:r>
      <w:r w:rsidRPr="00511A80">
        <w:rPr>
          <w:rFonts w:ascii="Browallia New" w:hAnsi="Browallia New" w:cs="Browallia New"/>
        </w:rPr>
        <w:t>I</w:t>
      </w:r>
      <w:r w:rsidRPr="00511A80">
        <w:rPr>
          <w:rFonts w:ascii="Browallia New" w:hAnsi="Browallia New" w:cs="Browallia New"/>
          <w:cs/>
        </w:rPr>
        <w:t>.</w:t>
      </w:r>
      <w:r w:rsidRPr="00511A80">
        <w:rPr>
          <w:rFonts w:ascii="Browallia New" w:hAnsi="Browallia New" w:cs="Browallia New"/>
        </w:rPr>
        <w:t>C</w:t>
      </w:r>
      <w:r w:rsidRPr="00511A80">
        <w:rPr>
          <w:rFonts w:ascii="Browallia New" w:hAnsi="Browallia New" w:cs="Browallia New"/>
          <w:cs/>
        </w:rPr>
        <w:t>.:</w:t>
      </w:r>
      <w:r w:rsidR="00AC2E3F" w:rsidRPr="00511A80">
        <w:rPr>
          <w:rFonts w:ascii="Browallia New" w:hAnsi="Browallia New" w:cs="Browallia New"/>
        </w:rPr>
        <w:t xml:space="preserve"> </w:t>
      </w:r>
      <w:r w:rsidR="00511A80" w:rsidRPr="00E61441">
        <w:rPr>
          <w:rFonts w:ascii="Browallia New" w:hAnsi="Browallia New" w:cs="Browallia New"/>
        </w:rPr>
        <w:t>Thermal energy production with or without electricity</w:t>
      </w:r>
    </w:p>
    <w:p w14:paraId="40F08960" w14:textId="770CB95E" w:rsidR="00511A80" w:rsidRDefault="00E61441" w:rsidP="001F63E2">
      <w:pPr>
        <w:pStyle w:val="ListParagraph"/>
        <w:numPr>
          <w:ilvl w:val="0"/>
          <w:numId w:val="8"/>
        </w:numPr>
        <w:spacing w:before="0" w:after="0" w:line="240" w:lineRule="auto"/>
        <w:ind w:left="1077" w:hanging="357"/>
        <w:contextualSpacing w:val="0"/>
        <w:rPr>
          <w:rFonts w:ascii="Browallia New" w:hAnsi="Browallia New" w:cs="Browallia New"/>
        </w:rPr>
      </w:pPr>
      <w:r w:rsidRPr="00E61441">
        <w:rPr>
          <w:rFonts w:ascii="Browallia New" w:hAnsi="Browallia New" w:cs="Browallia New"/>
        </w:rPr>
        <w:t>AMS-III.AC.</w:t>
      </w:r>
      <w:r>
        <w:rPr>
          <w:rFonts w:ascii="Browallia New" w:hAnsi="Browallia New" w:cs="Browallia New"/>
        </w:rPr>
        <w:t xml:space="preserve">: </w:t>
      </w:r>
      <w:r w:rsidR="00C60338" w:rsidRPr="00E61441">
        <w:rPr>
          <w:rFonts w:ascii="Browallia New" w:hAnsi="Browallia New" w:cs="Browallia New"/>
        </w:rPr>
        <w:t>Electricity and/or heat generation using fuel cell</w:t>
      </w:r>
      <w:r w:rsidR="00511A80" w:rsidRPr="00511A80">
        <w:rPr>
          <w:rFonts w:ascii="Browallia New" w:hAnsi="Browallia New" w:cs="Browallia New"/>
        </w:rPr>
        <w:t xml:space="preserve"> </w:t>
      </w:r>
    </w:p>
    <w:p w14:paraId="24D31551" w14:textId="12E381AF" w:rsidR="004357E3" w:rsidRDefault="004357E3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  <w:cs/>
        </w:rPr>
      </w:pPr>
      <w:r>
        <w:rPr>
          <w:rFonts w:ascii="Browallia New" w:hAnsi="Browallia New" w:cs="Browallia New"/>
          <w:sz w:val="20"/>
          <w:szCs w:val="20"/>
          <w:cs/>
        </w:rPr>
        <w:br w:type="page"/>
      </w:r>
    </w:p>
    <w:p w14:paraId="3CF2DF41" w14:textId="77777777" w:rsidR="004357E3" w:rsidRPr="006722B6" w:rsidRDefault="004357E3" w:rsidP="004357E3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910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1"/>
      </w:tblGrid>
      <w:tr w:rsidR="004357E3" w:rsidRPr="00CE1D2B" w14:paraId="0FB9C785" w14:textId="77777777" w:rsidTr="00B842FA">
        <w:tc>
          <w:tcPr>
            <w:tcW w:w="9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58205" w14:textId="333FF44C" w:rsidR="004357E3" w:rsidRPr="00CE1D2B" w:rsidRDefault="004357E3" w:rsidP="00B842FA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S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</w:t>
            </w:r>
            <w:r w:rsidR="009F2688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6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="00511A80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1</w:t>
            </w:r>
            <w:r w:rsidR="009F2688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6</w:t>
            </w:r>
          </w:p>
        </w:tc>
      </w:tr>
    </w:tbl>
    <w:p w14:paraId="6527FAA7" w14:textId="77777777" w:rsidR="004357E3" w:rsidRPr="00CE1D2B" w:rsidRDefault="004357E3" w:rsidP="004357E3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479"/>
        <w:gridCol w:w="2155"/>
        <w:gridCol w:w="4394"/>
      </w:tblGrid>
      <w:tr w:rsidR="004357E3" w:rsidRPr="00CE1D2B" w14:paraId="24179AA2" w14:textId="77777777" w:rsidTr="00E34EF6">
        <w:trPr>
          <w:trHeight w:val="60"/>
          <w:tblHeader/>
        </w:trPr>
        <w:tc>
          <w:tcPr>
            <w:tcW w:w="1039" w:type="dxa"/>
            <w:shd w:val="clear" w:color="auto" w:fill="auto"/>
          </w:tcPr>
          <w:p w14:paraId="49C7C17E" w14:textId="77777777" w:rsidR="004357E3" w:rsidRPr="005172C4" w:rsidRDefault="004357E3" w:rsidP="00B842F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  <w:shd w:val="clear" w:color="auto" w:fill="auto"/>
          </w:tcPr>
          <w:p w14:paraId="0F56DD09" w14:textId="77777777" w:rsidR="004357E3" w:rsidRPr="005172C4" w:rsidRDefault="004357E3" w:rsidP="00B842F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55" w:type="dxa"/>
            <w:shd w:val="clear" w:color="auto" w:fill="auto"/>
          </w:tcPr>
          <w:p w14:paraId="126A6914" w14:textId="77777777" w:rsidR="004357E3" w:rsidRPr="005172C4" w:rsidRDefault="004357E3" w:rsidP="00B842F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394" w:type="dxa"/>
            <w:shd w:val="clear" w:color="auto" w:fill="auto"/>
          </w:tcPr>
          <w:p w14:paraId="174DF0B2" w14:textId="77777777" w:rsidR="004357E3" w:rsidRPr="005172C4" w:rsidRDefault="004357E3" w:rsidP="00B842F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4357E3" w:rsidRPr="00CE1D2B" w14:paraId="496B6D3C" w14:textId="77777777" w:rsidTr="00E34EF6">
        <w:trPr>
          <w:trHeight w:val="40"/>
        </w:trPr>
        <w:tc>
          <w:tcPr>
            <w:tcW w:w="1039" w:type="dxa"/>
            <w:shd w:val="clear" w:color="auto" w:fill="auto"/>
          </w:tcPr>
          <w:p w14:paraId="3893F4A5" w14:textId="77777777" w:rsidR="004357E3" w:rsidRPr="005172C4" w:rsidRDefault="004357E3" w:rsidP="00B842F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  <w:shd w:val="clear" w:color="auto" w:fill="auto"/>
          </w:tcPr>
          <w:p w14:paraId="1F1D35D6" w14:textId="77777777" w:rsidR="004357E3" w:rsidRPr="005172C4" w:rsidRDefault="004357E3" w:rsidP="00B842F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55" w:type="dxa"/>
            <w:shd w:val="clear" w:color="auto" w:fill="auto"/>
          </w:tcPr>
          <w:p w14:paraId="3EA708B1" w14:textId="34193B1A" w:rsidR="004357E3" w:rsidRDefault="00BB4974" w:rsidP="00B842F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6</w:t>
            </w:r>
            <w:r w:rsidR="006717EA">
              <w:rPr>
                <w:rFonts w:ascii="Browallia New" w:hAnsi="Browallia New" w:cs="Browallia New"/>
              </w:rPr>
              <w:t xml:space="preserve"> </w:t>
            </w:r>
            <w:r w:rsidR="00E34EF6">
              <w:rPr>
                <w:rFonts w:ascii="Browallia New" w:hAnsi="Browallia New" w:cs="Browallia New" w:hint="cs"/>
                <w:cs/>
              </w:rPr>
              <w:t xml:space="preserve">กรกฎาคม </w:t>
            </w:r>
            <w:r w:rsidR="00E34EF6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394" w:type="dxa"/>
            <w:shd w:val="clear" w:color="auto" w:fill="auto"/>
          </w:tcPr>
          <w:p w14:paraId="29053FC0" w14:textId="77777777" w:rsidR="004357E3" w:rsidRPr="000052E0" w:rsidRDefault="004357E3" w:rsidP="00B842FA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394A7163" w14:textId="77777777" w:rsidR="004357E3" w:rsidRPr="00CE1D2B" w:rsidRDefault="004357E3" w:rsidP="004357E3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4357E3" w:rsidRPr="00CE1D2B" w:rsidSect="00945690">
      <w:headerReference w:type="default" r:id="rId8"/>
      <w:footerReference w:type="default" r:id="rId9"/>
      <w:pgSz w:w="11906" w:h="16838"/>
      <w:pgMar w:top="1135" w:right="1274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491E2" w14:textId="77777777" w:rsidR="0006464E" w:rsidRDefault="0006464E" w:rsidP="00B21732">
      <w:pPr>
        <w:spacing w:after="0" w:line="240" w:lineRule="auto"/>
      </w:pPr>
      <w:r>
        <w:separator/>
      </w:r>
    </w:p>
  </w:endnote>
  <w:endnote w:type="continuationSeparator" w:id="0">
    <w:p w14:paraId="392F9F9B" w14:textId="77777777" w:rsidR="0006464E" w:rsidRDefault="0006464E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34CD7D69-00E9-4065-8599-E44FEAE48997}"/>
    <w:embedBold r:id="rId2" w:fontKey="{4BE81B17-2CE9-4F92-8A44-FEAC055DF6E7}"/>
    <w:embedItalic r:id="rId3" w:fontKey="{66895963-024D-4469-B674-A5F295410C9A}"/>
    <w:embedBoldItalic r:id="rId4" w:fontKey="{CCA3D88D-1D64-4723-A6DA-8C0E0F1C03A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ldItalic">
    <w:altName w:val="Cambria"/>
    <w:panose1 w:val="00000000000000000000"/>
    <w:charset w:val="00"/>
    <w:family w:val="roman"/>
    <w:notTrueType/>
    <w:pitch w:val="default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5" w:fontKey="{0529AB2F-EA8D-48E0-B0B0-55872C637689}"/>
    <w:embedBold r:id="rId6" w:fontKey="{5F925B18-C328-4BFE-AB1A-3E07BE1C98E4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5AFA4F43-00F1-4690-AA0A-9A3E6D9B4BB9}"/>
    <w:embedBold r:id="rId8" w:fontKey="{A83DBF56-7461-4C8B-A425-11C34FE0B2B9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9" w:subsetted="1" w:fontKey="{9D4BCA50-4598-413E-8A8E-922E128355C5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2606F" w14:textId="77777777" w:rsidR="00BC15C0" w:rsidRPr="00623BE8" w:rsidRDefault="00BC15C0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20EA5A71" w14:textId="77777777" w:rsidR="00BC15C0" w:rsidRPr="00623BE8" w:rsidRDefault="00BC15C0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(</w:t>
    </w:r>
    <w:r w:rsidRPr="00623BE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623BE8">
      <w:rPr>
        <w:rFonts w:ascii="Browallia New" w:hAnsi="Browallia New" w:cs="Browallia New"/>
        <w:b/>
        <w:bCs/>
        <w:sz w:val="24"/>
        <w:szCs w:val="24"/>
      </w:rPr>
      <w:t>TGO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43448" w14:textId="77777777" w:rsidR="0006464E" w:rsidRDefault="0006464E" w:rsidP="00B21732">
      <w:pPr>
        <w:spacing w:after="0" w:line="240" w:lineRule="auto"/>
      </w:pPr>
      <w:r>
        <w:separator/>
      </w:r>
    </w:p>
  </w:footnote>
  <w:footnote w:type="continuationSeparator" w:id="0">
    <w:p w14:paraId="64784515" w14:textId="77777777" w:rsidR="0006464E" w:rsidRDefault="0006464E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E9459" w14:textId="63EED5AE" w:rsidR="00CD38EC" w:rsidRPr="0087452D" w:rsidRDefault="00945690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49B60EE" wp14:editId="0BDE22EF">
              <wp:simplePos x="0" y="0"/>
              <wp:positionH relativeFrom="margin">
                <wp:posOffset>0</wp:posOffset>
              </wp:positionH>
              <wp:positionV relativeFrom="topMargin">
                <wp:posOffset>295275</wp:posOffset>
              </wp:positionV>
              <wp:extent cx="5836920" cy="436245"/>
              <wp:effectExtent l="0" t="0" r="0" b="0"/>
              <wp:wrapNone/>
              <wp:docPr id="130497599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3692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3A7941" w:rsidRPr="00786F88" w14:paraId="2B70CCD4" w14:textId="77777777" w:rsidTr="00786F88">
                            <w:tc>
                              <w:tcPr>
                                <w:tcW w:w="851" w:type="dxa"/>
                              </w:tcPr>
                              <w:p w14:paraId="3C179290" w14:textId="77777777" w:rsidR="003A7941" w:rsidRPr="00786F88" w:rsidRDefault="00786F88" w:rsidP="003A7941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2DB721B1" wp14:editId="65944875">
                                      <wp:extent cx="313589" cy="325934"/>
                                      <wp:effectExtent l="0" t="0" r="0" b="0"/>
                                      <wp:docPr id="1023084250" name="Picture 102308425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4118" cy="326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6F5E609F" w14:textId="77777777" w:rsidR="003A7941" w:rsidRPr="00786F88" w:rsidRDefault="003A7941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="00786F88"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12ADAA74" w14:textId="106EE2A1" w:rsidR="003A7941" w:rsidRPr="00786F88" w:rsidRDefault="003A7941" w:rsidP="0016123E">
                                <w:pPr>
                                  <w:spacing w:before="0" w:after="0" w:line="240" w:lineRule="auto"/>
                                  <w:ind w:left="0" w:right="51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16123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="00CD0E42"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="007D5505"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16123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834E1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16123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BF14E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834E1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B038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</w:t>
                                </w:r>
                                <w:r w:rsidR="002B038F"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0</w:t>
                                </w:r>
                                <w:r w:rsidR="0016123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16EACB2" w14:textId="77777777" w:rsidR="003A7941" w:rsidRPr="00786F88" w:rsidRDefault="003A7941" w:rsidP="003A7941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9B60EE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0;margin-top:23.25pt;width:459.6pt;height:34.35pt;z-index:251661312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3A7941" w:rsidRPr="00786F88" w14:paraId="2B70CCD4" w14:textId="77777777" w:rsidTr="00786F88">
                      <w:tc>
                        <w:tcPr>
                          <w:tcW w:w="851" w:type="dxa"/>
                        </w:tcPr>
                        <w:p w14:paraId="3C179290" w14:textId="77777777" w:rsidR="003A7941" w:rsidRPr="00786F88" w:rsidRDefault="00786F88" w:rsidP="003A7941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786F88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2DB721B1" wp14:editId="65944875">
                                <wp:extent cx="313589" cy="325934"/>
                                <wp:effectExtent l="0" t="0" r="0" b="0"/>
                                <wp:docPr id="1023084250" name="Picture 102308425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4118" cy="32648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6F5E609F" w14:textId="77777777" w:rsidR="003A7941" w:rsidRPr="00786F88" w:rsidRDefault="003A7941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="00786F88"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12ADAA74" w14:textId="106EE2A1" w:rsidR="003A7941" w:rsidRPr="00786F88" w:rsidRDefault="003A7941" w:rsidP="0016123E">
                          <w:pPr>
                            <w:spacing w:before="0" w:after="0" w:line="240" w:lineRule="auto"/>
                            <w:ind w:left="0" w:right="51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16123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="00CD0E42"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="007D5505"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16123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834E1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6</w:t>
                          </w:r>
                          <w:r w:rsidR="0016123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BF14E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="00834E1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6</w:t>
                          </w:r>
                          <w:r w:rsidR="002B038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</w:t>
                          </w:r>
                          <w:r w:rsidR="002B038F"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0</w:t>
                          </w:r>
                          <w:r w:rsidR="0016123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216EACB2" w14:textId="77777777" w:rsidR="003A7941" w:rsidRPr="00786F88" w:rsidRDefault="003A7941" w:rsidP="003A7941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18E3720" wp14:editId="6EDBC9E4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805815" cy="231775"/>
              <wp:effectExtent l="0" t="0" r="0" b="0"/>
              <wp:wrapNone/>
              <wp:docPr id="151546189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5815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67BC38E" w14:textId="77777777" w:rsidR="003A7941" w:rsidRPr="00CD0E42" w:rsidRDefault="003A7941" w:rsidP="00D80AFC">
                          <w:pPr>
                            <w:spacing w:before="0" w:after="0" w:line="240" w:lineRule="auto"/>
                            <w:ind w:left="142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 w:rsidR="00571D51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="00FE251B"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="00FE251B"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836EFC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="00FE251B"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8E3720" id="Text Box 1" o:spid="_x0000_s1029" type="#_x0000_t202" style="position:absolute;left:0;text-align:left;margin-left:12.25pt;margin-top:0;width:63.45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" o:allowincell="f" fillcolor="#4f81bd [3204]" stroked="f">
              <v:textbox style="mso-fit-shape-to-text:t" inset=",0,,0">
                <w:txbxContent>
                  <w:p w14:paraId="567BC38E" w14:textId="77777777" w:rsidR="003A7941" w:rsidRPr="00CD0E42" w:rsidRDefault="003A7941" w:rsidP="00D80AFC">
                    <w:pPr>
                      <w:spacing w:before="0" w:after="0" w:line="240" w:lineRule="auto"/>
                      <w:ind w:left="142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>หน้า</w:t>
                    </w:r>
                    <w:r w:rsidR="00571D51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 </w:t>
                    </w:r>
                    <w:r w:rsidR="00FE251B"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="00FE251B"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836EFC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="00FE251B"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multilevel"/>
    <w:tmpl w:val="88D010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3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2" w15:restartNumberingAfterBreak="0">
    <w:nsid w:val="0F6D0DC8"/>
    <w:multiLevelType w:val="hybridMultilevel"/>
    <w:tmpl w:val="BE729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4" w15:restartNumberingAfterBreak="0">
    <w:nsid w:val="35D03C31"/>
    <w:multiLevelType w:val="hybridMultilevel"/>
    <w:tmpl w:val="CEE6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D5854"/>
    <w:multiLevelType w:val="hybridMultilevel"/>
    <w:tmpl w:val="C79E8278"/>
    <w:lvl w:ilvl="0" w:tplc="04090001">
      <w:start w:val="1"/>
      <w:numFmt w:val="bullet"/>
      <w:lvlText w:val=""/>
      <w:lvlJc w:val="left"/>
      <w:pPr>
        <w:ind w:left="10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6" w15:restartNumberingAfterBreak="0">
    <w:nsid w:val="51FE4816"/>
    <w:multiLevelType w:val="hybridMultilevel"/>
    <w:tmpl w:val="4D3ECABA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7" w15:restartNumberingAfterBreak="0">
    <w:nsid w:val="69F9454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786A53B5"/>
    <w:multiLevelType w:val="hybridMultilevel"/>
    <w:tmpl w:val="258AA7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03125412">
    <w:abstractNumId w:val="1"/>
  </w:num>
  <w:num w:numId="2" w16cid:durableId="1245990397">
    <w:abstractNumId w:val="0"/>
  </w:num>
  <w:num w:numId="3" w16cid:durableId="689454094">
    <w:abstractNumId w:val="3"/>
  </w:num>
  <w:num w:numId="4" w16cid:durableId="96220661">
    <w:abstractNumId w:val="5"/>
  </w:num>
  <w:num w:numId="5" w16cid:durableId="18048937">
    <w:abstractNumId w:val="2"/>
  </w:num>
  <w:num w:numId="6" w16cid:durableId="1296253369">
    <w:abstractNumId w:val="4"/>
  </w:num>
  <w:num w:numId="7" w16cid:durableId="1243829218">
    <w:abstractNumId w:val="6"/>
  </w:num>
  <w:num w:numId="8" w16cid:durableId="893010140">
    <w:abstractNumId w:val="8"/>
  </w:num>
  <w:num w:numId="9" w16cid:durableId="1164541775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defaultTabStop w:val="720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LcAQhMTQ3NLCyUdpeDU4uLM/DyQAkPLWgAF4bKkLQAAAA=="/>
  </w:docVars>
  <w:rsids>
    <w:rsidRoot w:val="007F5516"/>
    <w:rsid w:val="00001C83"/>
    <w:rsid w:val="00006026"/>
    <w:rsid w:val="0001084D"/>
    <w:rsid w:val="000121ED"/>
    <w:rsid w:val="00012920"/>
    <w:rsid w:val="000130F9"/>
    <w:rsid w:val="000131CF"/>
    <w:rsid w:val="0001391C"/>
    <w:rsid w:val="00015EBF"/>
    <w:rsid w:val="000210BF"/>
    <w:rsid w:val="00021F7E"/>
    <w:rsid w:val="0002405E"/>
    <w:rsid w:val="00025371"/>
    <w:rsid w:val="000264AA"/>
    <w:rsid w:val="00027EDB"/>
    <w:rsid w:val="00030999"/>
    <w:rsid w:val="00034C0C"/>
    <w:rsid w:val="00034F96"/>
    <w:rsid w:val="00036909"/>
    <w:rsid w:val="0003697F"/>
    <w:rsid w:val="000417FD"/>
    <w:rsid w:val="00045C2E"/>
    <w:rsid w:val="000468D8"/>
    <w:rsid w:val="000469C2"/>
    <w:rsid w:val="00051FBB"/>
    <w:rsid w:val="00052A6E"/>
    <w:rsid w:val="00054DD6"/>
    <w:rsid w:val="0005501D"/>
    <w:rsid w:val="00055C88"/>
    <w:rsid w:val="000573B3"/>
    <w:rsid w:val="0006464E"/>
    <w:rsid w:val="000647AB"/>
    <w:rsid w:val="00064D55"/>
    <w:rsid w:val="00064F03"/>
    <w:rsid w:val="000663EC"/>
    <w:rsid w:val="00066BF9"/>
    <w:rsid w:val="0007006F"/>
    <w:rsid w:val="00070107"/>
    <w:rsid w:val="00074C5E"/>
    <w:rsid w:val="00076278"/>
    <w:rsid w:val="0007639A"/>
    <w:rsid w:val="000818B8"/>
    <w:rsid w:val="0008248C"/>
    <w:rsid w:val="00082E85"/>
    <w:rsid w:val="000849D9"/>
    <w:rsid w:val="000856CE"/>
    <w:rsid w:val="00087085"/>
    <w:rsid w:val="00087516"/>
    <w:rsid w:val="000877E8"/>
    <w:rsid w:val="0008792C"/>
    <w:rsid w:val="00090F1F"/>
    <w:rsid w:val="000915EC"/>
    <w:rsid w:val="00091C58"/>
    <w:rsid w:val="00091EE1"/>
    <w:rsid w:val="00092E9F"/>
    <w:rsid w:val="000931C0"/>
    <w:rsid w:val="0009527E"/>
    <w:rsid w:val="000962AA"/>
    <w:rsid w:val="00096C05"/>
    <w:rsid w:val="00096C96"/>
    <w:rsid w:val="00097DC7"/>
    <w:rsid w:val="000A01A9"/>
    <w:rsid w:val="000A1914"/>
    <w:rsid w:val="000A1AFA"/>
    <w:rsid w:val="000A26E4"/>
    <w:rsid w:val="000A3301"/>
    <w:rsid w:val="000A3B25"/>
    <w:rsid w:val="000A3C52"/>
    <w:rsid w:val="000A48C8"/>
    <w:rsid w:val="000A53FF"/>
    <w:rsid w:val="000A7C5F"/>
    <w:rsid w:val="000B0E03"/>
    <w:rsid w:val="000B4164"/>
    <w:rsid w:val="000C04FF"/>
    <w:rsid w:val="000C106B"/>
    <w:rsid w:val="000C1816"/>
    <w:rsid w:val="000C4835"/>
    <w:rsid w:val="000C5624"/>
    <w:rsid w:val="000C62C0"/>
    <w:rsid w:val="000C69CF"/>
    <w:rsid w:val="000D1992"/>
    <w:rsid w:val="000D4F3D"/>
    <w:rsid w:val="000D682F"/>
    <w:rsid w:val="000E0AAA"/>
    <w:rsid w:val="000E0B04"/>
    <w:rsid w:val="000E4A86"/>
    <w:rsid w:val="000E6174"/>
    <w:rsid w:val="000E6994"/>
    <w:rsid w:val="000E73A8"/>
    <w:rsid w:val="000E7436"/>
    <w:rsid w:val="000E7A66"/>
    <w:rsid w:val="000E7D80"/>
    <w:rsid w:val="000F54A6"/>
    <w:rsid w:val="00100E49"/>
    <w:rsid w:val="001027C8"/>
    <w:rsid w:val="00102B67"/>
    <w:rsid w:val="00106704"/>
    <w:rsid w:val="001106E7"/>
    <w:rsid w:val="0011108E"/>
    <w:rsid w:val="00111800"/>
    <w:rsid w:val="0011441F"/>
    <w:rsid w:val="001153E5"/>
    <w:rsid w:val="00120AE6"/>
    <w:rsid w:val="00120D9B"/>
    <w:rsid w:val="00121DB0"/>
    <w:rsid w:val="00122EBD"/>
    <w:rsid w:val="00123E24"/>
    <w:rsid w:val="00124491"/>
    <w:rsid w:val="00125A53"/>
    <w:rsid w:val="00126CCB"/>
    <w:rsid w:val="00130F79"/>
    <w:rsid w:val="00131946"/>
    <w:rsid w:val="00133A0B"/>
    <w:rsid w:val="00133A5D"/>
    <w:rsid w:val="00134710"/>
    <w:rsid w:val="00134A79"/>
    <w:rsid w:val="00134F00"/>
    <w:rsid w:val="0013532A"/>
    <w:rsid w:val="0013717B"/>
    <w:rsid w:val="0013722E"/>
    <w:rsid w:val="001376BD"/>
    <w:rsid w:val="001401CC"/>
    <w:rsid w:val="0014077D"/>
    <w:rsid w:val="00140D83"/>
    <w:rsid w:val="00141A11"/>
    <w:rsid w:val="00143B8F"/>
    <w:rsid w:val="00143D9F"/>
    <w:rsid w:val="00145CB6"/>
    <w:rsid w:val="00145F0D"/>
    <w:rsid w:val="0014602A"/>
    <w:rsid w:val="00150028"/>
    <w:rsid w:val="00151908"/>
    <w:rsid w:val="0015464C"/>
    <w:rsid w:val="00160300"/>
    <w:rsid w:val="0016123E"/>
    <w:rsid w:val="00162BCD"/>
    <w:rsid w:val="0016605E"/>
    <w:rsid w:val="00166965"/>
    <w:rsid w:val="001729C2"/>
    <w:rsid w:val="00173711"/>
    <w:rsid w:val="0018082E"/>
    <w:rsid w:val="00181728"/>
    <w:rsid w:val="00181775"/>
    <w:rsid w:val="00182A14"/>
    <w:rsid w:val="001833EB"/>
    <w:rsid w:val="00184859"/>
    <w:rsid w:val="0018492E"/>
    <w:rsid w:val="001876C5"/>
    <w:rsid w:val="00190318"/>
    <w:rsid w:val="00190CBC"/>
    <w:rsid w:val="00191BE2"/>
    <w:rsid w:val="001920B3"/>
    <w:rsid w:val="00192F6F"/>
    <w:rsid w:val="001952C7"/>
    <w:rsid w:val="00195E5B"/>
    <w:rsid w:val="00196C96"/>
    <w:rsid w:val="001A02DA"/>
    <w:rsid w:val="001A194D"/>
    <w:rsid w:val="001A353A"/>
    <w:rsid w:val="001A4512"/>
    <w:rsid w:val="001A4997"/>
    <w:rsid w:val="001A66EC"/>
    <w:rsid w:val="001A6759"/>
    <w:rsid w:val="001A6A4E"/>
    <w:rsid w:val="001A6B1F"/>
    <w:rsid w:val="001B00B3"/>
    <w:rsid w:val="001B0311"/>
    <w:rsid w:val="001B0848"/>
    <w:rsid w:val="001B0DFE"/>
    <w:rsid w:val="001B175F"/>
    <w:rsid w:val="001B2FB4"/>
    <w:rsid w:val="001B4624"/>
    <w:rsid w:val="001B6464"/>
    <w:rsid w:val="001C258C"/>
    <w:rsid w:val="001C2B5F"/>
    <w:rsid w:val="001C5FA6"/>
    <w:rsid w:val="001C7C31"/>
    <w:rsid w:val="001D1064"/>
    <w:rsid w:val="001D1D8F"/>
    <w:rsid w:val="001D2446"/>
    <w:rsid w:val="001D5F55"/>
    <w:rsid w:val="001D6789"/>
    <w:rsid w:val="001D6B35"/>
    <w:rsid w:val="001E1CA3"/>
    <w:rsid w:val="001E2A84"/>
    <w:rsid w:val="001E703A"/>
    <w:rsid w:val="001E73B4"/>
    <w:rsid w:val="001E7AD6"/>
    <w:rsid w:val="001E7F49"/>
    <w:rsid w:val="001F15B7"/>
    <w:rsid w:val="001F1DCB"/>
    <w:rsid w:val="001F64C5"/>
    <w:rsid w:val="001F719A"/>
    <w:rsid w:val="0020209C"/>
    <w:rsid w:val="00205639"/>
    <w:rsid w:val="00206D05"/>
    <w:rsid w:val="00207CC1"/>
    <w:rsid w:val="00213A31"/>
    <w:rsid w:val="0021470E"/>
    <w:rsid w:val="002156F2"/>
    <w:rsid w:val="00216283"/>
    <w:rsid w:val="00217295"/>
    <w:rsid w:val="0022058C"/>
    <w:rsid w:val="00220DB4"/>
    <w:rsid w:val="00221E05"/>
    <w:rsid w:val="002227DE"/>
    <w:rsid w:val="00222A4C"/>
    <w:rsid w:val="00223E8B"/>
    <w:rsid w:val="00226927"/>
    <w:rsid w:val="00226ECF"/>
    <w:rsid w:val="0022735D"/>
    <w:rsid w:val="0023424E"/>
    <w:rsid w:val="00234936"/>
    <w:rsid w:val="00237F54"/>
    <w:rsid w:val="002408C6"/>
    <w:rsid w:val="00240BB1"/>
    <w:rsid w:val="00245E32"/>
    <w:rsid w:val="0024613A"/>
    <w:rsid w:val="00246B8E"/>
    <w:rsid w:val="00251528"/>
    <w:rsid w:val="00253960"/>
    <w:rsid w:val="002579CD"/>
    <w:rsid w:val="00257A7B"/>
    <w:rsid w:val="002655F6"/>
    <w:rsid w:val="00267F01"/>
    <w:rsid w:val="00271300"/>
    <w:rsid w:val="00271B16"/>
    <w:rsid w:val="00271DDF"/>
    <w:rsid w:val="00273F2D"/>
    <w:rsid w:val="00275D8C"/>
    <w:rsid w:val="00280DBB"/>
    <w:rsid w:val="002816A6"/>
    <w:rsid w:val="00283975"/>
    <w:rsid w:val="00283AD2"/>
    <w:rsid w:val="00284C61"/>
    <w:rsid w:val="00285E58"/>
    <w:rsid w:val="00286C44"/>
    <w:rsid w:val="00291B65"/>
    <w:rsid w:val="00292D61"/>
    <w:rsid w:val="00292E5B"/>
    <w:rsid w:val="002948FD"/>
    <w:rsid w:val="00297BA3"/>
    <w:rsid w:val="00297C97"/>
    <w:rsid w:val="002A00E7"/>
    <w:rsid w:val="002A0439"/>
    <w:rsid w:val="002A0C10"/>
    <w:rsid w:val="002A1EC7"/>
    <w:rsid w:val="002A3503"/>
    <w:rsid w:val="002A42CF"/>
    <w:rsid w:val="002A4607"/>
    <w:rsid w:val="002A52D7"/>
    <w:rsid w:val="002A6D49"/>
    <w:rsid w:val="002B038F"/>
    <w:rsid w:val="002B0F2C"/>
    <w:rsid w:val="002B1ED7"/>
    <w:rsid w:val="002B5B1F"/>
    <w:rsid w:val="002C34F7"/>
    <w:rsid w:val="002D0FE7"/>
    <w:rsid w:val="002D443A"/>
    <w:rsid w:val="002D4849"/>
    <w:rsid w:val="002D5592"/>
    <w:rsid w:val="002D5953"/>
    <w:rsid w:val="002D763D"/>
    <w:rsid w:val="002E10A6"/>
    <w:rsid w:val="002E4B51"/>
    <w:rsid w:val="002F5250"/>
    <w:rsid w:val="002F7A48"/>
    <w:rsid w:val="00302411"/>
    <w:rsid w:val="003035CF"/>
    <w:rsid w:val="00310FDF"/>
    <w:rsid w:val="00312943"/>
    <w:rsid w:val="0031404E"/>
    <w:rsid w:val="00314BB0"/>
    <w:rsid w:val="0031510E"/>
    <w:rsid w:val="00323554"/>
    <w:rsid w:val="003235FE"/>
    <w:rsid w:val="00330906"/>
    <w:rsid w:val="00330C7B"/>
    <w:rsid w:val="00331F93"/>
    <w:rsid w:val="00332147"/>
    <w:rsid w:val="0033407C"/>
    <w:rsid w:val="003377F0"/>
    <w:rsid w:val="00337BA3"/>
    <w:rsid w:val="0034066C"/>
    <w:rsid w:val="00341A69"/>
    <w:rsid w:val="00341D57"/>
    <w:rsid w:val="00342A10"/>
    <w:rsid w:val="0034304E"/>
    <w:rsid w:val="003430FA"/>
    <w:rsid w:val="0034499F"/>
    <w:rsid w:val="00350B0A"/>
    <w:rsid w:val="00350C0E"/>
    <w:rsid w:val="00354927"/>
    <w:rsid w:val="003569A3"/>
    <w:rsid w:val="003569E2"/>
    <w:rsid w:val="003577D7"/>
    <w:rsid w:val="00361723"/>
    <w:rsid w:val="00363CE2"/>
    <w:rsid w:val="00364D9D"/>
    <w:rsid w:val="00366911"/>
    <w:rsid w:val="0036779F"/>
    <w:rsid w:val="00367FAF"/>
    <w:rsid w:val="00370ED2"/>
    <w:rsid w:val="00374530"/>
    <w:rsid w:val="0037594F"/>
    <w:rsid w:val="00375CEE"/>
    <w:rsid w:val="00376BDE"/>
    <w:rsid w:val="00377407"/>
    <w:rsid w:val="003801BA"/>
    <w:rsid w:val="003801EB"/>
    <w:rsid w:val="0038314C"/>
    <w:rsid w:val="00383776"/>
    <w:rsid w:val="00385C1D"/>
    <w:rsid w:val="00385CBB"/>
    <w:rsid w:val="00390413"/>
    <w:rsid w:val="00390782"/>
    <w:rsid w:val="00394B51"/>
    <w:rsid w:val="00395102"/>
    <w:rsid w:val="003956CB"/>
    <w:rsid w:val="00396BB4"/>
    <w:rsid w:val="003A421C"/>
    <w:rsid w:val="003A43A0"/>
    <w:rsid w:val="003A481A"/>
    <w:rsid w:val="003A4E1A"/>
    <w:rsid w:val="003A679B"/>
    <w:rsid w:val="003A7561"/>
    <w:rsid w:val="003A7941"/>
    <w:rsid w:val="003B0E51"/>
    <w:rsid w:val="003B229B"/>
    <w:rsid w:val="003B259D"/>
    <w:rsid w:val="003B2CD7"/>
    <w:rsid w:val="003B3162"/>
    <w:rsid w:val="003B4F73"/>
    <w:rsid w:val="003B6DED"/>
    <w:rsid w:val="003B7627"/>
    <w:rsid w:val="003C1958"/>
    <w:rsid w:val="003C2F5D"/>
    <w:rsid w:val="003C3EC3"/>
    <w:rsid w:val="003C5170"/>
    <w:rsid w:val="003C7F94"/>
    <w:rsid w:val="003D0ECC"/>
    <w:rsid w:val="003D28F4"/>
    <w:rsid w:val="003D35F9"/>
    <w:rsid w:val="003D37CA"/>
    <w:rsid w:val="003E039B"/>
    <w:rsid w:val="003E04CD"/>
    <w:rsid w:val="003E0C39"/>
    <w:rsid w:val="003E32F5"/>
    <w:rsid w:val="003E3946"/>
    <w:rsid w:val="003E3AB0"/>
    <w:rsid w:val="003F0497"/>
    <w:rsid w:val="003F0A4C"/>
    <w:rsid w:val="003F3AA5"/>
    <w:rsid w:val="003F565A"/>
    <w:rsid w:val="003F5717"/>
    <w:rsid w:val="003F718C"/>
    <w:rsid w:val="00401A0E"/>
    <w:rsid w:val="00402018"/>
    <w:rsid w:val="0040455F"/>
    <w:rsid w:val="004070B8"/>
    <w:rsid w:val="004103DA"/>
    <w:rsid w:val="004114D6"/>
    <w:rsid w:val="0041236F"/>
    <w:rsid w:val="0041268C"/>
    <w:rsid w:val="00412E9A"/>
    <w:rsid w:val="004130B9"/>
    <w:rsid w:val="004207E7"/>
    <w:rsid w:val="004231A5"/>
    <w:rsid w:val="00424B6D"/>
    <w:rsid w:val="004251C8"/>
    <w:rsid w:val="004305DB"/>
    <w:rsid w:val="0043162A"/>
    <w:rsid w:val="004357E3"/>
    <w:rsid w:val="004368D9"/>
    <w:rsid w:val="00442E85"/>
    <w:rsid w:val="00443DD4"/>
    <w:rsid w:val="004522D4"/>
    <w:rsid w:val="00453651"/>
    <w:rsid w:val="00453E85"/>
    <w:rsid w:val="004542F9"/>
    <w:rsid w:val="0045433E"/>
    <w:rsid w:val="0045504A"/>
    <w:rsid w:val="004577D9"/>
    <w:rsid w:val="00461937"/>
    <w:rsid w:val="0046390B"/>
    <w:rsid w:val="00463D5B"/>
    <w:rsid w:val="00464F98"/>
    <w:rsid w:val="00466AF1"/>
    <w:rsid w:val="00466EC6"/>
    <w:rsid w:val="00470468"/>
    <w:rsid w:val="004709A1"/>
    <w:rsid w:val="00473501"/>
    <w:rsid w:val="00480934"/>
    <w:rsid w:val="00482578"/>
    <w:rsid w:val="00483CCB"/>
    <w:rsid w:val="00483E5D"/>
    <w:rsid w:val="004847BC"/>
    <w:rsid w:val="00486802"/>
    <w:rsid w:val="00486988"/>
    <w:rsid w:val="0049399A"/>
    <w:rsid w:val="00493B91"/>
    <w:rsid w:val="004947BE"/>
    <w:rsid w:val="004953FE"/>
    <w:rsid w:val="004A0104"/>
    <w:rsid w:val="004A15EF"/>
    <w:rsid w:val="004A1883"/>
    <w:rsid w:val="004A1D65"/>
    <w:rsid w:val="004A3980"/>
    <w:rsid w:val="004B0617"/>
    <w:rsid w:val="004B0878"/>
    <w:rsid w:val="004B74C6"/>
    <w:rsid w:val="004C037E"/>
    <w:rsid w:val="004C2B31"/>
    <w:rsid w:val="004C3E2C"/>
    <w:rsid w:val="004C4897"/>
    <w:rsid w:val="004C542F"/>
    <w:rsid w:val="004C6E04"/>
    <w:rsid w:val="004C72D9"/>
    <w:rsid w:val="004C7897"/>
    <w:rsid w:val="004D159D"/>
    <w:rsid w:val="004D4754"/>
    <w:rsid w:val="004D7575"/>
    <w:rsid w:val="004D7E50"/>
    <w:rsid w:val="004E1C55"/>
    <w:rsid w:val="004E21BC"/>
    <w:rsid w:val="004E3B5C"/>
    <w:rsid w:val="004E61DE"/>
    <w:rsid w:val="004E78BF"/>
    <w:rsid w:val="004F032E"/>
    <w:rsid w:val="004F0A48"/>
    <w:rsid w:val="004F44BC"/>
    <w:rsid w:val="004F78A6"/>
    <w:rsid w:val="005024F9"/>
    <w:rsid w:val="005026BB"/>
    <w:rsid w:val="00504D18"/>
    <w:rsid w:val="00505912"/>
    <w:rsid w:val="00505A7A"/>
    <w:rsid w:val="0050681B"/>
    <w:rsid w:val="00510434"/>
    <w:rsid w:val="0051069D"/>
    <w:rsid w:val="005110A5"/>
    <w:rsid w:val="00511A80"/>
    <w:rsid w:val="00512F34"/>
    <w:rsid w:val="00515220"/>
    <w:rsid w:val="00515526"/>
    <w:rsid w:val="0052136A"/>
    <w:rsid w:val="005227C3"/>
    <w:rsid w:val="00525FB8"/>
    <w:rsid w:val="0052736E"/>
    <w:rsid w:val="00531523"/>
    <w:rsid w:val="005315BB"/>
    <w:rsid w:val="0053281D"/>
    <w:rsid w:val="0053364B"/>
    <w:rsid w:val="0053420E"/>
    <w:rsid w:val="00541A52"/>
    <w:rsid w:val="00542277"/>
    <w:rsid w:val="00544198"/>
    <w:rsid w:val="00544C26"/>
    <w:rsid w:val="005461B7"/>
    <w:rsid w:val="005462DF"/>
    <w:rsid w:val="00550C7C"/>
    <w:rsid w:val="0055394F"/>
    <w:rsid w:val="00553E98"/>
    <w:rsid w:val="0055598D"/>
    <w:rsid w:val="0055775E"/>
    <w:rsid w:val="00557BC1"/>
    <w:rsid w:val="00562D38"/>
    <w:rsid w:val="005632C2"/>
    <w:rsid w:val="00563701"/>
    <w:rsid w:val="005645AD"/>
    <w:rsid w:val="00571A1F"/>
    <w:rsid w:val="00571D51"/>
    <w:rsid w:val="00573022"/>
    <w:rsid w:val="005752A4"/>
    <w:rsid w:val="00575333"/>
    <w:rsid w:val="00576A2A"/>
    <w:rsid w:val="00581BC5"/>
    <w:rsid w:val="00582482"/>
    <w:rsid w:val="0058272D"/>
    <w:rsid w:val="00584741"/>
    <w:rsid w:val="0059284D"/>
    <w:rsid w:val="00592EE7"/>
    <w:rsid w:val="00592FCB"/>
    <w:rsid w:val="00595326"/>
    <w:rsid w:val="005958D8"/>
    <w:rsid w:val="005967DB"/>
    <w:rsid w:val="00596E7D"/>
    <w:rsid w:val="00597A50"/>
    <w:rsid w:val="005A28EC"/>
    <w:rsid w:val="005A393E"/>
    <w:rsid w:val="005A47AD"/>
    <w:rsid w:val="005A5639"/>
    <w:rsid w:val="005A57A2"/>
    <w:rsid w:val="005B1863"/>
    <w:rsid w:val="005B5A39"/>
    <w:rsid w:val="005C1365"/>
    <w:rsid w:val="005C257D"/>
    <w:rsid w:val="005C30A3"/>
    <w:rsid w:val="005C30E4"/>
    <w:rsid w:val="005C57ED"/>
    <w:rsid w:val="005C7498"/>
    <w:rsid w:val="005D188C"/>
    <w:rsid w:val="005D48BB"/>
    <w:rsid w:val="005E0F1D"/>
    <w:rsid w:val="005E3BBC"/>
    <w:rsid w:val="005E4659"/>
    <w:rsid w:val="005E4AB7"/>
    <w:rsid w:val="005E4DA3"/>
    <w:rsid w:val="005F0D72"/>
    <w:rsid w:val="005F18F4"/>
    <w:rsid w:val="005F3903"/>
    <w:rsid w:val="005F3A5B"/>
    <w:rsid w:val="005F5264"/>
    <w:rsid w:val="005F58B7"/>
    <w:rsid w:val="005F7A48"/>
    <w:rsid w:val="005F7E3D"/>
    <w:rsid w:val="0060091D"/>
    <w:rsid w:val="006079B5"/>
    <w:rsid w:val="00607B4B"/>
    <w:rsid w:val="00611AC1"/>
    <w:rsid w:val="00611B9F"/>
    <w:rsid w:val="00611FA6"/>
    <w:rsid w:val="006138E8"/>
    <w:rsid w:val="00613FED"/>
    <w:rsid w:val="006205E8"/>
    <w:rsid w:val="00621719"/>
    <w:rsid w:val="00621B72"/>
    <w:rsid w:val="00623BE8"/>
    <w:rsid w:val="0062456D"/>
    <w:rsid w:val="0062717B"/>
    <w:rsid w:val="00630ACE"/>
    <w:rsid w:val="00630BB8"/>
    <w:rsid w:val="006323AF"/>
    <w:rsid w:val="006323CC"/>
    <w:rsid w:val="00634AD4"/>
    <w:rsid w:val="00637781"/>
    <w:rsid w:val="00637F92"/>
    <w:rsid w:val="006400D9"/>
    <w:rsid w:val="006408A9"/>
    <w:rsid w:val="00643A2F"/>
    <w:rsid w:val="0064560D"/>
    <w:rsid w:val="00646052"/>
    <w:rsid w:val="0065117D"/>
    <w:rsid w:val="00653308"/>
    <w:rsid w:val="006558D9"/>
    <w:rsid w:val="00655BB5"/>
    <w:rsid w:val="00656F2D"/>
    <w:rsid w:val="00657155"/>
    <w:rsid w:val="006607ED"/>
    <w:rsid w:val="00662043"/>
    <w:rsid w:val="006621C8"/>
    <w:rsid w:val="006714C5"/>
    <w:rsid w:val="006717EA"/>
    <w:rsid w:val="00674C36"/>
    <w:rsid w:val="00675C7B"/>
    <w:rsid w:val="00677C97"/>
    <w:rsid w:val="00677E1B"/>
    <w:rsid w:val="00686290"/>
    <w:rsid w:val="00686422"/>
    <w:rsid w:val="006901D1"/>
    <w:rsid w:val="00691646"/>
    <w:rsid w:val="00691F6C"/>
    <w:rsid w:val="00692F7E"/>
    <w:rsid w:val="00695DD7"/>
    <w:rsid w:val="0069750C"/>
    <w:rsid w:val="00697A85"/>
    <w:rsid w:val="006A12E0"/>
    <w:rsid w:val="006A1C0F"/>
    <w:rsid w:val="006A2CB7"/>
    <w:rsid w:val="006A32A3"/>
    <w:rsid w:val="006A79AE"/>
    <w:rsid w:val="006B010C"/>
    <w:rsid w:val="006B31B7"/>
    <w:rsid w:val="006B405A"/>
    <w:rsid w:val="006B7E77"/>
    <w:rsid w:val="006C0A8B"/>
    <w:rsid w:val="006C53F2"/>
    <w:rsid w:val="006C5D52"/>
    <w:rsid w:val="006D07C9"/>
    <w:rsid w:val="006D1817"/>
    <w:rsid w:val="006D56D4"/>
    <w:rsid w:val="006E2E75"/>
    <w:rsid w:val="006E3FF1"/>
    <w:rsid w:val="006E40FC"/>
    <w:rsid w:val="006E656A"/>
    <w:rsid w:val="006E67CA"/>
    <w:rsid w:val="006F000A"/>
    <w:rsid w:val="006F0C31"/>
    <w:rsid w:val="006F0C83"/>
    <w:rsid w:val="006F1BE6"/>
    <w:rsid w:val="006F241C"/>
    <w:rsid w:val="006F66B9"/>
    <w:rsid w:val="00701204"/>
    <w:rsid w:val="00701A1F"/>
    <w:rsid w:val="0070369E"/>
    <w:rsid w:val="00706529"/>
    <w:rsid w:val="00710863"/>
    <w:rsid w:val="007116FA"/>
    <w:rsid w:val="00711EAE"/>
    <w:rsid w:val="0071259E"/>
    <w:rsid w:val="0071397F"/>
    <w:rsid w:val="00715B0C"/>
    <w:rsid w:val="00716B25"/>
    <w:rsid w:val="00721B04"/>
    <w:rsid w:val="00722900"/>
    <w:rsid w:val="007262F4"/>
    <w:rsid w:val="00727792"/>
    <w:rsid w:val="00727927"/>
    <w:rsid w:val="00727B3F"/>
    <w:rsid w:val="00730DA1"/>
    <w:rsid w:val="007320DB"/>
    <w:rsid w:val="00733F6C"/>
    <w:rsid w:val="0073689B"/>
    <w:rsid w:val="00740606"/>
    <w:rsid w:val="00742D40"/>
    <w:rsid w:val="00742E80"/>
    <w:rsid w:val="0074626D"/>
    <w:rsid w:val="007462E1"/>
    <w:rsid w:val="00746C05"/>
    <w:rsid w:val="00747917"/>
    <w:rsid w:val="00751D50"/>
    <w:rsid w:val="00754D1C"/>
    <w:rsid w:val="00757F73"/>
    <w:rsid w:val="007603CF"/>
    <w:rsid w:val="00765257"/>
    <w:rsid w:val="00767E28"/>
    <w:rsid w:val="00771149"/>
    <w:rsid w:val="00773476"/>
    <w:rsid w:val="00777063"/>
    <w:rsid w:val="0078615D"/>
    <w:rsid w:val="00786F88"/>
    <w:rsid w:val="00787878"/>
    <w:rsid w:val="00791CB0"/>
    <w:rsid w:val="00794985"/>
    <w:rsid w:val="00794E5E"/>
    <w:rsid w:val="007A0859"/>
    <w:rsid w:val="007A29F2"/>
    <w:rsid w:val="007A48A4"/>
    <w:rsid w:val="007A5769"/>
    <w:rsid w:val="007A6E80"/>
    <w:rsid w:val="007A7C46"/>
    <w:rsid w:val="007B1022"/>
    <w:rsid w:val="007B2020"/>
    <w:rsid w:val="007B4472"/>
    <w:rsid w:val="007B4EF2"/>
    <w:rsid w:val="007B5DEA"/>
    <w:rsid w:val="007B5FF3"/>
    <w:rsid w:val="007C2275"/>
    <w:rsid w:val="007C359D"/>
    <w:rsid w:val="007C6DF3"/>
    <w:rsid w:val="007D087F"/>
    <w:rsid w:val="007D5505"/>
    <w:rsid w:val="007D6356"/>
    <w:rsid w:val="007D68D1"/>
    <w:rsid w:val="007D76C0"/>
    <w:rsid w:val="007D7F80"/>
    <w:rsid w:val="007E0CD5"/>
    <w:rsid w:val="007E4E61"/>
    <w:rsid w:val="007E50DD"/>
    <w:rsid w:val="007E51BD"/>
    <w:rsid w:val="007E7CEE"/>
    <w:rsid w:val="007F0075"/>
    <w:rsid w:val="007F1306"/>
    <w:rsid w:val="007F24A5"/>
    <w:rsid w:val="007F3524"/>
    <w:rsid w:val="007F43EC"/>
    <w:rsid w:val="007F5516"/>
    <w:rsid w:val="007F5925"/>
    <w:rsid w:val="0080010C"/>
    <w:rsid w:val="008006CB"/>
    <w:rsid w:val="008007FE"/>
    <w:rsid w:val="00800F95"/>
    <w:rsid w:val="00801CD0"/>
    <w:rsid w:val="00802187"/>
    <w:rsid w:val="0080325A"/>
    <w:rsid w:val="00803656"/>
    <w:rsid w:val="00803B15"/>
    <w:rsid w:val="00803CBF"/>
    <w:rsid w:val="00804F93"/>
    <w:rsid w:val="00805EA4"/>
    <w:rsid w:val="008071B8"/>
    <w:rsid w:val="0080725A"/>
    <w:rsid w:val="00811052"/>
    <w:rsid w:val="00811F94"/>
    <w:rsid w:val="00812699"/>
    <w:rsid w:val="008147BA"/>
    <w:rsid w:val="00815964"/>
    <w:rsid w:val="00815D97"/>
    <w:rsid w:val="00816A75"/>
    <w:rsid w:val="00816F09"/>
    <w:rsid w:val="00817048"/>
    <w:rsid w:val="008176CA"/>
    <w:rsid w:val="00820ABB"/>
    <w:rsid w:val="00821148"/>
    <w:rsid w:val="00821F76"/>
    <w:rsid w:val="00823C1E"/>
    <w:rsid w:val="00824CBE"/>
    <w:rsid w:val="00824E25"/>
    <w:rsid w:val="00825716"/>
    <w:rsid w:val="00825BD4"/>
    <w:rsid w:val="00827292"/>
    <w:rsid w:val="00827D17"/>
    <w:rsid w:val="0083212E"/>
    <w:rsid w:val="0083233C"/>
    <w:rsid w:val="008349BB"/>
    <w:rsid w:val="00834E1E"/>
    <w:rsid w:val="00836EFC"/>
    <w:rsid w:val="00837DDA"/>
    <w:rsid w:val="00837F96"/>
    <w:rsid w:val="0084287D"/>
    <w:rsid w:val="00844F84"/>
    <w:rsid w:val="00846F9E"/>
    <w:rsid w:val="008475A7"/>
    <w:rsid w:val="00851C55"/>
    <w:rsid w:val="008520E2"/>
    <w:rsid w:val="008525B5"/>
    <w:rsid w:val="008525DE"/>
    <w:rsid w:val="008529A7"/>
    <w:rsid w:val="00853527"/>
    <w:rsid w:val="008541C8"/>
    <w:rsid w:val="0085559A"/>
    <w:rsid w:val="008559B3"/>
    <w:rsid w:val="00857BCC"/>
    <w:rsid w:val="0086009D"/>
    <w:rsid w:val="00861196"/>
    <w:rsid w:val="008624F1"/>
    <w:rsid w:val="0086257B"/>
    <w:rsid w:val="00864124"/>
    <w:rsid w:val="008644FF"/>
    <w:rsid w:val="0086467C"/>
    <w:rsid w:val="00865794"/>
    <w:rsid w:val="00865F96"/>
    <w:rsid w:val="008663A6"/>
    <w:rsid w:val="00866A2D"/>
    <w:rsid w:val="00866D90"/>
    <w:rsid w:val="00871BCA"/>
    <w:rsid w:val="0087452D"/>
    <w:rsid w:val="008749AA"/>
    <w:rsid w:val="00877E41"/>
    <w:rsid w:val="00880617"/>
    <w:rsid w:val="008827C7"/>
    <w:rsid w:val="00882B73"/>
    <w:rsid w:val="00885554"/>
    <w:rsid w:val="00886157"/>
    <w:rsid w:val="008871E3"/>
    <w:rsid w:val="00891307"/>
    <w:rsid w:val="00891E67"/>
    <w:rsid w:val="00891F36"/>
    <w:rsid w:val="008934B8"/>
    <w:rsid w:val="00894681"/>
    <w:rsid w:val="00896489"/>
    <w:rsid w:val="00897A97"/>
    <w:rsid w:val="008A2977"/>
    <w:rsid w:val="008A4A9B"/>
    <w:rsid w:val="008A4AE2"/>
    <w:rsid w:val="008B07F3"/>
    <w:rsid w:val="008B16F1"/>
    <w:rsid w:val="008B2231"/>
    <w:rsid w:val="008B2C4C"/>
    <w:rsid w:val="008B491B"/>
    <w:rsid w:val="008C080C"/>
    <w:rsid w:val="008C0CD1"/>
    <w:rsid w:val="008C13A1"/>
    <w:rsid w:val="008C2EF5"/>
    <w:rsid w:val="008C4107"/>
    <w:rsid w:val="008C7A8A"/>
    <w:rsid w:val="008D1C84"/>
    <w:rsid w:val="008D29F7"/>
    <w:rsid w:val="008D2C09"/>
    <w:rsid w:val="008D2ED4"/>
    <w:rsid w:val="008E04C3"/>
    <w:rsid w:val="008E39B3"/>
    <w:rsid w:val="008E3D96"/>
    <w:rsid w:val="008E3E06"/>
    <w:rsid w:val="008E52C2"/>
    <w:rsid w:val="008E6086"/>
    <w:rsid w:val="008E68E9"/>
    <w:rsid w:val="008F2E73"/>
    <w:rsid w:val="008F3347"/>
    <w:rsid w:val="008F3E49"/>
    <w:rsid w:val="008F3F3C"/>
    <w:rsid w:val="009002E5"/>
    <w:rsid w:val="00901277"/>
    <w:rsid w:val="00901427"/>
    <w:rsid w:val="00902D9D"/>
    <w:rsid w:val="0090355D"/>
    <w:rsid w:val="00903F21"/>
    <w:rsid w:val="00904E48"/>
    <w:rsid w:val="00904FE2"/>
    <w:rsid w:val="009061E3"/>
    <w:rsid w:val="009074E0"/>
    <w:rsid w:val="00910E3D"/>
    <w:rsid w:val="00910E78"/>
    <w:rsid w:val="00910F97"/>
    <w:rsid w:val="0091470A"/>
    <w:rsid w:val="00917104"/>
    <w:rsid w:val="009216A9"/>
    <w:rsid w:val="00921F5C"/>
    <w:rsid w:val="009235BF"/>
    <w:rsid w:val="00925B7C"/>
    <w:rsid w:val="0092656E"/>
    <w:rsid w:val="009266A2"/>
    <w:rsid w:val="00927B7C"/>
    <w:rsid w:val="00935B85"/>
    <w:rsid w:val="009405BB"/>
    <w:rsid w:val="00940808"/>
    <w:rsid w:val="009411FB"/>
    <w:rsid w:val="00941C15"/>
    <w:rsid w:val="00942C06"/>
    <w:rsid w:val="009437ED"/>
    <w:rsid w:val="00944544"/>
    <w:rsid w:val="00945690"/>
    <w:rsid w:val="009505EB"/>
    <w:rsid w:val="00952CDB"/>
    <w:rsid w:val="00953325"/>
    <w:rsid w:val="00953CCF"/>
    <w:rsid w:val="00954AEB"/>
    <w:rsid w:val="0095502D"/>
    <w:rsid w:val="009550BD"/>
    <w:rsid w:val="00957FB9"/>
    <w:rsid w:val="0096148B"/>
    <w:rsid w:val="00962E05"/>
    <w:rsid w:val="0096311F"/>
    <w:rsid w:val="00966920"/>
    <w:rsid w:val="00972CA1"/>
    <w:rsid w:val="00972D68"/>
    <w:rsid w:val="00974620"/>
    <w:rsid w:val="00977BE5"/>
    <w:rsid w:val="00977FC5"/>
    <w:rsid w:val="00980831"/>
    <w:rsid w:val="00981591"/>
    <w:rsid w:val="00982B41"/>
    <w:rsid w:val="00983B92"/>
    <w:rsid w:val="00983C63"/>
    <w:rsid w:val="009851C0"/>
    <w:rsid w:val="00987F36"/>
    <w:rsid w:val="00993AFB"/>
    <w:rsid w:val="009958AE"/>
    <w:rsid w:val="00995BBA"/>
    <w:rsid w:val="00995CDF"/>
    <w:rsid w:val="0099615E"/>
    <w:rsid w:val="009A19B6"/>
    <w:rsid w:val="009A1F99"/>
    <w:rsid w:val="009A2312"/>
    <w:rsid w:val="009A7EAC"/>
    <w:rsid w:val="009B0974"/>
    <w:rsid w:val="009B282A"/>
    <w:rsid w:val="009B3FF9"/>
    <w:rsid w:val="009B7412"/>
    <w:rsid w:val="009B7637"/>
    <w:rsid w:val="009B7A39"/>
    <w:rsid w:val="009C1154"/>
    <w:rsid w:val="009C2FA4"/>
    <w:rsid w:val="009C401D"/>
    <w:rsid w:val="009C4D4F"/>
    <w:rsid w:val="009C66A9"/>
    <w:rsid w:val="009C671A"/>
    <w:rsid w:val="009C6D33"/>
    <w:rsid w:val="009C7A90"/>
    <w:rsid w:val="009D1238"/>
    <w:rsid w:val="009D4920"/>
    <w:rsid w:val="009D724A"/>
    <w:rsid w:val="009E0280"/>
    <w:rsid w:val="009E3442"/>
    <w:rsid w:val="009E5966"/>
    <w:rsid w:val="009E7E9A"/>
    <w:rsid w:val="009F0D6E"/>
    <w:rsid w:val="009F23D2"/>
    <w:rsid w:val="009F2688"/>
    <w:rsid w:val="009F4677"/>
    <w:rsid w:val="00A05978"/>
    <w:rsid w:val="00A060F4"/>
    <w:rsid w:val="00A06183"/>
    <w:rsid w:val="00A1150A"/>
    <w:rsid w:val="00A11D25"/>
    <w:rsid w:val="00A125D2"/>
    <w:rsid w:val="00A12DF9"/>
    <w:rsid w:val="00A155D0"/>
    <w:rsid w:val="00A15E99"/>
    <w:rsid w:val="00A1699F"/>
    <w:rsid w:val="00A173B3"/>
    <w:rsid w:val="00A17CF5"/>
    <w:rsid w:val="00A21219"/>
    <w:rsid w:val="00A21458"/>
    <w:rsid w:val="00A277AB"/>
    <w:rsid w:val="00A30ACF"/>
    <w:rsid w:val="00A32B79"/>
    <w:rsid w:val="00A33078"/>
    <w:rsid w:val="00A33C8A"/>
    <w:rsid w:val="00A344D9"/>
    <w:rsid w:val="00A344FA"/>
    <w:rsid w:val="00A4094F"/>
    <w:rsid w:val="00A42BE9"/>
    <w:rsid w:val="00A458E3"/>
    <w:rsid w:val="00A45DA8"/>
    <w:rsid w:val="00A47FE3"/>
    <w:rsid w:val="00A526F1"/>
    <w:rsid w:val="00A52DC7"/>
    <w:rsid w:val="00A53325"/>
    <w:rsid w:val="00A55860"/>
    <w:rsid w:val="00A5779B"/>
    <w:rsid w:val="00A60C96"/>
    <w:rsid w:val="00A621FF"/>
    <w:rsid w:val="00A64B88"/>
    <w:rsid w:val="00A64F40"/>
    <w:rsid w:val="00A674C9"/>
    <w:rsid w:val="00A73596"/>
    <w:rsid w:val="00A73DE6"/>
    <w:rsid w:val="00A77E2C"/>
    <w:rsid w:val="00A81DEC"/>
    <w:rsid w:val="00A81F8E"/>
    <w:rsid w:val="00A82679"/>
    <w:rsid w:val="00A83475"/>
    <w:rsid w:val="00A853D2"/>
    <w:rsid w:val="00A85531"/>
    <w:rsid w:val="00A87DBA"/>
    <w:rsid w:val="00A909F1"/>
    <w:rsid w:val="00A91A72"/>
    <w:rsid w:val="00A91B7E"/>
    <w:rsid w:val="00A91C07"/>
    <w:rsid w:val="00A93432"/>
    <w:rsid w:val="00A94235"/>
    <w:rsid w:val="00A9552B"/>
    <w:rsid w:val="00A95776"/>
    <w:rsid w:val="00AA16C5"/>
    <w:rsid w:val="00AA3CDD"/>
    <w:rsid w:val="00AA4732"/>
    <w:rsid w:val="00AA51B0"/>
    <w:rsid w:val="00AA72C8"/>
    <w:rsid w:val="00AB2383"/>
    <w:rsid w:val="00AB3475"/>
    <w:rsid w:val="00AB5BF6"/>
    <w:rsid w:val="00AB7FEA"/>
    <w:rsid w:val="00AC02AC"/>
    <w:rsid w:val="00AC2E3F"/>
    <w:rsid w:val="00AC4ADA"/>
    <w:rsid w:val="00AC4D77"/>
    <w:rsid w:val="00AC60EB"/>
    <w:rsid w:val="00AC73F1"/>
    <w:rsid w:val="00AC79D8"/>
    <w:rsid w:val="00AC7B32"/>
    <w:rsid w:val="00AD072F"/>
    <w:rsid w:val="00AD123A"/>
    <w:rsid w:val="00AD68C1"/>
    <w:rsid w:val="00AE18B9"/>
    <w:rsid w:val="00AE263C"/>
    <w:rsid w:val="00AE2E84"/>
    <w:rsid w:val="00AE390E"/>
    <w:rsid w:val="00AE66C9"/>
    <w:rsid w:val="00AE7E04"/>
    <w:rsid w:val="00AE7F25"/>
    <w:rsid w:val="00AF268E"/>
    <w:rsid w:val="00AF2B80"/>
    <w:rsid w:val="00AF3746"/>
    <w:rsid w:val="00AF7912"/>
    <w:rsid w:val="00B0233B"/>
    <w:rsid w:val="00B02CE9"/>
    <w:rsid w:val="00B02E77"/>
    <w:rsid w:val="00B04765"/>
    <w:rsid w:val="00B0705D"/>
    <w:rsid w:val="00B07EC9"/>
    <w:rsid w:val="00B10275"/>
    <w:rsid w:val="00B111E4"/>
    <w:rsid w:val="00B137C3"/>
    <w:rsid w:val="00B13ADF"/>
    <w:rsid w:val="00B14C10"/>
    <w:rsid w:val="00B14C17"/>
    <w:rsid w:val="00B17543"/>
    <w:rsid w:val="00B1769D"/>
    <w:rsid w:val="00B17B68"/>
    <w:rsid w:val="00B21732"/>
    <w:rsid w:val="00B22612"/>
    <w:rsid w:val="00B241DD"/>
    <w:rsid w:val="00B24253"/>
    <w:rsid w:val="00B24754"/>
    <w:rsid w:val="00B302C2"/>
    <w:rsid w:val="00B32692"/>
    <w:rsid w:val="00B331EF"/>
    <w:rsid w:val="00B364B4"/>
    <w:rsid w:val="00B37B98"/>
    <w:rsid w:val="00B37D68"/>
    <w:rsid w:val="00B4026E"/>
    <w:rsid w:val="00B411D5"/>
    <w:rsid w:val="00B43E3A"/>
    <w:rsid w:val="00B442C8"/>
    <w:rsid w:val="00B470A0"/>
    <w:rsid w:val="00B47E19"/>
    <w:rsid w:val="00B571ED"/>
    <w:rsid w:val="00B60584"/>
    <w:rsid w:val="00B617FC"/>
    <w:rsid w:val="00B61E2F"/>
    <w:rsid w:val="00B63432"/>
    <w:rsid w:val="00B63FC9"/>
    <w:rsid w:val="00B65088"/>
    <w:rsid w:val="00B70CB6"/>
    <w:rsid w:val="00B714C0"/>
    <w:rsid w:val="00B71D01"/>
    <w:rsid w:val="00B72D9C"/>
    <w:rsid w:val="00B73AFF"/>
    <w:rsid w:val="00B771F0"/>
    <w:rsid w:val="00B8196A"/>
    <w:rsid w:val="00B842FA"/>
    <w:rsid w:val="00B84507"/>
    <w:rsid w:val="00B8561D"/>
    <w:rsid w:val="00B85CA8"/>
    <w:rsid w:val="00B86C8D"/>
    <w:rsid w:val="00B87881"/>
    <w:rsid w:val="00B921F5"/>
    <w:rsid w:val="00B92E2A"/>
    <w:rsid w:val="00B936EB"/>
    <w:rsid w:val="00B9407F"/>
    <w:rsid w:val="00B953AE"/>
    <w:rsid w:val="00B95E16"/>
    <w:rsid w:val="00B962D4"/>
    <w:rsid w:val="00B9633B"/>
    <w:rsid w:val="00B964C1"/>
    <w:rsid w:val="00B96A8D"/>
    <w:rsid w:val="00BA55FB"/>
    <w:rsid w:val="00BB251F"/>
    <w:rsid w:val="00BB2A00"/>
    <w:rsid w:val="00BB3B82"/>
    <w:rsid w:val="00BB4974"/>
    <w:rsid w:val="00BB5F18"/>
    <w:rsid w:val="00BC15C0"/>
    <w:rsid w:val="00BC28C9"/>
    <w:rsid w:val="00BC2FF9"/>
    <w:rsid w:val="00BC41E0"/>
    <w:rsid w:val="00BC5037"/>
    <w:rsid w:val="00BC75BE"/>
    <w:rsid w:val="00BC7AA9"/>
    <w:rsid w:val="00BD643A"/>
    <w:rsid w:val="00BD6F20"/>
    <w:rsid w:val="00BE1FBB"/>
    <w:rsid w:val="00BE3F86"/>
    <w:rsid w:val="00BE40CC"/>
    <w:rsid w:val="00BE4ECB"/>
    <w:rsid w:val="00BF14E6"/>
    <w:rsid w:val="00BF4985"/>
    <w:rsid w:val="00BF547A"/>
    <w:rsid w:val="00BF671A"/>
    <w:rsid w:val="00BF7621"/>
    <w:rsid w:val="00BF7D37"/>
    <w:rsid w:val="00C00108"/>
    <w:rsid w:val="00C00BF9"/>
    <w:rsid w:val="00C03F4A"/>
    <w:rsid w:val="00C0465D"/>
    <w:rsid w:val="00C05A56"/>
    <w:rsid w:val="00C114F2"/>
    <w:rsid w:val="00C1209F"/>
    <w:rsid w:val="00C12F96"/>
    <w:rsid w:val="00C14B83"/>
    <w:rsid w:val="00C16AB4"/>
    <w:rsid w:val="00C17489"/>
    <w:rsid w:val="00C1752F"/>
    <w:rsid w:val="00C21AFC"/>
    <w:rsid w:val="00C22A90"/>
    <w:rsid w:val="00C22B99"/>
    <w:rsid w:val="00C22DBB"/>
    <w:rsid w:val="00C23F72"/>
    <w:rsid w:val="00C24457"/>
    <w:rsid w:val="00C2467D"/>
    <w:rsid w:val="00C248A5"/>
    <w:rsid w:val="00C265AE"/>
    <w:rsid w:val="00C301AC"/>
    <w:rsid w:val="00C32A50"/>
    <w:rsid w:val="00C4346F"/>
    <w:rsid w:val="00C45697"/>
    <w:rsid w:val="00C46DB7"/>
    <w:rsid w:val="00C47BEE"/>
    <w:rsid w:val="00C47F6D"/>
    <w:rsid w:val="00C542E8"/>
    <w:rsid w:val="00C57118"/>
    <w:rsid w:val="00C6020F"/>
    <w:rsid w:val="00C60338"/>
    <w:rsid w:val="00C605DE"/>
    <w:rsid w:val="00C675A4"/>
    <w:rsid w:val="00C74C64"/>
    <w:rsid w:val="00C75637"/>
    <w:rsid w:val="00C756DE"/>
    <w:rsid w:val="00C77531"/>
    <w:rsid w:val="00C77BB4"/>
    <w:rsid w:val="00C816D7"/>
    <w:rsid w:val="00C81BB6"/>
    <w:rsid w:val="00C81D3E"/>
    <w:rsid w:val="00C820CF"/>
    <w:rsid w:val="00C83510"/>
    <w:rsid w:val="00C83EC2"/>
    <w:rsid w:val="00C851C4"/>
    <w:rsid w:val="00C9074A"/>
    <w:rsid w:val="00C91081"/>
    <w:rsid w:val="00C916F7"/>
    <w:rsid w:val="00C91A55"/>
    <w:rsid w:val="00C92123"/>
    <w:rsid w:val="00C92496"/>
    <w:rsid w:val="00C9418C"/>
    <w:rsid w:val="00C94FED"/>
    <w:rsid w:val="00CA1A0A"/>
    <w:rsid w:val="00CA1FA6"/>
    <w:rsid w:val="00CA32DC"/>
    <w:rsid w:val="00CA5B01"/>
    <w:rsid w:val="00CA6339"/>
    <w:rsid w:val="00CA7E98"/>
    <w:rsid w:val="00CB0101"/>
    <w:rsid w:val="00CB238D"/>
    <w:rsid w:val="00CB2D4C"/>
    <w:rsid w:val="00CB4BEF"/>
    <w:rsid w:val="00CB594F"/>
    <w:rsid w:val="00CB6426"/>
    <w:rsid w:val="00CB6F32"/>
    <w:rsid w:val="00CC0063"/>
    <w:rsid w:val="00CC0C67"/>
    <w:rsid w:val="00CC147D"/>
    <w:rsid w:val="00CC15BC"/>
    <w:rsid w:val="00CC216B"/>
    <w:rsid w:val="00CC405F"/>
    <w:rsid w:val="00CC5555"/>
    <w:rsid w:val="00CD05DD"/>
    <w:rsid w:val="00CD0E42"/>
    <w:rsid w:val="00CD3845"/>
    <w:rsid w:val="00CD38EC"/>
    <w:rsid w:val="00CD5648"/>
    <w:rsid w:val="00CD6536"/>
    <w:rsid w:val="00CE1432"/>
    <w:rsid w:val="00CE1A5C"/>
    <w:rsid w:val="00CE4C08"/>
    <w:rsid w:val="00CF17FF"/>
    <w:rsid w:val="00CF2763"/>
    <w:rsid w:val="00CF2F94"/>
    <w:rsid w:val="00CF3928"/>
    <w:rsid w:val="00CF3FBF"/>
    <w:rsid w:val="00CF4072"/>
    <w:rsid w:val="00CF5B90"/>
    <w:rsid w:val="00CF7364"/>
    <w:rsid w:val="00D0216B"/>
    <w:rsid w:val="00D037CF"/>
    <w:rsid w:val="00D039FE"/>
    <w:rsid w:val="00D03ADF"/>
    <w:rsid w:val="00D03D29"/>
    <w:rsid w:val="00D044D7"/>
    <w:rsid w:val="00D064C9"/>
    <w:rsid w:val="00D0721B"/>
    <w:rsid w:val="00D108DF"/>
    <w:rsid w:val="00D130C3"/>
    <w:rsid w:val="00D14659"/>
    <w:rsid w:val="00D156ED"/>
    <w:rsid w:val="00D1664A"/>
    <w:rsid w:val="00D16C99"/>
    <w:rsid w:val="00D200AF"/>
    <w:rsid w:val="00D21ABE"/>
    <w:rsid w:val="00D21FD8"/>
    <w:rsid w:val="00D30180"/>
    <w:rsid w:val="00D304A1"/>
    <w:rsid w:val="00D33121"/>
    <w:rsid w:val="00D33457"/>
    <w:rsid w:val="00D3374F"/>
    <w:rsid w:val="00D3487D"/>
    <w:rsid w:val="00D35FA8"/>
    <w:rsid w:val="00D37A8F"/>
    <w:rsid w:val="00D41486"/>
    <w:rsid w:val="00D4167C"/>
    <w:rsid w:val="00D41FE5"/>
    <w:rsid w:val="00D430A2"/>
    <w:rsid w:val="00D45E98"/>
    <w:rsid w:val="00D467A6"/>
    <w:rsid w:val="00D4759A"/>
    <w:rsid w:val="00D511C5"/>
    <w:rsid w:val="00D53A96"/>
    <w:rsid w:val="00D53E00"/>
    <w:rsid w:val="00D54224"/>
    <w:rsid w:val="00D54246"/>
    <w:rsid w:val="00D54718"/>
    <w:rsid w:val="00D578C2"/>
    <w:rsid w:val="00D6330F"/>
    <w:rsid w:val="00D658F7"/>
    <w:rsid w:val="00D661E8"/>
    <w:rsid w:val="00D664AA"/>
    <w:rsid w:val="00D72B58"/>
    <w:rsid w:val="00D76B52"/>
    <w:rsid w:val="00D77DBE"/>
    <w:rsid w:val="00D80AFC"/>
    <w:rsid w:val="00D8266E"/>
    <w:rsid w:val="00D82FE8"/>
    <w:rsid w:val="00D8351B"/>
    <w:rsid w:val="00D85B32"/>
    <w:rsid w:val="00D87CCA"/>
    <w:rsid w:val="00D909BA"/>
    <w:rsid w:val="00D92D61"/>
    <w:rsid w:val="00D939E6"/>
    <w:rsid w:val="00D9653A"/>
    <w:rsid w:val="00DA001A"/>
    <w:rsid w:val="00DA0A82"/>
    <w:rsid w:val="00DA1A57"/>
    <w:rsid w:val="00DA1EFE"/>
    <w:rsid w:val="00DA4237"/>
    <w:rsid w:val="00DA4A7B"/>
    <w:rsid w:val="00DA5F57"/>
    <w:rsid w:val="00DB0643"/>
    <w:rsid w:val="00DB0A92"/>
    <w:rsid w:val="00DB1E3A"/>
    <w:rsid w:val="00DB303F"/>
    <w:rsid w:val="00DB63BE"/>
    <w:rsid w:val="00DB729E"/>
    <w:rsid w:val="00DC4941"/>
    <w:rsid w:val="00DC4BE9"/>
    <w:rsid w:val="00DC778B"/>
    <w:rsid w:val="00DD1E7A"/>
    <w:rsid w:val="00DD4005"/>
    <w:rsid w:val="00DD4740"/>
    <w:rsid w:val="00DD4B60"/>
    <w:rsid w:val="00DD52A5"/>
    <w:rsid w:val="00DD52CC"/>
    <w:rsid w:val="00DD5422"/>
    <w:rsid w:val="00DD736D"/>
    <w:rsid w:val="00DE1101"/>
    <w:rsid w:val="00DE1301"/>
    <w:rsid w:val="00DE23CC"/>
    <w:rsid w:val="00DE281F"/>
    <w:rsid w:val="00DE32AA"/>
    <w:rsid w:val="00DE4F2E"/>
    <w:rsid w:val="00DE5851"/>
    <w:rsid w:val="00DE6B13"/>
    <w:rsid w:val="00DF17FE"/>
    <w:rsid w:val="00DF2319"/>
    <w:rsid w:val="00DF2CE0"/>
    <w:rsid w:val="00DF4288"/>
    <w:rsid w:val="00DF482B"/>
    <w:rsid w:val="00DF6D6A"/>
    <w:rsid w:val="00DF79FA"/>
    <w:rsid w:val="00E050FC"/>
    <w:rsid w:val="00E051FF"/>
    <w:rsid w:val="00E05958"/>
    <w:rsid w:val="00E05A3A"/>
    <w:rsid w:val="00E10FB8"/>
    <w:rsid w:val="00E212B1"/>
    <w:rsid w:val="00E212C4"/>
    <w:rsid w:val="00E2142B"/>
    <w:rsid w:val="00E21775"/>
    <w:rsid w:val="00E21967"/>
    <w:rsid w:val="00E23373"/>
    <w:rsid w:val="00E2375F"/>
    <w:rsid w:val="00E239C7"/>
    <w:rsid w:val="00E24A94"/>
    <w:rsid w:val="00E25F73"/>
    <w:rsid w:val="00E2778D"/>
    <w:rsid w:val="00E339FD"/>
    <w:rsid w:val="00E34EF6"/>
    <w:rsid w:val="00E3537F"/>
    <w:rsid w:val="00E36265"/>
    <w:rsid w:val="00E36B4A"/>
    <w:rsid w:val="00E37214"/>
    <w:rsid w:val="00E406CB"/>
    <w:rsid w:val="00E42D9E"/>
    <w:rsid w:val="00E4360D"/>
    <w:rsid w:val="00E43D26"/>
    <w:rsid w:val="00E46B6D"/>
    <w:rsid w:val="00E46F2A"/>
    <w:rsid w:val="00E476BA"/>
    <w:rsid w:val="00E5072D"/>
    <w:rsid w:val="00E50AA5"/>
    <w:rsid w:val="00E6031C"/>
    <w:rsid w:val="00E61441"/>
    <w:rsid w:val="00E62E8F"/>
    <w:rsid w:val="00E630CA"/>
    <w:rsid w:val="00E6325C"/>
    <w:rsid w:val="00E638FE"/>
    <w:rsid w:val="00E64266"/>
    <w:rsid w:val="00E70853"/>
    <w:rsid w:val="00E70D18"/>
    <w:rsid w:val="00E729A6"/>
    <w:rsid w:val="00E7534A"/>
    <w:rsid w:val="00E809B3"/>
    <w:rsid w:val="00E8267E"/>
    <w:rsid w:val="00E83565"/>
    <w:rsid w:val="00E83581"/>
    <w:rsid w:val="00E835BE"/>
    <w:rsid w:val="00E85D70"/>
    <w:rsid w:val="00E87EDF"/>
    <w:rsid w:val="00E90FC3"/>
    <w:rsid w:val="00E91AEB"/>
    <w:rsid w:val="00E933FB"/>
    <w:rsid w:val="00E9367A"/>
    <w:rsid w:val="00E9790E"/>
    <w:rsid w:val="00E97A00"/>
    <w:rsid w:val="00EA05B2"/>
    <w:rsid w:val="00EA18B3"/>
    <w:rsid w:val="00EA20A0"/>
    <w:rsid w:val="00EA27CA"/>
    <w:rsid w:val="00EA69C9"/>
    <w:rsid w:val="00EA74F3"/>
    <w:rsid w:val="00EB180F"/>
    <w:rsid w:val="00EB1B2E"/>
    <w:rsid w:val="00EB5A59"/>
    <w:rsid w:val="00EB67F0"/>
    <w:rsid w:val="00EB6C68"/>
    <w:rsid w:val="00EB6ED3"/>
    <w:rsid w:val="00EB769F"/>
    <w:rsid w:val="00EC1959"/>
    <w:rsid w:val="00EC23BE"/>
    <w:rsid w:val="00ED1F51"/>
    <w:rsid w:val="00ED576B"/>
    <w:rsid w:val="00ED6346"/>
    <w:rsid w:val="00ED69A3"/>
    <w:rsid w:val="00EE0126"/>
    <w:rsid w:val="00EE1371"/>
    <w:rsid w:val="00EE261F"/>
    <w:rsid w:val="00EE2D61"/>
    <w:rsid w:val="00EE48C2"/>
    <w:rsid w:val="00EE50E9"/>
    <w:rsid w:val="00EE79F6"/>
    <w:rsid w:val="00EF0292"/>
    <w:rsid w:val="00EF2A69"/>
    <w:rsid w:val="00EF5913"/>
    <w:rsid w:val="00EF7B1F"/>
    <w:rsid w:val="00F007CA"/>
    <w:rsid w:val="00F0282B"/>
    <w:rsid w:val="00F02C03"/>
    <w:rsid w:val="00F041B8"/>
    <w:rsid w:val="00F04C7D"/>
    <w:rsid w:val="00F07C71"/>
    <w:rsid w:val="00F10D99"/>
    <w:rsid w:val="00F12091"/>
    <w:rsid w:val="00F146F2"/>
    <w:rsid w:val="00F14CDF"/>
    <w:rsid w:val="00F17659"/>
    <w:rsid w:val="00F2061E"/>
    <w:rsid w:val="00F20659"/>
    <w:rsid w:val="00F21C48"/>
    <w:rsid w:val="00F24276"/>
    <w:rsid w:val="00F25974"/>
    <w:rsid w:val="00F27F5B"/>
    <w:rsid w:val="00F3024D"/>
    <w:rsid w:val="00F304D7"/>
    <w:rsid w:val="00F31098"/>
    <w:rsid w:val="00F36526"/>
    <w:rsid w:val="00F3741D"/>
    <w:rsid w:val="00F404E6"/>
    <w:rsid w:val="00F4208F"/>
    <w:rsid w:val="00F42923"/>
    <w:rsid w:val="00F42F28"/>
    <w:rsid w:val="00F446F6"/>
    <w:rsid w:val="00F451D5"/>
    <w:rsid w:val="00F47FCD"/>
    <w:rsid w:val="00F50AA1"/>
    <w:rsid w:val="00F5209B"/>
    <w:rsid w:val="00F5280F"/>
    <w:rsid w:val="00F52C70"/>
    <w:rsid w:val="00F53453"/>
    <w:rsid w:val="00F53809"/>
    <w:rsid w:val="00F55600"/>
    <w:rsid w:val="00F55A3C"/>
    <w:rsid w:val="00F60BB2"/>
    <w:rsid w:val="00F61B30"/>
    <w:rsid w:val="00F63260"/>
    <w:rsid w:val="00F6460F"/>
    <w:rsid w:val="00F652CF"/>
    <w:rsid w:val="00F67810"/>
    <w:rsid w:val="00F70F8D"/>
    <w:rsid w:val="00F7227F"/>
    <w:rsid w:val="00F72C1A"/>
    <w:rsid w:val="00F7326B"/>
    <w:rsid w:val="00F7531E"/>
    <w:rsid w:val="00F756E0"/>
    <w:rsid w:val="00F758B7"/>
    <w:rsid w:val="00F75909"/>
    <w:rsid w:val="00F76513"/>
    <w:rsid w:val="00F803F8"/>
    <w:rsid w:val="00F81B14"/>
    <w:rsid w:val="00F827D5"/>
    <w:rsid w:val="00F8647C"/>
    <w:rsid w:val="00F87048"/>
    <w:rsid w:val="00F910BB"/>
    <w:rsid w:val="00F91524"/>
    <w:rsid w:val="00F9346C"/>
    <w:rsid w:val="00F946CC"/>
    <w:rsid w:val="00F94F0E"/>
    <w:rsid w:val="00F95D04"/>
    <w:rsid w:val="00FA2859"/>
    <w:rsid w:val="00FA4496"/>
    <w:rsid w:val="00FA4E99"/>
    <w:rsid w:val="00FA5476"/>
    <w:rsid w:val="00FA66EC"/>
    <w:rsid w:val="00FB4311"/>
    <w:rsid w:val="00FB44B2"/>
    <w:rsid w:val="00FB4E9E"/>
    <w:rsid w:val="00FB6FB6"/>
    <w:rsid w:val="00FB737F"/>
    <w:rsid w:val="00FB7AFF"/>
    <w:rsid w:val="00FC06DE"/>
    <w:rsid w:val="00FC0763"/>
    <w:rsid w:val="00FC0C84"/>
    <w:rsid w:val="00FC2E88"/>
    <w:rsid w:val="00FC38BF"/>
    <w:rsid w:val="00FC50C2"/>
    <w:rsid w:val="00FC54D0"/>
    <w:rsid w:val="00FC569E"/>
    <w:rsid w:val="00FD1312"/>
    <w:rsid w:val="00FD1A30"/>
    <w:rsid w:val="00FD1C42"/>
    <w:rsid w:val="00FD29E6"/>
    <w:rsid w:val="00FD2ACF"/>
    <w:rsid w:val="00FD3AE1"/>
    <w:rsid w:val="00FD3DF3"/>
    <w:rsid w:val="00FD5386"/>
    <w:rsid w:val="00FD65F5"/>
    <w:rsid w:val="00FE06F8"/>
    <w:rsid w:val="00FE07C2"/>
    <w:rsid w:val="00FE1479"/>
    <w:rsid w:val="00FE20B1"/>
    <w:rsid w:val="00FE251B"/>
    <w:rsid w:val="00FE3C2F"/>
    <w:rsid w:val="00FE57D0"/>
    <w:rsid w:val="00FE6170"/>
    <w:rsid w:val="00FE6CDC"/>
    <w:rsid w:val="00FF0FEF"/>
    <w:rsid w:val="00FF28D1"/>
    <w:rsid w:val="00FF618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53BDFC45"/>
  <w15:docId w15:val="{B82C7DC7-BD32-4EAC-90F8-08BEE2FF0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E3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paragraph" w:customStyle="1" w:styleId="Default">
    <w:name w:val="Default"/>
    <w:rsid w:val="00F146F2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9B0974"/>
    <w:rPr>
      <w:sz w:val="32"/>
      <w:szCs w:val="40"/>
    </w:rPr>
  </w:style>
  <w:style w:type="paragraph" w:customStyle="1" w:styleId="SDMTableBoxParaNotNumbered">
    <w:name w:val="SDMTable&amp;BoxParaNotNumbered"/>
    <w:basedOn w:val="Normal"/>
    <w:qFormat/>
    <w:rsid w:val="007A6E80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EquationParameters">
    <w:name w:val="SDMMethTableEquationParameters"/>
    <w:basedOn w:val="TableNormal"/>
    <w:uiPriority w:val="99"/>
    <w:rsid w:val="007A6E80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character" w:styleId="PlaceholderText">
    <w:name w:val="Placeholder Text"/>
    <w:basedOn w:val="DefaultParagraphFont"/>
    <w:uiPriority w:val="99"/>
    <w:semiHidden/>
    <w:rsid w:val="00443DD4"/>
    <w:rPr>
      <w:color w:val="808080"/>
    </w:rPr>
  </w:style>
  <w:style w:type="character" w:customStyle="1" w:styleId="fontstyle01">
    <w:name w:val="fontstyle01"/>
    <w:basedOn w:val="DefaultParagraphFont"/>
    <w:rsid w:val="00C60338"/>
    <w:rPr>
      <w:rFonts w:ascii="BoldItalic" w:hAnsi="BoldItalic" w:hint="default"/>
      <w:b/>
      <w:bCs/>
      <w:i/>
      <w:i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315C0B-EE65-406C-A168-FAD28A49C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0</Pages>
  <Words>1970</Words>
  <Characters>1123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dc:description/>
  <cp:lastModifiedBy>Sathit Niamsuwan</cp:lastModifiedBy>
  <cp:revision>18</cp:revision>
  <cp:lastPrinted>2023-06-21T04:17:00Z</cp:lastPrinted>
  <dcterms:created xsi:type="dcterms:W3CDTF">2023-06-29T07:58:00Z</dcterms:created>
  <dcterms:modified xsi:type="dcterms:W3CDTF">2023-08-03T14:16:00Z</dcterms:modified>
</cp:coreProperties>
</file>